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2B2C1" w14:textId="4F67B370" w:rsidR="004948BA" w:rsidRPr="00B9581F" w:rsidRDefault="006771E4" w:rsidP="004948BA">
      <w:pPr>
        <w:pStyle w:val="Standard"/>
        <w:jc w:val="center"/>
        <w:outlineLvl w:val="0"/>
        <w:rPr>
          <w:rFonts w:ascii="Times New Roman" w:hAnsi="Times New Roman" w:cs="Times New Roman"/>
          <w:lang w:val="en-US"/>
        </w:rPr>
      </w:pPr>
      <w:bookmarkStart w:id="0" w:name="_Hlk16803125"/>
      <w:r>
        <w:rPr>
          <w:rFonts w:ascii="Times New Roman" w:hAnsi="Times New Roman" w:cs="Times New Roman"/>
          <w:noProof/>
          <w:lang w:val="en-US"/>
        </w:rPr>
        <w:drawing>
          <wp:inline distT="0" distB="0" distL="0" distR="0" wp14:anchorId="585BA747" wp14:editId="2684395C">
            <wp:extent cx="855525" cy="108000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l="35227" r="34233" b="53735"/>
                    <a:stretch/>
                  </pic:blipFill>
                  <pic:spPr bwMode="auto">
                    <a:xfrm>
                      <a:off x="0" y="0"/>
                      <a:ext cx="855525" cy="1080000"/>
                    </a:xfrm>
                    <a:prstGeom prst="rect">
                      <a:avLst/>
                    </a:prstGeom>
                    <a:ln>
                      <a:noFill/>
                    </a:ln>
                    <a:extLst>
                      <a:ext uri="{53640926-AAD7-44D8-BBD7-CCE9431645EC}">
                        <a14:shadowObscured xmlns:a14="http://schemas.microsoft.com/office/drawing/2010/main"/>
                      </a:ext>
                    </a:extLst>
                  </pic:spPr>
                </pic:pic>
              </a:graphicData>
            </a:graphic>
          </wp:inline>
        </w:drawing>
      </w:r>
    </w:p>
    <w:p w14:paraId="5E80634A" w14:textId="77777777" w:rsidR="004948BA" w:rsidRPr="00B9581F" w:rsidRDefault="004948BA" w:rsidP="004948BA">
      <w:pPr>
        <w:pStyle w:val="Standard"/>
        <w:jc w:val="center"/>
        <w:outlineLvl w:val="0"/>
        <w:rPr>
          <w:rFonts w:ascii="Times New Roman" w:hAnsi="Times New Roman" w:cs="Times New Roman"/>
          <w:lang w:val="en-US"/>
        </w:rPr>
      </w:pPr>
    </w:p>
    <w:p w14:paraId="4233EEDD" w14:textId="04CAE530" w:rsidR="006A03E2" w:rsidRDefault="006771E4" w:rsidP="004948BA">
      <w:pPr>
        <w:pStyle w:val="Standard"/>
        <w:jc w:val="center"/>
        <w:outlineLvl w:val="0"/>
        <w:rPr>
          <w:rFonts w:ascii="Times New Roman" w:hAnsi="Times New Roman" w:cs="Times New Roman"/>
          <w:b/>
          <w:bCs/>
          <w:lang w:val="en-ID"/>
        </w:rPr>
      </w:pPr>
      <w:r>
        <w:rPr>
          <w:rFonts w:ascii="Times New Roman" w:hAnsi="Times New Roman" w:cs="Times New Roman"/>
          <w:b/>
          <w:bCs/>
          <w:lang w:val="en-ID"/>
        </w:rPr>
        <w:t>TUGAS BESAR</w:t>
      </w:r>
    </w:p>
    <w:p w14:paraId="7E6DEB2A" w14:textId="0E3ABF43" w:rsidR="004948BA" w:rsidRPr="007F01C8" w:rsidRDefault="006771E4" w:rsidP="004948BA">
      <w:pPr>
        <w:pStyle w:val="Standard"/>
        <w:jc w:val="center"/>
        <w:outlineLvl w:val="0"/>
        <w:rPr>
          <w:rFonts w:ascii="Times New Roman" w:hAnsi="Times New Roman" w:cs="Times New Roman"/>
          <w:b/>
          <w:bCs/>
          <w:lang w:val="en-ID"/>
        </w:rPr>
      </w:pPr>
      <w:r>
        <w:rPr>
          <w:rFonts w:ascii="Times New Roman" w:hAnsi="Times New Roman" w:cs="Times New Roman"/>
          <w:b/>
          <w:bCs/>
          <w:lang w:val="en-ID"/>
        </w:rPr>
        <w:t>TEKNIK INFORMATIKA</w:t>
      </w:r>
    </w:p>
    <w:p w14:paraId="59E3AFEE" w14:textId="0E484A0F" w:rsidR="004948BA" w:rsidRPr="00B9581F" w:rsidRDefault="004948BA" w:rsidP="004948BA">
      <w:pPr>
        <w:pStyle w:val="Standard"/>
        <w:jc w:val="center"/>
        <w:outlineLvl w:val="0"/>
        <w:rPr>
          <w:rFonts w:ascii="Times New Roman" w:hAnsi="Times New Roman" w:cs="Times New Roman"/>
          <w:b/>
          <w:bCs/>
          <w:lang w:val="en-US"/>
        </w:rPr>
      </w:pPr>
      <w:r w:rsidRPr="00B9581F">
        <w:rPr>
          <w:rFonts w:ascii="Times New Roman" w:hAnsi="Times New Roman" w:cs="Times New Roman"/>
          <w:b/>
          <w:bCs/>
          <w:lang w:val="en-US"/>
        </w:rPr>
        <w:t xml:space="preserve">INSTITUT </w:t>
      </w:r>
      <w:r w:rsidR="006771E4">
        <w:rPr>
          <w:rFonts w:ascii="Times New Roman" w:hAnsi="Times New Roman" w:cs="Times New Roman"/>
          <w:b/>
          <w:bCs/>
          <w:lang w:val="en-US"/>
        </w:rPr>
        <w:t>TEKNOLOGI TELKOM PURWOKERTO</w:t>
      </w:r>
    </w:p>
    <w:p w14:paraId="0EE1191A" w14:textId="77777777" w:rsidR="004948BA" w:rsidRPr="00B9581F" w:rsidRDefault="004948BA" w:rsidP="004948BA">
      <w:pPr>
        <w:pStyle w:val="Standard"/>
        <w:pBdr>
          <w:top w:val="none" w:sz="0" w:space="2" w:color="auto"/>
          <w:left w:val="none" w:sz="0" w:space="2" w:color="auto"/>
          <w:bottom w:val="double" w:sz="6" w:space="1" w:color="auto"/>
          <w:right w:val="none" w:sz="0" w:space="2" w:color="auto"/>
        </w:pBdr>
        <w:jc w:val="center"/>
        <w:outlineLvl w:val="0"/>
        <w:rPr>
          <w:rFonts w:ascii="Times New Roman" w:hAnsi="Times New Roman" w:cs="Times New Roman"/>
        </w:rPr>
      </w:pPr>
    </w:p>
    <w:p w14:paraId="6C8CB38A" w14:textId="77777777" w:rsidR="004948BA" w:rsidRPr="00B9581F" w:rsidRDefault="004948BA" w:rsidP="004948BA">
      <w:pPr>
        <w:pStyle w:val="Standard"/>
        <w:jc w:val="center"/>
        <w:outlineLvl w:val="0"/>
        <w:rPr>
          <w:rFonts w:ascii="Times New Roman" w:hAnsi="Times New Roman" w:cs="Times New Roman"/>
          <w:lang w:val="en-US"/>
        </w:rPr>
      </w:pPr>
    </w:p>
    <w:tbl>
      <w:tblPr>
        <w:tblW w:w="8504" w:type="dxa"/>
        <w:tblInd w:w="55" w:type="dxa"/>
        <w:tblLayout w:type="fixed"/>
        <w:tblCellMar>
          <w:left w:w="10" w:type="dxa"/>
          <w:right w:w="10" w:type="dxa"/>
        </w:tblCellMar>
        <w:tblLook w:val="04A0" w:firstRow="1" w:lastRow="0" w:firstColumn="1" w:lastColumn="0" w:noHBand="0" w:noVBand="1"/>
      </w:tblPr>
      <w:tblGrid>
        <w:gridCol w:w="2834"/>
        <w:gridCol w:w="226"/>
        <w:gridCol w:w="5444"/>
      </w:tblGrid>
      <w:tr w:rsidR="004948BA" w:rsidRPr="00B9581F" w14:paraId="0C10A2CF" w14:textId="77777777" w:rsidTr="001C645E">
        <w:tc>
          <w:tcPr>
            <w:tcW w:w="2834" w:type="dxa"/>
            <w:tcMar>
              <w:top w:w="55" w:type="dxa"/>
              <w:left w:w="55" w:type="dxa"/>
              <w:bottom w:w="55" w:type="dxa"/>
              <w:right w:w="55" w:type="dxa"/>
            </w:tcMar>
          </w:tcPr>
          <w:p w14:paraId="6CD09EB4"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Nama</w:t>
            </w:r>
          </w:p>
        </w:tc>
        <w:tc>
          <w:tcPr>
            <w:tcW w:w="226" w:type="dxa"/>
            <w:tcMar>
              <w:top w:w="55" w:type="dxa"/>
              <w:left w:w="55" w:type="dxa"/>
              <w:bottom w:w="55" w:type="dxa"/>
              <w:right w:w="55" w:type="dxa"/>
            </w:tcMar>
          </w:tcPr>
          <w:p w14:paraId="1A655D0C"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481715A2" w14:textId="7359E5F2" w:rsidR="004948BA" w:rsidRDefault="008069FD" w:rsidP="00627E7B">
            <w:pPr>
              <w:pStyle w:val="TableContents"/>
              <w:numPr>
                <w:ilvl w:val="0"/>
                <w:numId w:val="18"/>
              </w:numPr>
              <w:ind w:left="376"/>
              <w:rPr>
                <w:rFonts w:ascii="Times New Roman" w:hAnsi="Times New Roman" w:cs="Times New Roman"/>
                <w:lang w:val="en-ID"/>
              </w:rPr>
            </w:pPr>
            <w:r>
              <w:rPr>
                <w:rFonts w:ascii="Times New Roman" w:hAnsi="Times New Roman" w:cs="Times New Roman"/>
                <w:lang w:val="en-ID"/>
              </w:rPr>
              <w:t>Septiyadi Susanto</w:t>
            </w:r>
          </w:p>
          <w:p w14:paraId="233AE802" w14:textId="6EC9A13B" w:rsidR="00894D13" w:rsidRDefault="008069FD" w:rsidP="00894D13">
            <w:pPr>
              <w:pStyle w:val="TableContents"/>
              <w:numPr>
                <w:ilvl w:val="0"/>
                <w:numId w:val="18"/>
              </w:numPr>
              <w:ind w:left="376"/>
              <w:rPr>
                <w:rFonts w:ascii="Times New Roman" w:hAnsi="Times New Roman" w:cs="Times New Roman"/>
                <w:lang w:val="en-ID"/>
              </w:rPr>
            </w:pPr>
            <w:r>
              <w:rPr>
                <w:rFonts w:ascii="Times New Roman" w:hAnsi="Times New Roman" w:cs="Times New Roman"/>
                <w:lang w:val="en-ID"/>
              </w:rPr>
              <w:t>Hanif Al Ikhsan</w:t>
            </w:r>
          </w:p>
          <w:p w14:paraId="3DAF605D" w14:textId="61AC0A7C" w:rsidR="00894D13" w:rsidRPr="00DA05D5" w:rsidRDefault="008069FD" w:rsidP="00894D13">
            <w:pPr>
              <w:pStyle w:val="TableContents"/>
              <w:numPr>
                <w:ilvl w:val="0"/>
                <w:numId w:val="18"/>
              </w:numPr>
              <w:ind w:left="376"/>
              <w:rPr>
                <w:rFonts w:ascii="Times New Roman" w:hAnsi="Times New Roman" w:cs="Times New Roman"/>
                <w:lang w:val="en-ID"/>
              </w:rPr>
            </w:pPr>
            <w:r>
              <w:rPr>
                <w:rFonts w:ascii="Times New Roman" w:hAnsi="Times New Roman" w:cs="Times New Roman"/>
                <w:lang w:val="en-ID"/>
              </w:rPr>
              <w:t>Cindy Anti</w:t>
            </w:r>
          </w:p>
        </w:tc>
      </w:tr>
      <w:tr w:rsidR="004948BA" w:rsidRPr="00B9581F" w14:paraId="57075B7C" w14:textId="77777777" w:rsidTr="001C645E">
        <w:tc>
          <w:tcPr>
            <w:tcW w:w="2834" w:type="dxa"/>
            <w:tcMar>
              <w:top w:w="55" w:type="dxa"/>
              <w:left w:w="55" w:type="dxa"/>
              <w:bottom w:w="55" w:type="dxa"/>
              <w:right w:w="55" w:type="dxa"/>
            </w:tcMar>
          </w:tcPr>
          <w:p w14:paraId="75429C90" w14:textId="191356CE" w:rsidR="004948BA" w:rsidRPr="00627E7B" w:rsidRDefault="004948BA" w:rsidP="001C645E">
            <w:pPr>
              <w:pStyle w:val="TableContents"/>
              <w:rPr>
                <w:rFonts w:ascii="Times New Roman" w:hAnsi="Times New Roman" w:cs="Times New Roman"/>
                <w:lang w:val="en-US"/>
              </w:rPr>
            </w:pPr>
            <w:r w:rsidRPr="00B9581F">
              <w:rPr>
                <w:rFonts w:ascii="Times New Roman" w:hAnsi="Times New Roman" w:cs="Times New Roman"/>
              </w:rPr>
              <w:t>N</w:t>
            </w:r>
            <w:r w:rsidR="00627E7B">
              <w:rPr>
                <w:rFonts w:ascii="Times New Roman" w:hAnsi="Times New Roman" w:cs="Times New Roman"/>
                <w:lang w:val="en-US"/>
              </w:rPr>
              <w:t>IM</w:t>
            </w:r>
          </w:p>
        </w:tc>
        <w:tc>
          <w:tcPr>
            <w:tcW w:w="226" w:type="dxa"/>
            <w:tcMar>
              <w:top w:w="55" w:type="dxa"/>
              <w:left w:w="55" w:type="dxa"/>
              <w:bottom w:w="55" w:type="dxa"/>
              <w:right w:w="55" w:type="dxa"/>
            </w:tcMar>
          </w:tcPr>
          <w:p w14:paraId="177D3774"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49F75CDB" w14:textId="5A946D07" w:rsidR="004948BA" w:rsidRDefault="008069FD" w:rsidP="00627E7B">
            <w:pPr>
              <w:pStyle w:val="TableContents"/>
              <w:numPr>
                <w:ilvl w:val="0"/>
                <w:numId w:val="19"/>
              </w:numPr>
              <w:ind w:left="376"/>
              <w:rPr>
                <w:rFonts w:ascii="Times New Roman" w:hAnsi="Times New Roman" w:cs="Times New Roman"/>
                <w:lang w:val="en-ID"/>
              </w:rPr>
            </w:pPr>
            <w:r>
              <w:rPr>
                <w:rFonts w:ascii="Times New Roman" w:hAnsi="Times New Roman" w:cs="Times New Roman"/>
                <w:lang w:val="en-US"/>
              </w:rPr>
              <w:t>2211102093</w:t>
            </w:r>
          </w:p>
          <w:p w14:paraId="1B83C27F" w14:textId="61594FC2" w:rsidR="00627E7B" w:rsidRPr="00894D13" w:rsidRDefault="00DA05D5" w:rsidP="00DA05D5">
            <w:pPr>
              <w:pStyle w:val="TableContents"/>
              <w:numPr>
                <w:ilvl w:val="0"/>
                <w:numId w:val="19"/>
              </w:numPr>
              <w:ind w:left="376"/>
              <w:rPr>
                <w:rFonts w:ascii="Times New Roman" w:hAnsi="Times New Roman" w:cs="Times New Roman"/>
                <w:lang w:val="en-ID"/>
              </w:rPr>
            </w:pPr>
            <w:r>
              <w:rPr>
                <w:rFonts w:ascii="Times New Roman" w:hAnsi="Times New Roman" w:cs="Times New Roman"/>
                <w:lang w:val="en-US"/>
              </w:rPr>
              <w:t>2</w:t>
            </w:r>
            <w:r w:rsidR="00224F64">
              <w:rPr>
                <w:rFonts w:ascii="Times New Roman" w:hAnsi="Times New Roman" w:cs="Times New Roman"/>
                <w:lang w:val="en-US"/>
              </w:rPr>
              <w:t>2</w:t>
            </w:r>
            <w:r w:rsidR="00E22515">
              <w:rPr>
                <w:rFonts w:ascii="Times New Roman" w:hAnsi="Times New Roman" w:cs="Times New Roman"/>
                <w:lang w:val="en-US"/>
              </w:rPr>
              <w:t>11102135</w:t>
            </w:r>
          </w:p>
          <w:p w14:paraId="39C5096D" w14:textId="783DA2BC" w:rsidR="00894D13" w:rsidRPr="00DA05D5" w:rsidRDefault="00224F64" w:rsidP="00DA05D5">
            <w:pPr>
              <w:pStyle w:val="TableContents"/>
              <w:numPr>
                <w:ilvl w:val="0"/>
                <w:numId w:val="19"/>
              </w:numPr>
              <w:ind w:left="376"/>
              <w:rPr>
                <w:rFonts w:ascii="Times New Roman" w:hAnsi="Times New Roman" w:cs="Times New Roman"/>
                <w:lang w:val="en-ID"/>
              </w:rPr>
            </w:pPr>
            <w:r>
              <w:rPr>
                <w:rFonts w:ascii="Times New Roman" w:hAnsi="Times New Roman" w:cs="Times New Roman"/>
                <w:lang w:val="en-ID"/>
              </w:rPr>
              <w:t>2211102127</w:t>
            </w:r>
          </w:p>
        </w:tc>
      </w:tr>
      <w:tr w:rsidR="004948BA" w:rsidRPr="00B9581F" w14:paraId="540B4842" w14:textId="77777777" w:rsidTr="001C645E">
        <w:tc>
          <w:tcPr>
            <w:tcW w:w="2834" w:type="dxa"/>
            <w:tcMar>
              <w:top w:w="55" w:type="dxa"/>
              <w:left w:w="55" w:type="dxa"/>
              <w:bottom w:w="55" w:type="dxa"/>
              <w:right w:w="55" w:type="dxa"/>
            </w:tcMar>
          </w:tcPr>
          <w:p w14:paraId="504D896D"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Program Studi</w:t>
            </w:r>
          </w:p>
        </w:tc>
        <w:tc>
          <w:tcPr>
            <w:tcW w:w="226" w:type="dxa"/>
            <w:tcMar>
              <w:top w:w="55" w:type="dxa"/>
              <w:left w:w="55" w:type="dxa"/>
              <w:bottom w:w="55" w:type="dxa"/>
              <w:right w:w="55" w:type="dxa"/>
            </w:tcMar>
          </w:tcPr>
          <w:p w14:paraId="499DEB38"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4A55AE44" w14:textId="6A24416E" w:rsidR="004948BA" w:rsidRPr="00627E7B" w:rsidRDefault="00627E7B" w:rsidP="001C645E">
            <w:pPr>
              <w:pStyle w:val="TableContents"/>
              <w:rPr>
                <w:rFonts w:ascii="Times New Roman" w:hAnsi="Times New Roman" w:cs="Times New Roman"/>
                <w:lang w:val="en-US"/>
              </w:rPr>
            </w:pPr>
            <w:r>
              <w:rPr>
                <w:rFonts w:ascii="Times New Roman" w:hAnsi="Times New Roman" w:cs="Times New Roman"/>
                <w:lang w:val="en-US"/>
              </w:rPr>
              <w:t>Teknik Informatika</w:t>
            </w:r>
          </w:p>
        </w:tc>
      </w:tr>
      <w:tr w:rsidR="004948BA" w:rsidRPr="00B9581F" w14:paraId="4E12942F" w14:textId="77777777" w:rsidTr="001C645E">
        <w:tc>
          <w:tcPr>
            <w:tcW w:w="2834" w:type="dxa"/>
            <w:tcMar>
              <w:top w:w="55" w:type="dxa"/>
              <w:left w:w="55" w:type="dxa"/>
              <w:bottom w:w="55" w:type="dxa"/>
              <w:right w:w="55" w:type="dxa"/>
            </w:tcMar>
          </w:tcPr>
          <w:p w14:paraId="4FDFF8D9"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Judul Penelitian</w:t>
            </w:r>
          </w:p>
        </w:tc>
        <w:tc>
          <w:tcPr>
            <w:tcW w:w="226" w:type="dxa"/>
            <w:tcMar>
              <w:top w:w="55" w:type="dxa"/>
              <w:left w:w="55" w:type="dxa"/>
              <w:bottom w:w="55" w:type="dxa"/>
              <w:right w:w="55" w:type="dxa"/>
            </w:tcMar>
          </w:tcPr>
          <w:p w14:paraId="5E5A73BF"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4F175B33" w14:textId="5640DBAE" w:rsidR="004948BA" w:rsidRPr="00E22515" w:rsidRDefault="00E22515" w:rsidP="001C645E">
            <w:pPr>
              <w:pStyle w:val="Textbody"/>
              <w:spacing w:after="0" w:line="240" w:lineRule="auto"/>
              <w:rPr>
                <w:rFonts w:ascii="Times New Roman" w:hAnsi="Times New Roman" w:cs="Times New Roman"/>
                <w:lang w:val="en-ID"/>
              </w:rPr>
            </w:pPr>
            <w:r w:rsidRPr="00E22515">
              <w:rPr>
                <w:rFonts w:ascii="Times New Roman" w:hAnsi="Times New Roman" w:cs="Times New Roman"/>
                <w:lang w:val="en-ID"/>
              </w:rPr>
              <w:t>Penjualan Nasi Goreng</w:t>
            </w:r>
          </w:p>
        </w:tc>
      </w:tr>
      <w:tr w:rsidR="004948BA" w:rsidRPr="00B9581F" w14:paraId="7497A5A9" w14:textId="77777777" w:rsidTr="001C645E">
        <w:tc>
          <w:tcPr>
            <w:tcW w:w="2834" w:type="dxa"/>
            <w:tcMar>
              <w:top w:w="55" w:type="dxa"/>
              <w:left w:w="55" w:type="dxa"/>
              <w:bottom w:w="55" w:type="dxa"/>
              <w:right w:w="55" w:type="dxa"/>
            </w:tcMar>
          </w:tcPr>
          <w:p w14:paraId="39CBB50D" w14:textId="70F98BC6" w:rsidR="004948BA" w:rsidRPr="00C267DD" w:rsidRDefault="00C267DD" w:rsidP="001C645E">
            <w:pPr>
              <w:pStyle w:val="TableContents"/>
              <w:rPr>
                <w:rFonts w:ascii="Times New Roman" w:hAnsi="Times New Roman" w:cs="Times New Roman"/>
                <w:lang w:val="en-US"/>
              </w:rPr>
            </w:pPr>
            <w:r>
              <w:rPr>
                <w:rFonts w:ascii="Times New Roman" w:hAnsi="Times New Roman" w:cs="Times New Roman"/>
                <w:lang w:val="en-US"/>
              </w:rPr>
              <w:t xml:space="preserve">Dosen </w:t>
            </w:r>
            <w:r w:rsidR="009C50A6">
              <w:rPr>
                <w:rFonts w:ascii="Times New Roman" w:hAnsi="Times New Roman" w:cs="Times New Roman"/>
                <w:lang w:val="en-US"/>
              </w:rPr>
              <w:t>Pengampu</w:t>
            </w:r>
          </w:p>
        </w:tc>
        <w:tc>
          <w:tcPr>
            <w:tcW w:w="226" w:type="dxa"/>
            <w:tcMar>
              <w:top w:w="55" w:type="dxa"/>
              <w:left w:w="55" w:type="dxa"/>
              <w:bottom w:w="55" w:type="dxa"/>
              <w:right w:w="55" w:type="dxa"/>
            </w:tcMar>
          </w:tcPr>
          <w:p w14:paraId="56ED95BA"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5A471904" w14:textId="2B286C6D" w:rsidR="004948BA" w:rsidRPr="001F2A65" w:rsidRDefault="000C20E9" w:rsidP="001F2A65">
            <w:pPr>
              <w:shd w:val="clear" w:color="auto" w:fill="FFFFFF"/>
              <w:spacing w:before="100" w:beforeAutospacing="1" w:after="100" w:afterAutospacing="1" w:line="240" w:lineRule="auto"/>
              <w:ind w:left="0" w:firstLine="0"/>
              <w:jc w:val="left"/>
              <w:rPr>
                <w:szCs w:val="24"/>
                <w:lang w:val="en-ID" w:eastAsia="en-ID"/>
              </w:rPr>
            </w:pPr>
            <w:r>
              <w:rPr>
                <w:szCs w:val="24"/>
                <w:lang w:val="en-ID" w:eastAsia="en-ID"/>
              </w:rPr>
              <w:t xml:space="preserve">Sudianto, </w:t>
            </w:r>
            <w:proofErr w:type="gramStart"/>
            <w:r>
              <w:rPr>
                <w:szCs w:val="24"/>
                <w:lang w:val="en-ID" w:eastAsia="en-ID"/>
              </w:rPr>
              <w:t>M.Kom</w:t>
            </w:r>
            <w:proofErr w:type="gramEnd"/>
          </w:p>
        </w:tc>
      </w:tr>
      <w:tr w:rsidR="004948BA" w:rsidRPr="00B9581F" w14:paraId="21F2A3BF" w14:textId="77777777" w:rsidTr="001C645E">
        <w:tc>
          <w:tcPr>
            <w:tcW w:w="2834" w:type="dxa"/>
            <w:tcMar>
              <w:top w:w="55" w:type="dxa"/>
              <w:left w:w="55" w:type="dxa"/>
              <w:bottom w:w="55" w:type="dxa"/>
              <w:right w:w="55" w:type="dxa"/>
            </w:tcMar>
          </w:tcPr>
          <w:p w14:paraId="152BB410" w14:textId="5F8DD794" w:rsidR="004948BA" w:rsidRPr="00627E7B" w:rsidRDefault="00627E7B" w:rsidP="001C645E">
            <w:pPr>
              <w:pStyle w:val="TableContents"/>
              <w:rPr>
                <w:rFonts w:ascii="Times New Roman" w:hAnsi="Times New Roman" w:cs="Times New Roman"/>
                <w:lang w:val="en-US"/>
              </w:rPr>
            </w:pPr>
            <w:r>
              <w:rPr>
                <w:rFonts w:ascii="Times New Roman" w:hAnsi="Times New Roman" w:cs="Times New Roman"/>
                <w:lang w:val="en-US"/>
              </w:rPr>
              <w:t>Mata kuliah</w:t>
            </w:r>
          </w:p>
        </w:tc>
        <w:tc>
          <w:tcPr>
            <w:tcW w:w="226" w:type="dxa"/>
            <w:tcMar>
              <w:top w:w="55" w:type="dxa"/>
              <w:left w:w="55" w:type="dxa"/>
              <w:bottom w:w="55" w:type="dxa"/>
              <w:right w:w="55" w:type="dxa"/>
            </w:tcMar>
          </w:tcPr>
          <w:p w14:paraId="48A7830F"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5D5BB319" w14:textId="2723CF9D" w:rsidR="004948BA" w:rsidRPr="00B9581F" w:rsidRDefault="000C20E9" w:rsidP="001C645E">
            <w:pPr>
              <w:pStyle w:val="TableContents"/>
              <w:rPr>
                <w:rFonts w:ascii="Times New Roman" w:hAnsi="Times New Roman" w:cs="Times New Roman"/>
                <w:lang w:val="en-ID"/>
              </w:rPr>
            </w:pPr>
            <w:r>
              <w:rPr>
                <w:rFonts w:ascii="Times New Roman" w:hAnsi="Times New Roman" w:cs="Times New Roman"/>
                <w:lang w:val="en-ID"/>
              </w:rPr>
              <w:t>Algoritma Pemrograman</w:t>
            </w:r>
          </w:p>
        </w:tc>
      </w:tr>
      <w:tr w:rsidR="004948BA" w:rsidRPr="00B9581F" w14:paraId="5B4BBA31" w14:textId="77777777" w:rsidTr="001C645E">
        <w:tc>
          <w:tcPr>
            <w:tcW w:w="2834" w:type="dxa"/>
            <w:tcMar>
              <w:top w:w="55" w:type="dxa"/>
              <w:left w:w="55" w:type="dxa"/>
              <w:bottom w:w="55" w:type="dxa"/>
              <w:right w:w="55" w:type="dxa"/>
            </w:tcMar>
          </w:tcPr>
          <w:p w14:paraId="74808BCF" w14:textId="79E3C876" w:rsidR="004948BA" w:rsidRPr="00627E7B" w:rsidRDefault="00627E7B" w:rsidP="001C645E">
            <w:pPr>
              <w:pStyle w:val="TableContents"/>
              <w:rPr>
                <w:rFonts w:ascii="Times New Roman" w:hAnsi="Times New Roman" w:cs="Times New Roman"/>
                <w:lang w:val="en-US"/>
              </w:rPr>
            </w:pPr>
            <w:r>
              <w:rPr>
                <w:rFonts w:ascii="Times New Roman" w:hAnsi="Times New Roman" w:cs="Times New Roman"/>
                <w:lang w:val="en-US"/>
              </w:rPr>
              <w:t>Kelas</w:t>
            </w:r>
          </w:p>
        </w:tc>
        <w:tc>
          <w:tcPr>
            <w:tcW w:w="226" w:type="dxa"/>
            <w:tcMar>
              <w:top w:w="55" w:type="dxa"/>
              <w:left w:w="55" w:type="dxa"/>
              <w:bottom w:w="55" w:type="dxa"/>
              <w:right w:w="55" w:type="dxa"/>
            </w:tcMar>
          </w:tcPr>
          <w:p w14:paraId="02807199" w14:textId="77777777" w:rsidR="004948BA" w:rsidRPr="00B9581F" w:rsidRDefault="004948BA" w:rsidP="001C645E">
            <w:pPr>
              <w:pStyle w:val="TableContents"/>
              <w:rPr>
                <w:rFonts w:ascii="Times New Roman" w:hAnsi="Times New Roman" w:cs="Times New Roman"/>
              </w:rPr>
            </w:pPr>
            <w:r w:rsidRPr="00B9581F">
              <w:rPr>
                <w:rFonts w:ascii="Times New Roman" w:hAnsi="Times New Roman" w:cs="Times New Roman"/>
              </w:rPr>
              <w:t>:</w:t>
            </w:r>
          </w:p>
        </w:tc>
        <w:tc>
          <w:tcPr>
            <w:tcW w:w="5444" w:type="dxa"/>
            <w:tcMar>
              <w:top w:w="55" w:type="dxa"/>
              <w:left w:w="55" w:type="dxa"/>
              <w:bottom w:w="55" w:type="dxa"/>
              <w:right w:w="55" w:type="dxa"/>
            </w:tcMar>
          </w:tcPr>
          <w:p w14:paraId="1492B58E" w14:textId="2199C18A" w:rsidR="004948BA" w:rsidRPr="004948BA" w:rsidRDefault="000C20E9" w:rsidP="001C645E">
            <w:pPr>
              <w:pStyle w:val="TableContents"/>
              <w:rPr>
                <w:rFonts w:ascii="Times New Roman" w:hAnsi="Times New Roman" w:cs="Times New Roman"/>
                <w:lang w:val="en-ID"/>
              </w:rPr>
            </w:pPr>
            <w:r>
              <w:rPr>
                <w:rFonts w:ascii="Times New Roman" w:hAnsi="Times New Roman" w:cs="Times New Roman"/>
                <w:lang w:val="en-ID"/>
              </w:rPr>
              <w:t>IF-10-C</w:t>
            </w:r>
          </w:p>
        </w:tc>
      </w:tr>
    </w:tbl>
    <w:p w14:paraId="47CD05BC" w14:textId="77777777" w:rsidR="004948BA" w:rsidRPr="00B9581F" w:rsidRDefault="004948BA" w:rsidP="004948BA">
      <w:pPr>
        <w:pBdr>
          <w:bottom w:val="double" w:sz="6" w:space="1" w:color="auto"/>
        </w:pBdr>
        <w:spacing w:after="0" w:line="240" w:lineRule="auto"/>
        <w:rPr>
          <w:szCs w:val="24"/>
        </w:rPr>
      </w:pPr>
    </w:p>
    <w:p w14:paraId="0995BC96" w14:textId="5BF9ABC8" w:rsidR="009F3FB4" w:rsidRPr="009F3FB4" w:rsidRDefault="004948BA" w:rsidP="009F3FB4">
      <w:pPr>
        <w:spacing w:after="173"/>
        <w:ind w:left="0" w:right="2900" w:firstLine="0"/>
        <w:rPr>
          <w:sz w:val="28"/>
          <w:szCs w:val="24"/>
          <w:lang w:val="en-ID"/>
        </w:rPr>
        <w:sectPr w:rsidR="009F3FB4" w:rsidRPr="009F3FB4" w:rsidSect="009F3FB4">
          <w:headerReference w:type="even" r:id="rId9"/>
          <w:headerReference w:type="default" r:id="rId10"/>
          <w:headerReference w:type="first" r:id="rId11"/>
          <w:pgSz w:w="11906" w:h="16838"/>
          <w:pgMar w:top="1701" w:right="1701" w:bottom="1701" w:left="2268" w:header="720" w:footer="720" w:gutter="0"/>
          <w:pgNumType w:start="1"/>
          <w:cols w:space="720"/>
          <w:titlePg/>
          <w:docGrid w:linePitch="326"/>
        </w:sectPr>
      </w:pPr>
      <w:r>
        <w:tab/>
      </w:r>
    </w:p>
    <w:p w14:paraId="357146CD" w14:textId="7181D807" w:rsidR="006A03E2" w:rsidRDefault="001B31D3" w:rsidP="00AB140A">
      <w:pPr>
        <w:spacing w:after="4" w:line="240" w:lineRule="auto"/>
        <w:ind w:left="10" w:right="-15"/>
        <w:jc w:val="center"/>
        <w:rPr>
          <w:b/>
          <w:bCs/>
          <w:sz w:val="28"/>
          <w:szCs w:val="24"/>
        </w:rPr>
      </w:pPr>
      <w:r>
        <w:rPr>
          <w:b/>
          <w:bCs/>
          <w:sz w:val="28"/>
          <w:szCs w:val="24"/>
          <w:lang w:val="en-ID"/>
        </w:rPr>
        <w:lastRenderedPageBreak/>
        <w:t>PENJUALAN NASI GORENG</w:t>
      </w:r>
    </w:p>
    <w:p w14:paraId="2685569A" w14:textId="77777777" w:rsidR="00E06006" w:rsidRPr="006A03E2" w:rsidRDefault="00E06006" w:rsidP="00AB140A">
      <w:pPr>
        <w:spacing w:after="4" w:line="240" w:lineRule="auto"/>
        <w:ind w:left="10" w:right="-15"/>
        <w:jc w:val="center"/>
        <w:rPr>
          <w:b/>
          <w:bCs/>
          <w:sz w:val="28"/>
          <w:szCs w:val="24"/>
        </w:rPr>
      </w:pPr>
    </w:p>
    <w:p w14:paraId="218B079A" w14:textId="5216B299" w:rsidR="004948BA" w:rsidRDefault="00754F27" w:rsidP="00AB140A">
      <w:pPr>
        <w:spacing w:after="4" w:line="240" w:lineRule="auto"/>
        <w:ind w:left="10" w:right="-15"/>
        <w:jc w:val="center"/>
      </w:pPr>
      <w:r>
        <w:t>Septiyadi Susanto</w:t>
      </w:r>
      <w:r w:rsidR="004948BA">
        <w:rPr>
          <w:vertAlign w:val="superscript"/>
        </w:rPr>
        <w:t xml:space="preserve"> 1</w:t>
      </w:r>
      <w:r w:rsidR="004948BA">
        <w:t>,</w:t>
      </w:r>
      <w:r>
        <w:t xml:space="preserve"> Hanif Al Ikhsan</w:t>
      </w:r>
      <w:r w:rsidR="009C50A6">
        <w:rPr>
          <w:vertAlign w:val="superscript"/>
        </w:rPr>
        <w:t xml:space="preserve"> </w:t>
      </w:r>
      <w:r w:rsidR="00AD300E">
        <w:rPr>
          <w:vertAlign w:val="superscript"/>
        </w:rPr>
        <w:t>1</w:t>
      </w:r>
      <w:r w:rsidR="004948BA">
        <w:t xml:space="preserve">, </w:t>
      </w:r>
      <w:r>
        <w:t>Cindy Anti</w:t>
      </w:r>
      <w:r w:rsidR="009C50A6">
        <w:rPr>
          <w:vertAlign w:val="superscript"/>
        </w:rPr>
        <w:t xml:space="preserve"> </w:t>
      </w:r>
      <w:r w:rsidR="00AD300E">
        <w:rPr>
          <w:vertAlign w:val="superscript"/>
        </w:rPr>
        <w:t>1</w:t>
      </w:r>
    </w:p>
    <w:p w14:paraId="7F57CD16" w14:textId="0214CB8D" w:rsidR="004948BA" w:rsidRDefault="00AD300E" w:rsidP="00AB140A">
      <w:pPr>
        <w:spacing w:line="240" w:lineRule="auto"/>
        <w:ind w:left="-47" w:right="-57"/>
        <w:jc w:val="center"/>
      </w:pPr>
      <w:r>
        <w:rPr>
          <w:vertAlign w:val="superscript"/>
        </w:rPr>
        <w:t>1</w:t>
      </w:r>
      <w:r>
        <w:t>Teknik Informatika</w:t>
      </w:r>
      <w:r w:rsidR="004948BA">
        <w:t xml:space="preserve">, </w:t>
      </w:r>
      <w:r>
        <w:t>Fakultas Informatika</w:t>
      </w:r>
      <w:r w:rsidR="004948BA">
        <w:t xml:space="preserve">, </w:t>
      </w:r>
      <w:r>
        <w:t>Institut Teknologi Telkom Purwokerto</w:t>
      </w:r>
    </w:p>
    <w:p w14:paraId="2D6BCCDA" w14:textId="77777777" w:rsidR="00AD300E" w:rsidRDefault="00AD300E" w:rsidP="00AB140A">
      <w:pPr>
        <w:pStyle w:val="Heading2"/>
        <w:spacing w:after="0"/>
      </w:pPr>
    </w:p>
    <w:p w14:paraId="1A7FF8B6" w14:textId="563AEB90" w:rsidR="004948BA" w:rsidRDefault="004948BA" w:rsidP="00AB140A">
      <w:pPr>
        <w:pStyle w:val="Heading2"/>
        <w:spacing w:after="0"/>
      </w:pPr>
      <w:r>
        <w:t xml:space="preserve">Abstrak </w:t>
      </w:r>
    </w:p>
    <w:p w14:paraId="3A750F1F" w14:textId="10E3BE19" w:rsidR="004948BA" w:rsidRDefault="00C42077" w:rsidP="00AB140A">
      <w:pPr>
        <w:spacing w:after="0" w:line="240" w:lineRule="auto"/>
        <w:ind w:left="0" w:firstLine="720"/>
      </w:pPr>
      <w:r>
        <w:t xml:space="preserve">Program ini bertujuan untuk mengembangkan bisnis baru yang dibuat oleh </w:t>
      </w:r>
      <w:r w:rsidR="0032191F">
        <w:t xml:space="preserve">kelompok 3 </w:t>
      </w:r>
      <w:r w:rsidR="00546754">
        <w:t>sendiri.</w:t>
      </w:r>
      <w:r w:rsidR="00083012">
        <w:t xml:space="preserve"> Latar belakang dari program ini adalah</w:t>
      </w:r>
      <w:r w:rsidR="009A470C">
        <w:t xml:space="preserve"> dengan</w:t>
      </w:r>
      <w:r w:rsidR="00083012">
        <w:t xml:space="preserve"> adanya keinginan </w:t>
      </w:r>
      <w:r w:rsidR="009A470C">
        <w:t xml:space="preserve">untuk </w:t>
      </w:r>
      <w:r w:rsidR="00D63C66">
        <w:t>mempermudah pemesanan nasi goreng dan juga ingin mengembangkan bisnis nasi goreng yang lebih modern.</w:t>
      </w:r>
      <w:r w:rsidR="009B4731">
        <w:t xml:space="preserve"> Tujuan dari program ini adalah untuk memudahkan pembeli memesan makanan ataupun minuman</w:t>
      </w:r>
      <w:r w:rsidR="00446B62">
        <w:t xml:space="preserve"> secara digital</w:t>
      </w:r>
      <w:r w:rsidR="009A470C">
        <w:t>.</w:t>
      </w:r>
      <w:r w:rsidR="006301E9">
        <w:t xml:space="preserve"> Manfaat dari program ini adalah untuk memudahkan pembeli agar</w:t>
      </w:r>
      <w:r w:rsidR="00154680">
        <w:t xml:space="preserve"> tidak lagi mengantri</w:t>
      </w:r>
      <w:r w:rsidR="001023AE">
        <w:t xml:space="preserve">. </w:t>
      </w:r>
      <w:r w:rsidR="00F443B3">
        <w:t>Metode yang digunakan dalam program ini adalah riset pasar</w:t>
      </w:r>
      <w:r w:rsidR="00073B00">
        <w:t xml:space="preserve">, pengembangan program, dan pengembangan strategi </w:t>
      </w:r>
      <w:r w:rsidR="003E3F15">
        <w:t>promo. Hasil dari program ini adalah bisnis nasi goreng baru</w:t>
      </w:r>
      <w:r w:rsidR="00004928">
        <w:t xml:space="preserve"> dan menawarkan diskon sebesar 10% bagi pembeli yang sudah membeli dengan harga Rp100.000</w:t>
      </w:r>
      <w:r w:rsidR="00D057D7">
        <w:t xml:space="preserve">. Kesimpulan dari program ini adalah bisnis baru nasi goreng yang diharapkan </w:t>
      </w:r>
      <w:r w:rsidR="00E26593">
        <w:t>dapat menarik konsumen dan dapat dikembangkan menjadi lebih baik lagi.</w:t>
      </w:r>
    </w:p>
    <w:p w14:paraId="4AC11996" w14:textId="68FE42E5" w:rsidR="0057445A" w:rsidRPr="00FD183D" w:rsidRDefault="00B62EAF" w:rsidP="00AB140A">
      <w:pPr>
        <w:pStyle w:val="Paragraf"/>
        <w:rPr>
          <w:rFonts w:cs="Times New Roman"/>
          <w:lang w:val="en-US"/>
        </w:rPr>
      </w:pPr>
      <w:r>
        <w:rPr>
          <w:rFonts w:cs="Times New Roman"/>
          <w:lang w:val="en-US"/>
        </w:rPr>
        <w:t xml:space="preserve"> </w:t>
      </w:r>
      <w:r w:rsidR="00050933">
        <w:rPr>
          <w:rFonts w:cs="Times New Roman"/>
          <w:lang w:val="en-US"/>
        </w:rPr>
        <w:t xml:space="preserve"> </w:t>
      </w:r>
    </w:p>
    <w:p w14:paraId="54C5A293" w14:textId="77777777" w:rsidR="009C50A6" w:rsidRPr="008272BA" w:rsidRDefault="009C50A6" w:rsidP="00AB140A">
      <w:pPr>
        <w:spacing w:line="240" w:lineRule="auto"/>
        <w:ind w:firstLine="572"/>
        <w:rPr>
          <w:szCs w:val="24"/>
          <w:lang w:val="en-ID"/>
        </w:rPr>
      </w:pPr>
    </w:p>
    <w:p w14:paraId="0B10EED4" w14:textId="623BCAC1" w:rsidR="004948BA" w:rsidRDefault="004948BA" w:rsidP="00AB140A">
      <w:pPr>
        <w:spacing w:after="245" w:line="240" w:lineRule="auto"/>
        <w:ind w:left="0" w:firstLine="0"/>
      </w:pPr>
      <w:r>
        <w:rPr>
          <w:b/>
        </w:rPr>
        <w:t>Kata Kunci:</w:t>
      </w:r>
      <w:r>
        <w:t xml:space="preserve"> </w:t>
      </w:r>
      <w:r w:rsidR="002A3F07">
        <w:t>Nasi Goreng, Pe</w:t>
      </w:r>
      <w:r w:rsidR="00E26593">
        <w:t>mbeli</w:t>
      </w:r>
      <w:r w:rsidR="002A3F07">
        <w:t>, Diskon</w:t>
      </w:r>
    </w:p>
    <w:p w14:paraId="5D0DB4E5" w14:textId="07C4E9F3" w:rsidR="009F2954" w:rsidRDefault="009F2954" w:rsidP="0057445A">
      <w:pPr>
        <w:spacing w:after="245"/>
        <w:ind w:left="0" w:firstLine="0"/>
      </w:pPr>
    </w:p>
    <w:p w14:paraId="284FC41B" w14:textId="77777777" w:rsidR="00D60B4C" w:rsidRDefault="00D60B4C" w:rsidP="0057445A">
      <w:pPr>
        <w:spacing w:after="245"/>
        <w:ind w:left="0" w:firstLine="0"/>
      </w:pPr>
    </w:p>
    <w:p w14:paraId="5DA6578B" w14:textId="5384126F" w:rsidR="00880FCA" w:rsidRDefault="00880FCA">
      <w:pPr>
        <w:spacing w:after="200" w:line="276" w:lineRule="auto"/>
        <w:ind w:left="0" w:firstLine="0"/>
        <w:jc w:val="left"/>
        <w:rPr>
          <w:b/>
          <w:sz w:val="28"/>
        </w:rPr>
      </w:pPr>
      <w:r>
        <w:br w:type="page"/>
      </w:r>
    </w:p>
    <w:p w14:paraId="1511CFAF" w14:textId="77777777" w:rsidR="00190BFB" w:rsidRDefault="00190BFB" w:rsidP="00AB140A">
      <w:pPr>
        <w:pStyle w:val="Heading1"/>
        <w:ind w:left="0"/>
      </w:pPr>
      <w:bookmarkStart w:id="1" w:name="_Toc330964707"/>
      <w:bookmarkStart w:id="2" w:name="_Toc337163153"/>
      <w:bookmarkStart w:id="3" w:name="_Toc528732939"/>
      <w:bookmarkStart w:id="4" w:name="_Toc11909381"/>
      <w:r>
        <w:lastRenderedPageBreak/>
        <w:t xml:space="preserve">PENDAHULUAN </w:t>
      </w:r>
    </w:p>
    <w:p w14:paraId="675936AD" w14:textId="77777777" w:rsidR="00190BFB" w:rsidRDefault="00190BFB" w:rsidP="00AB140A">
      <w:pPr>
        <w:spacing w:after="3" w:line="240" w:lineRule="auto"/>
        <w:ind w:left="773" w:firstLine="0"/>
        <w:jc w:val="left"/>
      </w:pPr>
      <w:r>
        <w:t xml:space="preserve"> </w:t>
      </w:r>
    </w:p>
    <w:p w14:paraId="1A8B54A4" w14:textId="31A41A94" w:rsidR="00190BFB" w:rsidRDefault="00190BFB" w:rsidP="00AB140A">
      <w:pPr>
        <w:pStyle w:val="Heading2"/>
      </w:pPr>
      <w:r>
        <w:t>Latar Belakang</w:t>
      </w:r>
    </w:p>
    <w:p w14:paraId="2E571EFC" w14:textId="52F5302A" w:rsidR="00BF5393" w:rsidRPr="00125E4A" w:rsidRDefault="00BF5393" w:rsidP="00AB140A">
      <w:pPr>
        <w:spacing w:line="240" w:lineRule="auto"/>
        <w:ind w:left="0" w:firstLine="0"/>
        <w:rPr>
          <w:szCs w:val="24"/>
        </w:rPr>
      </w:pPr>
      <w:r>
        <w:tab/>
      </w:r>
      <w:r w:rsidRPr="00125E4A">
        <w:rPr>
          <w:szCs w:val="24"/>
        </w:rPr>
        <w:t xml:space="preserve">Masalah yang sering sekali dihadapi oleh penjualan nasi goreng </w:t>
      </w:r>
      <w:r w:rsidR="00883584" w:rsidRPr="00125E4A">
        <w:rPr>
          <w:szCs w:val="24"/>
        </w:rPr>
        <w:t>saat ini</w:t>
      </w:r>
      <w:r w:rsidR="005359C0" w:rsidRPr="00125E4A">
        <w:rPr>
          <w:szCs w:val="24"/>
        </w:rPr>
        <w:t xml:space="preserve">. Pertama, masalah yang dihadapi </w:t>
      </w:r>
      <w:r w:rsidR="00C2562E" w:rsidRPr="00125E4A">
        <w:rPr>
          <w:szCs w:val="24"/>
        </w:rPr>
        <w:t xml:space="preserve">adalah kurangnya varian rasa, padahal pembeli saat ini memiliki selesar yang beragam. Kedua, masalah yang dihadapi adalah proses transaksi yang kurang efisien </w:t>
      </w:r>
      <w:r w:rsidR="00F71BE0" w:rsidRPr="00125E4A">
        <w:rPr>
          <w:szCs w:val="24"/>
        </w:rPr>
        <w:t>yang kali menyebabkan kesulitan dalam proses pembayaran.</w:t>
      </w:r>
    </w:p>
    <w:p w14:paraId="40478850" w14:textId="77777777" w:rsidR="00F71BE0" w:rsidRPr="00125E4A" w:rsidRDefault="00F71BE0" w:rsidP="00AB140A">
      <w:pPr>
        <w:spacing w:line="240" w:lineRule="auto"/>
        <w:ind w:left="0" w:firstLine="0"/>
        <w:rPr>
          <w:szCs w:val="24"/>
        </w:rPr>
      </w:pPr>
    </w:p>
    <w:p w14:paraId="63628BE3" w14:textId="7763266B" w:rsidR="00F71BE0" w:rsidRPr="00125E4A" w:rsidRDefault="00F71BE0" w:rsidP="00AB140A">
      <w:pPr>
        <w:spacing w:line="240" w:lineRule="auto"/>
        <w:ind w:left="0" w:firstLine="0"/>
        <w:rPr>
          <w:szCs w:val="24"/>
        </w:rPr>
      </w:pPr>
      <w:r w:rsidRPr="00125E4A">
        <w:rPr>
          <w:szCs w:val="24"/>
        </w:rPr>
        <w:tab/>
        <w:t>Hal ini menunjukan pentingnya untuk menyediakan varia</w:t>
      </w:r>
      <w:r w:rsidR="00D05732" w:rsidRPr="00125E4A">
        <w:rPr>
          <w:szCs w:val="24"/>
        </w:rPr>
        <w:t>n rasa yang baru dan mempermudah proses transaksi bagi pembeli</w:t>
      </w:r>
      <w:r w:rsidR="0071729F" w:rsidRPr="00125E4A">
        <w:rPr>
          <w:szCs w:val="24"/>
        </w:rPr>
        <w:t xml:space="preserve">. Tujuan dari program ini adalah </w:t>
      </w:r>
      <w:r w:rsidR="00897130" w:rsidRPr="00125E4A">
        <w:rPr>
          <w:szCs w:val="24"/>
        </w:rPr>
        <w:t>memudahkan pembeli untuk melakukan transaksi pembayaran</w:t>
      </w:r>
      <w:r w:rsidR="00C94AF6" w:rsidRPr="00125E4A">
        <w:rPr>
          <w:szCs w:val="24"/>
        </w:rPr>
        <w:t xml:space="preserve"> dan menawarkan varian rasa baru. Manfaat dari aplikasi ini adalah</w:t>
      </w:r>
      <w:r w:rsidR="007B723C" w:rsidRPr="00125E4A">
        <w:rPr>
          <w:szCs w:val="24"/>
        </w:rPr>
        <w:t xml:space="preserve"> memberikan pilihan rasa yang baru bagi pembeli dan memudahkan proses transaksi bagi penjual</w:t>
      </w:r>
      <w:r w:rsidR="001D0C4C" w:rsidRPr="00125E4A">
        <w:rPr>
          <w:szCs w:val="24"/>
        </w:rPr>
        <w:t>.</w:t>
      </w:r>
    </w:p>
    <w:p w14:paraId="0ABF6959" w14:textId="77777777" w:rsidR="001D0C4C" w:rsidRPr="00125E4A" w:rsidRDefault="001D0C4C" w:rsidP="00AB140A">
      <w:pPr>
        <w:spacing w:line="240" w:lineRule="auto"/>
        <w:ind w:left="0" w:firstLine="0"/>
        <w:rPr>
          <w:szCs w:val="24"/>
        </w:rPr>
      </w:pPr>
    </w:p>
    <w:p w14:paraId="67BA38E5" w14:textId="55A48AA0" w:rsidR="001D0C4C" w:rsidRPr="00125E4A" w:rsidRDefault="001D0C4C" w:rsidP="00AB140A">
      <w:pPr>
        <w:spacing w:line="240" w:lineRule="auto"/>
        <w:ind w:left="0" w:firstLine="0"/>
        <w:rPr>
          <w:szCs w:val="24"/>
        </w:rPr>
      </w:pPr>
      <w:r w:rsidRPr="00125E4A">
        <w:rPr>
          <w:szCs w:val="24"/>
        </w:rPr>
        <w:tab/>
        <w:t xml:space="preserve">Dalam menyelesaikan masalah yang dihadapi program ini mengembangkan </w:t>
      </w:r>
      <w:r w:rsidR="00781AD8" w:rsidRPr="00125E4A">
        <w:rPr>
          <w:szCs w:val="24"/>
        </w:rPr>
        <w:t>program</w:t>
      </w:r>
      <w:r w:rsidRPr="00125E4A">
        <w:rPr>
          <w:szCs w:val="24"/>
        </w:rPr>
        <w:t xml:space="preserve"> </w:t>
      </w:r>
      <w:r w:rsidR="00781AD8" w:rsidRPr="00125E4A">
        <w:rPr>
          <w:szCs w:val="24"/>
        </w:rPr>
        <w:t>penjualan nasi goreng yang mempermudahkan transaksi bagi pembeli dan juga penjual. Program ini</w:t>
      </w:r>
      <w:r w:rsidR="00135A4B" w:rsidRPr="00125E4A">
        <w:rPr>
          <w:szCs w:val="24"/>
        </w:rPr>
        <w:t xml:space="preserve"> akan menyediakan varian rasa yang baru bagi pecinta pedas, s</w:t>
      </w:r>
      <w:r w:rsidR="00C21D3A">
        <w:rPr>
          <w:szCs w:val="24"/>
        </w:rPr>
        <w:t>i</w:t>
      </w:r>
      <w:r w:rsidR="00135A4B" w:rsidRPr="00125E4A">
        <w:rPr>
          <w:szCs w:val="24"/>
        </w:rPr>
        <w:t>stem pembayaran yang mudah digunakan</w:t>
      </w:r>
      <w:r w:rsidR="001D5D65" w:rsidRPr="00125E4A">
        <w:rPr>
          <w:szCs w:val="24"/>
        </w:rPr>
        <w:t>, dan adanya diskon yang ditawarkan oleh penjual kepada pembeli dengan harga minimal pembelian Rp100.000</w:t>
      </w:r>
      <w:r w:rsidR="003722EE" w:rsidRPr="00125E4A">
        <w:rPr>
          <w:szCs w:val="24"/>
        </w:rPr>
        <w:t xml:space="preserve"> akan mendapatkan diskon 10%</w:t>
      </w:r>
    </w:p>
    <w:p w14:paraId="00CE4613" w14:textId="77777777" w:rsidR="003722EE" w:rsidRPr="00125E4A" w:rsidRDefault="003722EE" w:rsidP="00AB140A">
      <w:pPr>
        <w:spacing w:line="240" w:lineRule="auto"/>
        <w:ind w:left="0" w:firstLine="0"/>
        <w:rPr>
          <w:szCs w:val="24"/>
        </w:rPr>
      </w:pPr>
    </w:p>
    <w:p w14:paraId="664E5456" w14:textId="4944E8B6" w:rsidR="003722EE" w:rsidRPr="00125E4A" w:rsidRDefault="003722EE" w:rsidP="00AB140A">
      <w:pPr>
        <w:spacing w:line="240" w:lineRule="auto"/>
        <w:ind w:left="0" w:firstLine="0"/>
        <w:rPr>
          <w:szCs w:val="24"/>
        </w:rPr>
      </w:pPr>
      <w:r w:rsidRPr="00125E4A">
        <w:rPr>
          <w:szCs w:val="24"/>
        </w:rPr>
        <w:tab/>
        <w:t>Dengan demikian program ini dapat diharapkan</w:t>
      </w:r>
      <w:r w:rsidR="006E0E09" w:rsidRPr="00125E4A">
        <w:rPr>
          <w:szCs w:val="24"/>
        </w:rPr>
        <w:t xml:space="preserve"> untuk mengatasi masalah yang dihadapi dan meningkatkan pengalaman </w:t>
      </w:r>
      <w:r w:rsidR="00C1309C" w:rsidRPr="00125E4A">
        <w:rPr>
          <w:szCs w:val="24"/>
        </w:rPr>
        <w:t>transaksi bagi penjual dan pembeli</w:t>
      </w:r>
      <w:r w:rsidR="00125E4A" w:rsidRPr="00125E4A">
        <w:rPr>
          <w:szCs w:val="24"/>
        </w:rPr>
        <w:t xml:space="preserve"> dan juga dapat mengembangkan program ini menjadi lebih baik lagi.</w:t>
      </w:r>
    </w:p>
    <w:p w14:paraId="6E3AD6F7" w14:textId="77777777" w:rsidR="00190BFB" w:rsidRPr="005E4892" w:rsidRDefault="00190BFB" w:rsidP="00190BFB">
      <w:pPr>
        <w:tabs>
          <w:tab w:val="left" w:pos="6551"/>
        </w:tabs>
        <w:spacing w:after="0" w:line="240" w:lineRule="auto"/>
        <w:ind w:left="0" w:firstLine="562"/>
        <w:rPr>
          <w:rFonts w:eastAsia="MS Mincho"/>
          <w:color w:val="auto"/>
          <w:lang w:eastAsia="ja-JP"/>
        </w:rPr>
      </w:pPr>
    </w:p>
    <w:p w14:paraId="23992376" w14:textId="77777777" w:rsidR="001C399A" w:rsidRDefault="001C399A" w:rsidP="00384EDC">
      <w:pPr>
        <w:shd w:val="clear" w:color="auto" w:fill="FFFFFF" w:themeFill="background1"/>
        <w:ind w:left="0" w:firstLine="0"/>
        <w:rPr>
          <w:rFonts w:eastAsia="MS Gothic"/>
          <w:b/>
          <w:bCs/>
          <w:color w:val="auto"/>
          <w:szCs w:val="26"/>
          <w:lang w:eastAsia="ja-JP"/>
        </w:rPr>
      </w:pPr>
    </w:p>
    <w:p w14:paraId="34DB8848" w14:textId="77777777" w:rsidR="00125E4A" w:rsidRDefault="00125E4A" w:rsidP="00384EDC">
      <w:pPr>
        <w:shd w:val="clear" w:color="auto" w:fill="FFFFFF" w:themeFill="background1"/>
        <w:ind w:left="0" w:firstLine="0"/>
        <w:rPr>
          <w:rFonts w:eastAsia="MS Gothic"/>
          <w:b/>
          <w:bCs/>
          <w:color w:val="auto"/>
          <w:szCs w:val="26"/>
          <w:lang w:eastAsia="ja-JP"/>
        </w:rPr>
      </w:pPr>
    </w:p>
    <w:p w14:paraId="001D2EAF" w14:textId="77777777" w:rsidR="00125E4A" w:rsidRDefault="00125E4A" w:rsidP="00384EDC">
      <w:pPr>
        <w:shd w:val="clear" w:color="auto" w:fill="FFFFFF" w:themeFill="background1"/>
        <w:ind w:left="0" w:firstLine="0"/>
        <w:rPr>
          <w:rFonts w:eastAsia="MS Gothic"/>
          <w:b/>
          <w:bCs/>
          <w:color w:val="auto"/>
          <w:szCs w:val="26"/>
          <w:lang w:eastAsia="ja-JP"/>
        </w:rPr>
      </w:pPr>
    </w:p>
    <w:p w14:paraId="33E3D407" w14:textId="77777777" w:rsidR="00125E4A" w:rsidRDefault="00125E4A" w:rsidP="00384EDC">
      <w:pPr>
        <w:shd w:val="clear" w:color="auto" w:fill="FFFFFF" w:themeFill="background1"/>
        <w:ind w:left="0" w:firstLine="0"/>
        <w:rPr>
          <w:rFonts w:eastAsia="MS Gothic"/>
          <w:b/>
          <w:bCs/>
          <w:color w:val="auto"/>
          <w:szCs w:val="26"/>
          <w:lang w:eastAsia="ja-JP"/>
        </w:rPr>
      </w:pPr>
    </w:p>
    <w:p w14:paraId="18563574" w14:textId="77777777" w:rsidR="00125E4A" w:rsidRDefault="00125E4A" w:rsidP="00384EDC">
      <w:pPr>
        <w:shd w:val="clear" w:color="auto" w:fill="FFFFFF" w:themeFill="background1"/>
        <w:ind w:left="0" w:firstLine="0"/>
        <w:rPr>
          <w:rFonts w:eastAsia="MS Gothic"/>
          <w:b/>
          <w:bCs/>
          <w:color w:val="auto"/>
          <w:szCs w:val="26"/>
          <w:lang w:eastAsia="ja-JP"/>
        </w:rPr>
      </w:pPr>
    </w:p>
    <w:p w14:paraId="3BD7D0D7" w14:textId="77777777" w:rsidR="00125E4A" w:rsidRDefault="00125E4A" w:rsidP="00384EDC">
      <w:pPr>
        <w:shd w:val="clear" w:color="auto" w:fill="FFFFFF" w:themeFill="background1"/>
        <w:ind w:left="0" w:firstLine="0"/>
        <w:rPr>
          <w:rFonts w:eastAsia="MS Gothic"/>
          <w:b/>
          <w:bCs/>
          <w:color w:val="auto"/>
          <w:szCs w:val="26"/>
          <w:lang w:eastAsia="ja-JP"/>
        </w:rPr>
      </w:pPr>
    </w:p>
    <w:p w14:paraId="20B2E496" w14:textId="77777777" w:rsidR="00125E4A" w:rsidRDefault="00125E4A" w:rsidP="00384EDC">
      <w:pPr>
        <w:shd w:val="clear" w:color="auto" w:fill="FFFFFF" w:themeFill="background1"/>
        <w:ind w:left="0" w:firstLine="0"/>
        <w:rPr>
          <w:rFonts w:eastAsia="MS Gothic"/>
          <w:b/>
          <w:bCs/>
          <w:color w:val="auto"/>
          <w:szCs w:val="26"/>
          <w:lang w:eastAsia="ja-JP"/>
        </w:rPr>
      </w:pPr>
    </w:p>
    <w:p w14:paraId="583A29A4" w14:textId="78AD3053" w:rsidR="00125E4A" w:rsidRDefault="00125E4A" w:rsidP="00384EDC">
      <w:pPr>
        <w:shd w:val="clear" w:color="auto" w:fill="FFFFFF" w:themeFill="background1"/>
        <w:ind w:left="0" w:firstLine="0"/>
        <w:rPr>
          <w:rFonts w:eastAsia="MS Gothic"/>
          <w:b/>
          <w:bCs/>
          <w:color w:val="auto"/>
          <w:szCs w:val="26"/>
          <w:lang w:eastAsia="ja-JP"/>
        </w:rPr>
      </w:pPr>
    </w:p>
    <w:p w14:paraId="2723DABD" w14:textId="58CD362B" w:rsidR="00AB140A" w:rsidRDefault="00AB140A" w:rsidP="00384EDC">
      <w:pPr>
        <w:shd w:val="clear" w:color="auto" w:fill="FFFFFF" w:themeFill="background1"/>
        <w:ind w:left="0" w:firstLine="0"/>
        <w:rPr>
          <w:rFonts w:eastAsia="MS Gothic"/>
          <w:b/>
          <w:bCs/>
          <w:color w:val="auto"/>
          <w:szCs w:val="26"/>
          <w:lang w:eastAsia="ja-JP"/>
        </w:rPr>
      </w:pPr>
    </w:p>
    <w:p w14:paraId="53A3FD51" w14:textId="5539E344" w:rsidR="00AB140A" w:rsidRDefault="00AB140A" w:rsidP="00384EDC">
      <w:pPr>
        <w:shd w:val="clear" w:color="auto" w:fill="FFFFFF" w:themeFill="background1"/>
        <w:ind w:left="0" w:firstLine="0"/>
        <w:rPr>
          <w:rFonts w:eastAsia="MS Gothic"/>
          <w:b/>
          <w:bCs/>
          <w:color w:val="auto"/>
          <w:szCs w:val="26"/>
          <w:lang w:eastAsia="ja-JP"/>
        </w:rPr>
      </w:pPr>
    </w:p>
    <w:p w14:paraId="28D0958D" w14:textId="650600A3" w:rsidR="00AB140A" w:rsidRDefault="00AB140A" w:rsidP="00384EDC">
      <w:pPr>
        <w:shd w:val="clear" w:color="auto" w:fill="FFFFFF" w:themeFill="background1"/>
        <w:ind w:left="0" w:firstLine="0"/>
        <w:rPr>
          <w:rFonts w:eastAsia="MS Gothic"/>
          <w:b/>
          <w:bCs/>
          <w:color w:val="auto"/>
          <w:szCs w:val="26"/>
          <w:lang w:eastAsia="ja-JP"/>
        </w:rPr>
      </w:pPr>
    </w:p>
    <w:p w14:paraId="325352D2" w14:textId="419D0174" w:rsidR="00AB140A" w:rsidRDefault="00AB140A" w:rsidP="00384EDC">
      <w:pPr>
        <w:shd w:val="clear" w:color="auto" w:fill="FFFFFF" w:themeFill="background1"/>
        <w:ind w:left="0" w:firstLine="0"/>
        <w:rPr>
          <w:rFonts w:eastAsia="MS Gothic"/>
          <w:b/>
          <w:bCs/>
          <w:color w:val="auto"/>
          <w:szCs w:val="26"/>
          <w:lang w:eastAsia="ja-JP"/>
        </w:rPr>
      </w:pPr>
    </w:p>
    <w:p w14:paraId="50FD8368" w14:textId="28A6FC0F" w:rsidR="008D1B8B" w:rsidRDefault="008D1B8B" w:rsidP="008D1B8B">
      <w:pPr>
        <w:keepNext/>
        <w:keepLines/>
        <w:tabs>
          <w:tab w:val="left" w:pos="6551"/>
        </w:tabs>
        <w:spacing w:after="240" w:line="240" w:lineRule="auto"/>
        <w:ind w:left="0" w:firstLine="0"/>
        <w:outlineLvl w:val="0"/>
        <w:rPr>
          <w:rFonts w:eastAsia="MS Gothic"/>
          <w:b/>
          <w:bCs/>
          <w:color w:val="auto"/>
          <w:szCs w:val="26"/>
          <w:lang w:eastAsia="ja-JP"/>
        </w:rPr>
      </w:pPr>
    </w:p>
    <w:p w14:paraId="292085AC" w14:textId="77777777" w:rsidR="008D1B8B" w:rsidRDefault="008D1B8B" w:rsidP="008D1B8B">
      <w:pPr>
        <w:keepNext/>
        <w:keepLines/>
        <w:tabs>
          <w:tab w:val="left" w:pos="6551"/>
        </w:tabs>
        <w:spacing w:after="240" w:line="240" w:lineRule="auto"/>
        <w:ind w:left="0" w:firstLine="0"/>
        <w:outlineLvl w:val="0"/>
        <w:rPr>
          <w:rFonts w:eastAsia="MS Gothic"/>
          <w:b/>
          <w:bCs/>
          <w:color w:val="auto"/>
          <w:szCs w:val="26"/>
          <w:lang w:eastAsia="ja-JP"/>
        </w:rPr>
      </w:pPr>
    </w:p>
    <w:p w14:paraId="71E1576E" w14:textId="5CDE0D46" w:rsidR="004948BA" w:rsidRPr="005E4892" w:rsidRDefault="004948BA" w:rsidP="00AB140A">
      <w:pPr>
        <w:keepNext/>
        <w:keepLines/>
        <w:tabs>
          <w:tab w:val="left" w:pos="6551"/>
        </w:tabs>
        <w:spacing w:after="240" w:line="240" w:lineRule="auto"/>
        <w:ind w:left="340" w:hanging="340"/>
        <w:jc w:val="center"/>
        <w:outlineLvl w:val="0"/>
        <w:rPr>
          <w:rFonts w:eastAsia="MS Gothic"/>
          <w:b/>
          <w:bCs/>
          <w:color w:val="auto"/>
          <w:sz w:val="28"/>
          <w:szCs w:val="28"/>
          <w:lang w:eastAsia="ja-JP"/>
        </w:rPr>
      </w:pPr>
      <w:r w:rsidRPr="005E4892">
        <w:rPr>
          <w:rFonts w:eastAsia="MS Gothic"/>
          <w:b/>
          <w:bCs/>
          <w:color w:val="auto"/>
          <w:sz w:val="28"/>
          <w:szCs w:val="28"/>
          <w:lang w:eastAsia="ja-JP"/>
        </w:rPr>
        <w:t>TINJAUAN PUSTAKA</w:t>
      </w:r>
      <w:bookmarkEnd w:id="1"/>
      <w:bookmarkEnd w:id="2"/>
      <w:bookmarkEnd w:id="3"/>
      <w:bookmarkEnd w:id="4"/>
    </w:p>
    <w:p w14:paraId="79160228" w14:textId="1E3E2245" w:rsidR="001E3FFE" w:rsidRPr="001E3FFE" w:rsidRDefault="00A21B57" w:rsidP="00AB140A">
      <w:pPr>
        <w:keepNext/>
        <w:keepLines/>
        <w:tabs>
          <w:tab w:val="left" w:pos="6551"/>
        </w:tabs>
        <w:spacing w:after="240" w:line="240" w:lineRule="auto"/>
        <w:ind w:left="0" w:firstLine="0"/>
        <w:jc w:val="center"/>
        <w:outlineLvl w:val="1"/>
        <w:rPr>
          <w:rFonts w:eastAsia="MS Gothic"/>
          <w:b/>
          <w:bCs/>
          <w:color w:val="auto"/>
          <w:szCs w:val="26"/>
          <w:lang w:eastAsia="ja-JP"/>
        </w:rPr>
      </w:pPr>
      <w:bookmarkStart w:id="5" w:name="_Toc11909384"/>
      <w:r>
        <w:rPr>
          <w:rFonts w:eastAsia="MS Gothic"/>
          <w:b/>
          <w:bCs/>
          <w:color w:val="auto"/>
          <w:szCs w:val="26"/>
          <w:lang w:eastAsia="ja-JP"/>
        </w:rPr>
        <w:t xml:space="preserve">Penerapan C++ dalam menyelesaikan masalah </w:t>
      </w:r>
    </w:p>
    <w:p w14:paraId="6C1D95B6" w14:textId="7129E515" w:rsidR="00640A41" w:rsidRDefault="00C53489" w:rsidP="00AB140A">
      <w:pPr>
        <w:spacing w:line="240" w:lineRule="auto"/>
        <w:ind w:left="0" w:firstLine="720"/>
        <w:rPr>
          <w:color w:val="auto"/>
          <w:szCs w:val="20"/>
        </w:rPr>
      </w:pPr>
      <w:r w:rsidRPr="00C53489">
        <w:rPr>
          <w:color w:val="auto"/>
          <w:szCs w:val="20"/>
        </w:rPr>
        <w:t>Pemrograman C++ merupakan bahasa pemrograman yang digunakan dalam menyelesaikan berbagai macam masalah, baik dalam bidang industri maupun akademis.</w:t>
      </w:r>
    </w:p>
    <w:p w14:paraId="6F4639E8" w14:textId="3335EB34" w:rsidR="00C53489" w:rsidRDefault="00C53489" w:rsidP="00AB140A">
      <w:pPr>
        <w:spacing w:line="240" w:lineRule="auto"/>
        <w:ind w:left="0" w:firstLine="720"/>
      </w:pPr>
      <w:r w:rsidRPr="00C53489">
        <w:t xml:space="preserve">Dalam permasalah ini pemrograman C++ dapat digunakan dalam menyelesaikan masalah </w:t>
      </w:r>
      <w:r w:rsidR="00C21D3A">
        <w:t xml:space="preserve">pembeli dan </w:t>
      </w:r>
      <w:r w:rsidRPr="00C53489">
        <w:t>penjual nasi goreng untuk mempermudah pemesanan nasi goreng. Beberapa contoh peran C++ dalam menyelesaikan masalah penjual nasi goreng dalam menerima pesanan diantaranya:</w:t>
      </w:r>
    </w:p>
    <w:p w14:paraId="60E18BEC" w14:textId="6A9773B0" w:rsidR="00C53489" w:rsidRDefault="00C53489" w:rsidP="00AB140A">
      <w:pPr>
        <w:pStyle w:val="NormalWeb"/>
        <w:numPr>
          <w:ilvl w:val="0"/>
          <w:numId w:val="24"/>
        </w:numPr>
        <w:spacing w:before="0" w:beforeAutospacing="0" w:after="15" w:afterAutospacing="0"/>
        <w:jc w:val="both"/>
        <w:textAlignment w:val="baseline"/>
        <w:rPr>
          <w:color w:val="000000"/>
        </w:rPr>
      </w:pPr>
      <w:r>
        <w:rPr>
          <w:color w:val="000000"/>
        </w:rPr>
        <w:t>C++ dapat digunakan untuk membuat</w:t>
      </w:r>
      <w:r w:rsidR="00382090">
        <w:rPr>
          <w:color w:val="000000"/>
        </w:rPr>
        <w:t xml:space="preserve"> program dengan</w:t>
      </w:r>
      <w:r>
        <w:rPr>
          <w:color w:val="000000"/>
        </w:rPr>
        <w:t xml:space="preserve"> tampilan antarmuka yang mudah digunakan.</w:t>
      </w:r>
    </w:p>
    <w:p w14:paraId="00C40761" w14:textId="7B0CB1C1" w:rsidR="00382090" w:rsidRDefault="00382090" w:rsidP="00AB140A">
      <w:pPr>
        <w:pStyle w:val="NormalWeb"/>
        <w:numPr>
          <w:ilvl w:val="0"/>
          <w:numId w:val="24"/>
        </w:numPr>
        <w:spacing w:before="0" w:beforeAutospacing="0" w:after="15" w:afterAutospacing="0"/>
        <w:jc w:val="both"/>
        <w:textAlignment w:val="baseline"/>
        <w:rPr>
          <w:color w:val="000000"/>
        </w:rPr>
      </w:pPr>
      <w:r>
        <w:rPr>
          <w:color w:val="000000"/>
        </w:rPr>
        <w:t>C++ dapat digunakan untuk mempermudah pembeli dalam melakukan pemesanan.</w:t>
      </w:r>
    </w:p>
    <w:p w14:paraId="0C2A69AD" w14:textId="720DC19E" w:rsidR="00C53489" w:rsidRDefault="00C53489" w:rsidP="00AB140A">
      <w:pPr>
        <w:pStyle w:val="ListParagraph"/>
        <w:numPr>
          <w:ilvl w:val="0"/>
          <w:numId w:val="24"/>
        </w:numPr>
      </w:pPr>
      <w:r>
        <w:rPr>
          <w:color w:val="000000"/>
        </w:rPr>
        <w:t xml:space="preserve">C++ dapat digunakan untuk mempermudah penjual dalam menghitung total </w:t>
      </w:r>
      <w:r w:rsidR="00FF3658">
        <w:rPr>
          <w:color w:val="000000"/>
        </w:rPr>
        <w:t>pembayaran dan diskon</w:t>
      </w:r>
      <w:r>
        <w:rPr>
          <w:color w:val="000000"/>
        </w:rPr>
        <w:t>.</w:t>
      </w:r>
    </w:p>
    <w:p w14:paraId="690744EB" w14:textId="6DB9B1CF" w:rsidR="008272BA" w:rsidRPr="008D1B8B" w:rsidRDefault="008272BA" w:rsidP="008D1B8B">
      <w:pPr>
        <w:pStyle w:val="WAYANFigure"/>
        <w:spacing w:before="0" w:line="240" w:lineRule="auto"/>
        <w:jc w:val="both"/>
        <w:rPr>
          <w:rFonts w:ascii="Times New Roman" w:hAnsi="Times New Roman"/>
          <w:sz w:val="16"/>
          <w:szCs w:val="16"/>
          <w:lang w:val="en-US"/>
        </w:rPr>
      </w:pPr>
      <w:bookmarkStart w:id="6" w:name="_Toc11909386"/>
      <w:bookmarkEnd w:id="5"/>
    </w:p>
    <w:p w14:paraId="0F55A61A" w14:textId="63D1FFDF" w:rsidR="002D41FC" w:rsidRDefault="002D41FC" w:rsidP="00880FCA">
      <w:pPr>
        <w:ind w:left="0" w:firstLine="720"/>
      </w:pPr>
    </w:p>
    <w:p w14:paraId="0A51F258" w14:textId="04CAD5C4" w:rsidR="002D41FC" w:rsidRDefault="002D41FC" w:rsidP="00880FCA">
      <w:pPr>
        <w:ind w:left="0" w:firstLine="720"/>
      </w:pPr>
    </w:p>
    <w:p w14:paraId="747771BA" w14:textId="2552EF3F" w:rsidR="002D41FC" w:rsidRDefault="002D41FC" w:rsidP="00880FCA">
      <w:pPr>
        <w:ind w:left="0" w:firstLine="720"/>
      </w:pPr>
    </w:p>
    <w:p w14:paraId="79B11555" w14:textId="198C48BB" w:rsidR="002D41FC" w:rsidRDefault="002D41FC" w:rsidP="00880FCA">
      <w:pPr>
        <w:ind w:left="0" w:firstLine="720"/>
      </w:pPr>
    </w:p>
    <w:p w14:paraId="79ACECC6" w14:textId="77777777" w:rsidR="007F3A78" w:rsidRPr="00FC72E1" w:rsidRDefault="007F3A78" w:rsidP="005450F7">
      <w:pPr>
        <w:ind w:left="0" w:firstLine="0"/>
      </w:pPr>
    </w:p>
    <w:p w14:paraId="4429A110" w14:textId="7EA9FDC6" w:rsidR="008272BA" w:rsidRPr="00FC72E1" w:rsidRDefault="008272BA" w:rsidP="00C53489">
      <w:pPr>
        <w:pStyle w:val="JudulBabdenganNomor"/>
        <w:numPr>
          <w:ilvl w:val="0"/>
          <w:numId w:val="0"/>
        </w:numPr>
        <w:spacing w:after="240"/>
        <w:ind w:left="2160" w:firstLine="720"/>
        <w:jc w:val="both"/>
        <w:rPr>
          <w:rFonts w:cs="Times New Roman"/>
        </w:rPr>
      </w:pPr>
      <w:bookmarkStart w:id="7" w:name="_Toc330535329"/>
      <w:bookmarkStart w:id="8" w:name="_Toc330535267"/>
      <w:bookmarkStart w:id="9" w:name="_Toc330535355"/>
      <w:bookmarkStart w:id="10" w:name="_Toc330964708"/>
      <w:bookmarkStart w:id="11" w:name="_Toc13430548"/>
      <w:bookmarkStart w:id="12" w:name="_Toc330964718"/>
      <w:bookmarkStart w:id="13" w:name="_Toc337163165"/>
      <w:bookmarkStart w:id="14" w:name="_Toc528732955"/>
      <w:bookmarkStart w:id="15" w:name="_Toc11909393"/>
      <w:bookmarkEnd w:id="6"/>
      <w:r w:rsidRPr="00FC72E1">
        <w:rPr>
          <w:rFonts w:cs="Times New Roman"/>
        </w:rPr>
        <w:lastRenderedPageBreak/>
        <w:t>METODE</w:t>
      </w:r>
      <w:bookmarkEnd w:id="7"/>
      <w:bookmarkEnd w:id="8"/>
      <w:bookmarkEnd w:id="9"/>
      <w:bookmarkEnd w:id="10"/>
      <w:bookmarkEnd w:id="11"/>
    </w:p>
    <w:p w14:paraId="0C14C678" w14:textId="3AFAB933" w:rsidR="008272BA" w:rsidRPr="00FC72E1" w:rsidRDefault="002D41FC" w:rsidP="00C53489">
      <w:pPr>
        <w:pStyle w:val="Heading2"/>
        <w:ind w:left="2170" w:firstLine="710"/>
        <w:jc w:val="both"/>
        <w:rPr>
          <w:szCs w:val="24"/>
          <w:lang w:val="en-ID" w:eastAsia="en-ID"/>
        </w:rPr>
      </w:pPr>
      <w:r>
        <w:rPr>
          <w:szCs w:val="24"/>
        </w:rPr>
        <w:t>Flowchart Aplikasi</w:t>
      </w:r>
    </w:p>
    <w:p w14:paraId="3130864A" w14:textId="3AED65A0" w:rsidR="008272BA" w:rsidRPr="00BF2255" w:rsidRDefault="00DA2B5F" w:rsidP="00BF2255">
      <w:pPr>
        <w:pStyle w:val="NormalWeb"/>
        <w:spacing w:before="0" w:beforeAutospacing="0" w:after="0" w:afterAutospacing="0"/>
        <w:jc w:val="both"/>
        <w:rPr>
          <w:color w:val="808080" w:themeColor="background1" w:themeShade="80"/>
        </w:rPr>
      </w:pPr>
      <w:r>
        <w:rPr>
          <w:noProof/>
          <w:lang w:val="en-US"/>
        </w:rPr>
        <w:drawing>
          <wp:inline distT="0" distB="0" distL="0" distR="0" wp14:anchorId="4C153AFA" wp14:editId="746B1513">
            <wp:extent cx="4428877" cy="7839163"/>
            <wp:effectExtent l="0" t="0" r="0" b="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69882" cy="7911742"/>
                    </a:xfrm>
                    <a:prstGeom prst="rect">
                      <a:avLst/>
                    </a:prstGeom>
                    <a:noFill/>
                    <a:ln>
                      <a:noFill/>
                    </a:ln>
                  </pic:spPr>
                </pic:pic>
              </a:graphicData>
            </a:graphic>
          </wp:inline>
        </w:drawing>
      </w:r>
    </w:p>
    <w:p w14:paraId="2D9C8699" w14:textId="6E9252E9" w:rsidR="008272BA" w:rsidRPr="00FC72E1" w:rsidRDefault="002D41FC" w:rsidP="008272BA">
      <w:pPr>
        <w:pStyle w:val="Heading2"/>
        <w:rPr>
          <w:szCs w:val="24"/>
        </w:rPr>
      </w:pPr>
      <w:r>
        <w:rPr>
          <w:szCs w:val="24"/>
        </w:rPr>
        <w:lastRenderedPageBreak/>
        <w:t>Fitur Utama Aplikasi</w:t>
      </w:r>
    </w:p>
    <w:p w14:paraId="41F729FC" w14:textId="77777777" w:rsidR="00780FB6" w:rsidRDefault="00143857" w:rsidP="00780FB6">
      <w:pPr>
        <w:ind w:left="0" w:firstLine="720"/>
      </w:pPr>
      <w:r>
        <w:t xml:space="preserve">Fitur Fitur yang terdapat pada </w:t>
      </w:r>
      <w:r w:rsidR="00780FB6">
        <w:t>Projek dari kelompok 3 Antara lain:</w:t>
      </w:r>
    </w:p>
    <w:p w14:paraId="7DFB4B63" w14:textId="7E5297BD" w:rsidR="002D41FC" w:rsidRDefault="00A2677E" w:rsidP="00780FB6">
      <w:pPr>
        <w:pStyle w:val="ListParagraph"/>
        <w:numPr>
          <w:ilvl w:val="0"/>
          <w:numId w:val="21"/>
        </w:numPr>
      </w:pPr>
      <w:r>
        <w:t xml:space="preserve">Pemilihan </w:t>
      </w:r>
      <w:r w:rsidR="003A5B23">
        <w:t>M</w:t>
      </w:r>
      <w:r>
        <w:t>enu</w:t>
      </w:r>
    </w:p>
    <w:p w14:paraId="4703F7FC" w14:textId="1EE2C630" w:rsidR="00A2677E" w:rsidRDefault="00A2677E" w:rsidP="00A2677E">
      <w:pPr>
        <w:pStyle w:val="ListParagraph"/>
        <w:ind w:left="1080" w:firstLine="0"/>
      </w:pPr>
      <w:r>
        <w:t>Di pemilihan menu paket, pembeli dapat memilih ber</w:t>
      </w:r>
      <w:r w:rsidR="00006874">
        <w:t>bagai</w:t>
      </w:r>
      <w:r>
        <w:t xml:space="preserve"> macam pilihan paket yang terdapat pada menu restoran nasi goreng kami, antara lain:</w:t>
      </w:r>
    </w:p>
    <w:p w14:paraId="2B7C8C18" w14:textId="075AF4CB" w:rsidR="00A2677E" w:rsidRDefault="00A2677E" w:rsidP="00A2677E">
      <w:pPr>
        <w:pStyle w:val="ListParagraph"/>
        <w:numPr>
          <w:ilvl w:val="0"/>
          <w:numId w:val="22"/>
        </w:numPr>
      </w:pPr>
      <w:r>
        <w:t>Menu Aneka Nasi</w:t>
      </w:r>
    </w:p>
    <w:p w14:paraId="32F9A01E" w14:textId="387F402A" w:rsidR="00A2677E" w:rsidRDefault="00A2677E" w:rsidP="00A2677E">
      <w:pPr>
        <w:pStyle w:val="ListParagraph"/>
        <w:numPr>
          <w:ilvl w:val="0"/>
          <w:numId w:val="22"/>
        </w:numPr>
      </w:pPr>
      <w:r>
        <w:t>Menu Aneka Mie</w:t>
      </w:r>
    </w:p>
    <w:p w14:paraId="52E66D35" w14:textId="6889FB0C" w:rsidR="00A2677E" w:rsidRDefault="00A2677E" w:rsidP="00A2677E">
      <w:pPr>
        <w:pStyle w:val="ListParagraph"/>
        <w:numPr>
          <w:ilvl w:val="0"/>
          <w:numId w:val="22"/>
        </w:numPr>
      </w:pPr>
      <w:r>
        <w:t>Menu Aneka Kwetiau</w:t>
      </w:r>
    </w:p>
    <w:p w14:paraId="56C653A2" w14:textId="53402098" w:rsidR="00A2677E" w:rsidRDefault="00A2677E" w:rsidP="00A2677E">
      <w:pPr>
        <w:pStyle w:val="ListParagraph"/>
        <w:numPr>
          <w:ilvl w:val="0"/>
          <w:numId w:val="22"/>
        </w:numPr>
      </w:pPr>
      <w:r>
        <w:t>Menu Aneka Minuman</w:t>
      </w:r>
    </w:p>
    <w:p w14:paraId="738AF455" w14:textId="77777777" w:rsidR="00560DBC" w:rsidRDefault="00560DBC" w:rsidP="00560DBC">
      <w:pPr>
        <w:ind w:left="0" w:firstLine="0"/>
      </w:pPr>
    </w:p>
    <w:p w14:paraId="63484564" w14:textId="4415FBBB" w:rsidR="002D41FC" w:rsidRDefault="00601B1D" w:rsidP="00C5680E">
      <w:pPr>
        <w:pStyle w:val="ListParagraph"/>
        <w:numPr>
          <w:ilvl w:val="0"/>
          <w:numId w:val="21"/>
        </w:numPr>
      </w:pPr>
      <w:r>
        <w:t>Pemilihan P</w:t>
      </w:r>
      <w:r w:rsidR="003A5B23">
        <w:t>orsi Makanan</w:t>
      </w:r>
    </w:p>
    <w:p w14:paraId="37D1BFF6" w14:textId="6581EE70" w:rsidR="00601B1D" w:rsidRDefault="00601B1D" w:rsidP="00601B1D">
      <w:pPr>
        <w:pStyle w:val="ListParagraph"/>
        <w:ind w:left="1080" w:firstLine="0"/>
      </w:pPr>
      <w:r>
        <w:t xml:space="preserve">Di </w:t>
      </w:r>
      <w:r w:rsidR="005763C6">
        <w:t xml:space="preserve">dalam </w:t>
      </w:r>
      <w:r>
        <w:t>program kelompok 3</w:t>
      </w:r>
      <w:r w:rsidR="003B21CE">
        <w:t>, pembeli bisa membeli aneka makanan</w:t>
      </w:r>
      <w:r w:rsidR="005763C6">
        <w:t xml:space="preserve"> dan</w:t>
      </w:r>
      <w:r w:rsidR="003B21CE">
        <w:t xml:space="preserve"> berapa porsi sesuai yang diinginkan oleh pembeli tersebut.</w:t>
      </w:r>
    </w:p>
    <w:p w14:paraId="424F91B5" w14:textId="77777777" w:rsidR="006044E7" w:rsidRDefault="006044E7" w:rsidP="00601B1D">
      <w:pPr>
        <w:pStyle w:val="ListParagraph"/>
        <w:ind w:left="1080" w:firstLine="0"/>
      </w:pPr>
    </w:p>
    <w:p w14:paraId="669A9614" w14:textId="4CBF4005" w:rsidR="006044E7" w:rsidRDefault="00866B31" w:rsidP="006044E7">
      <w:pPr>
        <w:pStyle w:val="ListParagraph"/>
        <w:numPr>
          <w:ilvl w:val="0"/>
          <w:numId w:val="21"/>
        </w:numPr>
      </w:pPr>
      <w:r>
        <w:t>Pengulangan</w:t>
      </w:r>
    </w:p>
    <w:p w14:paraId="285B3206" w14:textId="1821C277" w:rsidR="00866B31" w:rsidRDefault="00866B31" w:rsidP="00866B31">
      <w:pPr>
        <w:pStyle w:val="ListParagraph"/>
        <w:ind w:left="1080" w:firstLine="0"/>
      </w:pPr>
      <w:r>
        <w:t xml:space="preserve">Di </w:t>
      </w:r>
      <w:bookmarkStart w:id="16" w:name="_Hlk125559769"/>
      <w:r w:rsidR="005763C6">
        <w:t xml:space="preserve">dalam </w:t>
      </w:r>
      <w:r>
        <w:t>program</w:t>
      </w:r>
      <w:bookmarkEnd w:id="16"/>
      <w:r>
        <w:t xml:space="preserve"> kelompok 3, pembeli bisa mengulang dari Pemilihan Menu apabila pembeli ingin </w:t>
      </w:r>
      <w:r w:rsidR="00914934">
        <w:t>ada pesanan yang lain.</w:t>
      </w:r>
    </w:p>
    <w:p w14:paraId="2F4C4B64" w14:textId="77777777" w:rsidR="00560DBC" w:rsidRDefault="00560DBC" w:rsidP="00601B1D">
      <w:pPr>
        <w:pStyle w:val="ListParagraph"/>
        <w:ind w:left="1080" w:firstLine="0"/>
      </w:pPr>
    </w:p>
    <w:p w14:paraId="74316E20" w14:textId="76C03236" w:rsidR="003B21CE" w:rsidRDefault="000104E7" w:rsidP="003B21CE">
      <w:pPr>
        <w:pStyle w:val="ListParagraph"/>
        <w:numPr>
          <w:ilvl w:val="0"/>
          <w:numId w:val="21"/>
        </w:numPr>
      </w:pPr>
      <w:r>
        <w:t>Diskon</w:t>
      </w:r>
    </w:p>
    <w:p w14:paraId="7F9B8EDD" w14:textId="44A53CDE" w:rsidR="000104E7" w:rsidRDefault="000104E7" w:rsidP="000104E7">
      <w:pPr>
        <w:pStyle w:val="ListParagraph"/>
        <w:ind w:left="1080" w:firstLine="0"/>
      </w:pPr>
      <w:r>
        <w:t xml:space="preserve">Di </w:t>
      </w:r>
      <w:r w:rsidR="005763C6">
        <w:t>dalam program</w:t>
      </w:r>
      <w:r>
        <w:t xml:space="preserve"> kelompok 3, pembeli dapat mendapatkan diskon sebesar 10% jika pembeli </w:t>
      </w:r>
      <w:r w:rsidR="00DA0CA1">
        <w:t>sudah membeli makanan ataupun minuman mencapai jumlah Rp100.000,00.</w:t>
      </w:r>
    </w:p>
    <w:p w14:paraId="017361B6" w14:textId="77777777" w:rsidR="00560DBC" w:rsidRDefault="00560DBC" w:rsidP="000104E7">
      <w:pPr>
        <w:pStyle w:val="ListParagraph"/>
        <w:ind w:left="1080" w:firstLine="0"/>
      </w:pPr>
    </w:p>
    <w:p w14:paraId="20E0009C" w14:textId="7BF3CA12" w:rsidR="009E0D2A" w:rsidRDefault="009E0D2A" w:rsidP="009E0D2A">
      <w:pPr>
        <w:pStyle w:val="ListParagraph"/>
        <w:numPr>
          <w:ilvl w:val="0"/>
          <w:numId w:val="21"/>
        </w:numPr>
      </w:pPr>
      <w:r>
        <w:t>Invoice Pembayaran</w:t>
      </w:r>
    </w:p>
    <w:p w14:paraId="66DE03F1" w14:textId="3B3842D1" w:rsidR="00040112" w:rsidRDefault="00040112" w:rsidP="00040112">
      <w:pPr>
        <w:pStyle w:val="ListParagraph"/>
        <w:ind w:left="1080" w:firstLine="0"/>
      </w:pPr>
      <w:r>
        <w:t xml:space="preserve">Selain ada pemilihan menu, </w:t>
      </w:r>
      <w:r w:rsidR="003A5B23">
        <w:t>pemilihan porsi makanan,</w:t>
      </w:r>
      <w:r w:rsidR="00914934">
        <w:t xml:space="preserve"> pengulangan,</w:t>
      </w:r>
      <w:r w:rsidR="003A5B23">
        <w:t xml:space="preserve"> </w:t>
      </w:r>
      <w:r w:rsidR="00560DBC">
        <w:t xml:space="preserve">dan juga </w:t>
      </w:r>
      <w:r w:rsidR="005763C6">
        <w:t>d</w:t>
      </w:r>
      <w:r w:rsidR="00560DBC">
        <w:t>iskon, di dalam program kelompok 3 juga menampilkan Invoice Pembayaran yang berarti total semua harga, lalu dipotong oleh diskon, dan juga total yang harus dibayar oleh pembeli.</w:t>
      </w:r>
    </w:p>
    <w:p w14:paraId="7BDAB9CC" w14:textId="6B204E59" w:rsidR="00D9171B" w:rsidRDefault="00D9171B" w:rsidP="00880FCA">
      <w:pPr>
        <w:autoSpaceDE w:val="0"/>
        <w:autoSpaceDN w:val="0"/>
        <w:adjustRightInd w:val="0"/>
        <w:ind w:firstLine="725"/>
      </w:pPr>
    </w:p>
    <w:p w14:paraId="516A8BCA" w14:textId="7F81AE1A" w:rsidR="004B344A" w:rsidRDefault="004B344A" w:rsidP="00880FCA">
      <w:pPr>
        <w:autoSpaceDE w:val="0"/>
        <w:autoSpaceDN w:val="0"/>
        <w:adjustRightInd w:val="0"/>
        <w:ind w:firstLine="725"/>
      </w:pPr>
    </w:p>
    <w:p w14:paraId="2D0126F7" w14:textId="20408D9A" w:rsidR="004B344A" w:rsidRDefault="004B344A" w:rsidP="00880FCA">
      <w:pPr>
        <w:autoSpaceDE w:val="0"/>
        <w:autoSpaceDN w:val="0"/>
        <w:adjustRightInd w:val="0"/>
        <w:ind w:firstLine="725"/>
      </w:pPr>
    </w:p>
    <w:p w14:paraId="67850570" w14:textId="752E983D" w:rsidR="004B344A" w:rsidRDefault="004B344A" w:rsidP="00880FCA">
      <w:pPr>
        <w:autoSpaceDE w:val="0"/>
        <w:autoSpaceDN w:val="0"/>
        <w:adjustRightInd w:val="0"/>
        <w:ind w:firstLine="725"/>
      </w:pPr>
    </w:p>
    <w:p w14:paraId="17935459" w14:textId="0A179B4C" w:rsidR="004B344A" w:rsidRDefault="004B344A" w:rsidP="00880FCA">
      <w:pPr>
        <w:autoSpaceDE w:val="0"/>
        <w:autoSpaceDN w:val="0"/>
        <w:adjustRightInd w:val="0"/>
        <w:ind w:firstLine="725"/>
      </w:pPr>
    </w:p>
    <w:p w14:paraId="46AD7898" w14:textId="07F82BB9" w:rsidR="004B344A" w:rsidRDefault="004B344A" w:rsidP="00880FCA">
      <w:pPr>
        <w:autoSpaceDE w:val="0"/>
        <w:autoSpaceDN w:val="0"/>
        <w:adjustRightInd w:val="0"/>
        <w:ind w:firstLine="725"/>
      </w:pPr>
    </w:p>
    <w:p w14:paraId="56B21D24" w14:textId="0A14CC1E" w:rsidR="004B344A" w:rsidRDefault="004B344A" w:rsidP="00880FCA">
      <w:pPr>
        <w:autoSpaceDE w:val="0"/>
        <w:autoSpaceDN w:val="0"/>
        <w:adjustRightInd w:val="0"/>
        <w:ind w:firstLine="725"/>
      </w:pPr>
    </w:p>
    <w:p w14:paraId="5AE74CCD" w14:textId="767A2D42" w:rsidR="004B344A" w:rsidRDefault="004B344A" w:rsidP="00880FCA">
      <w:pPr>
        <w:autoSpaceDE w:val="0"/>
        <w:autoSpaceDN w:val="0"/>
        <w:adjustRightInd w:val="0"/>
        <w:ind w:firstLine="725"/>
      </w:pPr>
    </w:p>
    <w:p w14:paraId="4827468B" w14:textId="25CA2F38" w:rsidR="004B344A" w:rsidRDefault="004B344A" w:rsidP="00880FCA">
      <w:pPr>
        <w:autoSpaceDE w:val="0"/>
        <w:autoSpaceDN w:val="0"/>
        <w:adjustRightInd w:val="0"/>
        <w:ind w:firstLine="725"/>
      </w:pPr>
    </w:p>
    <w:p w14:paraId="58824053" w14:textId="17EA86D9" w:rsidR="004B344A" w:rsidRDefault="004B344A" w:rsidP="00880FCA">
      <w:pPr>
        <w:autoSpaceDE w:val="0"/>
        <w:autoSpaceDN w:val="0"/>
        <w:adjustRightInd w:val="0"/>
        <w:ind w:firstLine="725"/>
      </w:pPr>
    </w:p>
    <w:p w14:paraId="1B43EC61" w14:textId="17D00BE6" w:rsidR="004B344A" w:rsidRDefault="004B344A" w:rsidP="00880FCA">
      <w:pPr>
        <w:autoSpaceDE w:val="0"/>
        <w:autoSpaceDN w:val="0"/>
        <w:adjustRightInd w:val="0"/>
        <w:ind w:firstLine="725"/>
      </w:pPr>
    </w:p>
    <w:p w14:paraId="2365350C" w14:textId="7CB0D390" w:rsidR="004B344A" w:rsidRDefault="004B344A" w:rsidP="00880FCA">
      <w:pPr>
        <w:autoSpaceDE w:val="0"/>
        <w:autoSpaceDN w:val="0"/>
        <w:adjustRightInd w:val="0"/>
        <w:ind w:firstLine="725"/>
      </w:pPr>
    </w:p>
    <w:p w14:paraId="26B14316" w14:textId="79675B8F" w:rsidR="004B344A" w:rsidRDefault="004B344A" w:rsidP="00880FCA">
      <w:pPr>
        <w:autoSpaceDE w:val="0"/>
        <w:autoSpaceDN w:val="0"/>
        <w:adjustRightInd w:val="0"/>
        <w:ind w:firstLine="725"/>
      </w:pPr>
    </w:p>
    <w:p w14:paraId="236FED39" w14:textId="77777777" w:rsidR="004B344A" w:rsidRDefault="004B344A" w:rsidP="00BF2255">
      <w:pPr>
        <w:autoSpaceDE w:val="0"/>
        <w:autoSpaceDN w:val="0"/>
        <w:adjustRightInd w:val="0"/>
        <w:ind w:left="0" w:firstLine="0"/>
      </w:pPr>
    </w:p>
    <w:p w14:paraId="4826DFC4" w14:textId="5A805B39" w:rsidR="00D9171B" w:rsidRPr="00FC72E1" w:rsidRDefault="00D9171B" w:rsidP="00D9171B">
      <w:pPr>
        <w:pStyle w:val="JudulBabdenganNomor"/>
        <w:numPr>
          <w:ilvl w:val="0"/>
          <w:numId w:val="0"/>
        </w:numPr>
        <w:spacing w:after="240"/>
        <w:rPr>
          <w:rFonts w:cs="Times New Roman"/>
        </w:rPr>
      </w:pPr>
      <w:r>
        <w:rPr>
          <w:rFonts w:cs="Times New Roman"/>
        </w:rPr>
        <w:lastRenderedPageBreak/>
        <w:t>HASIL DAN PEMBAHASAN</w:t>
      </w:r>
    </w:p>
    <w:p w14:paraId="166349FB" w14:textId="63423206" w:rsidR="00D9171B" w:rsidRPr="00FC72E1" w:rsidRDefault="002B0C35" w:rsidP="002E32E0">
      <w:pPr>
        <w:pStyle w:val="Heading2"/>
        <w:ind w:firstLine="0"/>
        <w:rPr>
          <w:szCs w:val="24"/>
          <w:lang w:val="en-ID" w:eastAsia="en-ID"/>
        </w:rPr>
      </w:pPr>
      <w:r>
        <w:rPr>
          <w:szCs w:val="24"/>
        </w:rPr>
        <w:t>Tampilan Aplikasi</w:t>
      </w:r>
    </w:p>
    <w:p w14:paraId="2191D818" w14:textId="78969314" w:rsidR="00F842F4" w:rsidRDefault="00994BCC" w:rsidP="00FC544A">
      <w:pPr>
        <w:pStyle w:val="NormalWeb"/>
        <w:spacing w:before="0" w:beforeAutospacing="0" w:after="0" w:afterAutospacing="0"/>
        <w:jc w:val="both"/>
        <w:rPr>
          <w:color w:val="808080" w:themeColor="background1" w:themeShade="80"/>
        </w:rPr>
      </w:pPr>
      <w:r>
        <w:rPr>
          <w:noProof/>
        </w:rPr>
        <w:drawing>
          <wp:inline distT="0" distB="0" distL="0" distR="0" wp14:anchorId="26D1CC2D" wp14:editId="337D5B6C">
            <wp:extent cx="5039995" cy="2776855"/>
            <wp:effectExtent l="0" t="0" r="8255" b="4445"/>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9995" cy="2776855"/>
                    </a:xfrm>
                    <a:prstGeom prst="rect">
                      <a:avLst/>
                    </a:prstGeom>
                    <a:noFill/>
                    <a:ln>
                      <a:noFill/>
                    </a:ln>
                  </pic:spPr>
                </pic:pic>
              </a:graphicData>
            </a:graphic>
          </wp:inline>
        </w:drawing>
      </w:r>
    </w:p>
    <w:p w14:paraId="010539C1" w14:textId="5EA0AA83" w:rsidR="00343D10" w:rsidRDefault="00584D8F" w:rsidP="00491894">
      <w:pPr>
        <w:pStyle w:val="NormalWeb"/>
        <w:spacing w:before="0" w:beforeAutospacing="0" w:after="0" w:afterAutospacing="0"/>
        <w:jc w:val="both"/>
      </w:pPr>
      <w:r>
        <w:t>Disini, program menampilkan daftar aneka menu paket</w:t>
      </w:r>
      <w:r w:rsidR="005763C6">
        <w:t xml:space="preserve"> mulai</w:t>
      </w:r>
      <w:r>
        <w:t xml:space="preserve"> dari aneka nasi, aneka mie, aneka kwetiau, dan juga aneka minuman</w:t>
      </w:r>
      <w:r w:rsidR="006044E7">
        <w:t xml:space="preserve">. Lalu pembeli dapat memilih </w:t>
      </w:r>
      <w:r w:rsidR="002B6D36">
        <w:t>dari ke-empat aneka makanan dan minuman tersebut.</w:t>
      </w:r>
    </w:p>
    <w:p w14:paraId="4F199D58" w14:textId="77777777" w:rsidR="002B6D36" w:rsidRDefault="002B6D36" w:rsidP="00FC544A">
      <w:pPr>
        <w:pStyle w:val="NormalWeb"/>
        <w:spacing w:before="0" w:beforeAutospacing="0" w:after="0" w:afterAutospacing="0"/>
        <w:jc w:val="both"/>
      </w:pPr>
    </w:p>
    <w:p w14:paraId="7AC260ED" w14:textId="5A57DEEE" w:rsidR="002B6D36" w:rsidRDefault="00994BCC" w:rsidP="00FC544A">
      <w:pPr>
        <w:pStyle w:val="NormalWeb"/>
        <w:spacing w:before="0" w:beforeAutospacing="0" w:after="0" w:afterAutospacing="0"/>
        <w:jc w:val="both"/>
      </w:pPr>
      <w:r>
        <w:rPr>
          <w:noProof/>
        </w:rPr>
        <w:drawing>
          <wp:inline distT="0" distB="0" distL="0" distR="0" wp14:anchorId="12A1967C" wp14:editId="281F6A64">
            <wp:extent cx="5039995" cy="2780665"/>
            <wp:effectExtent l="0" t="0" r="8255" b="635"/>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9995" cy="2780665"/>
                    </a:xfrm>
                    <a:prstGeom prst="rect">
                      <a:avLst/>
                    </a:prstGeom>
                    <a:noFill/>
                    <a:ln>
                      <a:noFill/>
                    </a:ln>
                  </pic:spPr>
                </pic:pic>
              </a:graphicData>
            </a:graphic>
          </wp:inline>
        </w:drawing>
      </w:r>
    </w:p>
    <w:p w14:paraId="706698E8" w14:textId="2C5FE60B" w:rsidR="002B465E" w:rsidRDefault="002B465E" w:rsidP="00FC544A">
      <w:pPr>
        <w:pStyle w:val="NormalWeb"/>
        <w:spacing w:before="0" w:beforeAutospacing="0" w:after="0" w:afterAutospacing="0"/>
        <w:jc w:val="both"/>
      </w:pPr>
      <w:r>
        <w:t>Kemudian, jika pem</w:t>
      </w:r>
      <w:r w:rsidR="005763C6">
        <w:t>beli</w:t>
      </w:r>
      <w:r>
        <w:t xml:space="preserve"> </w:t>
      </w:r>
      <w:r w:rsidR="00B44731">
        <w:t xml:space="preserve">memilih paket 1, tampilan nya akan seperti ini yang menampilkan </w:t>
      </w:r>
      <w:r w:rsidR="005763C6">
        <w:t xml:space="preserve">daftar menu </w:t>
      </w:r>
      <w:r w:rsidR="00B44731">
        <w:t>aneka nasi</w:t>
      </w:r>
      <w:r w:rsidR="00BD4383">
        <w:t>, kemudian pembeli bisa memasukan menu apa yang diinginkan.</w:t>
      </w:r>
    </w:p>
    <w:p w14:paraId="563674F7" w14:textId="77777777" w:rsidR="00491894" w:rsidRDefault="00491894" w:rsidP="00FC544A">
      <w:pPr>
        <w:pStyle w:val="NormalWeb"/>
        <w:spacing w:before="0" w:beforeAutospacing="0" w:after="0" w:afterAutospacing="0"/>
        <w:jc w:val="both"/>
      </w:pPr>
    </w:p>
    <w:p w14:paraId="60F26735" w14:textId="6E0075CB" w:rsidR="00491894" w:rsidRDefault="00994BCC" w:rsidP="00FC544A">
      <w:pPr>
        <w:pStyle w:val="NormalWeb"/>
        <w:spacing w:before="0" w:beforeAutospacing="0" w:after="0" w:afterAutospacing="0"/>
        <w:jc w:val="both"/>
      </w:pPr>
      <w:r>
        <w:rPr>
          <w:noProof/>
        </w:rPr>
        <w:lastRenderedPageBreak/>
        <w:drawing>
          <wp:inline distT="0" distB="0" distL="0" distR="0" wp14:anchorId="0CBF5C3F" wp14:editId="74138D2D">
            <wp:extent cx="5039995" cy="2809240"/>
            <wp:effectExtent l="0" t="0" r="8255" b="0"/>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9995" cy="2809240"/>
                    </a:xfrm>
                    <a:prstGeom prst="rect">
                      <a:avLst/>
                    </a:prstGeom>
                    <a:noFill/>
                    <a:ln>
                      <a:noFill/>
                    </a:ln>
                  </pic:spPr>
                </pic:pic>
              </a:graphicData>
            </a:graphic>
          </wp:inline>
        </w:drawing>
      </w:r>
    </w:p>
    <w:p w14:paraId="70A750BC" w14:textId="16582AEE" w:rsidR="00EF1122" w:rsidRDefault="00366916" w:rsidP="00FC544A">
      <w:pPr>
        <w:pStyle w:val="NormalWeb"/>
        <w:spacing w:before="0" w:beforeAutospacing="0" w:after="0" w:afterAutospacing="0"/>
        <w:jc w:val="both"/>
      </w:pPr>
      <w:r>
        <w:t>Setelah pembeli memilih menu yang di</w:t>
      </w:r>
      <w:r w:rsidR="005763C6">
        <w:t>pesan</w:t>
      </w:r>
      <w:r>
        <w:t>, kemudia</w:t>
      </w:r>
      <w:r w:rsidR="00C21D3A">
        <w:t>n</w:t>
      </w:r>
      <w:r>
        <w:t xml:space="preserve"> pembeli bisa memilih mau berapa banyak porsi</w:t>
      </w:r>
      <w:r w:rsidR="009E2FA5">
        <w:t xml:space="preserve"> yang </w:t>
      </w:r>
      <w:r w:rsidR="005763C6">
        <w:t>di</w:t>
      </w:r>
      <w:r w:rsidR="009E2FA5">
        <w:t>pesan.</w:t>
      </w:r>
    </w:p>
    <w:p w14:paraId="268BBFB7" w14:textId="77777777" w:rsidR="009E2FA5" w:rsidRDefault="009E2FA5" w:rsidP="00FC544A">
      <w:pPr>
        <w:pStyle w:val="NormalWeb"/>
        <w:spacing w:before="0" w:beforeAutospacing="0" w:after="0" w:afterAutospacing="0"/>
        <w:jc w:val="both"/>
      </w:pPr>
    </w:p>
    <w:p w14:paraId="5E5FBF92" w14:textId="2C372092" w:rsidR="009E2FA5" w:rsidRDefault="009F547B" w:rsidP="00FC544A">
      <w:pPr>
        <w:pStyle w:val="NormalWeb"/>
        <w:spacing w:before="0" w:beforeAutospacing="0" w:after="0" w:afterAutospacing="0"/>
        <w:jc w:val="both"/>
      </w:pPr>
      <w:r>
        <w:rPr>
          <w:noProof/>
        </w:rPr>
        <w:drawing>
          <wp:inline distT="0" distB="0" distL="0" distR="0" wp14:anchorId="35673690" wp14:editId="3047B44B">
            <wp:extent cx="5039995" cy="2794000"/>
            <wp:effectExtent l="0" t="0" r="8255" b="6350"/>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9995" cy="2794000"/>
                    </a:xfrm>
                    <a:prstGeom prst="rect">
                      <a:avLst/>
                    </a:prstGeom>
                    <a:noFill/>
                    <a:ln>
                      <a:noFill/>
                    </a:ln>
                  </pic:spPr>
                </pic:pic>
              </a:graphicData>
            </a:graphic>
          </wp:inline>
        </w:drawing>
      </w:r>
    </w:p>
    <w:p w14:paraId="4563560F" w14:textId="1F245A5D" w:rsidR="00B9538D" w:rsidRDefault="00C9529E" w:rsidP="00FC544A">
      <w:pPr>
        <w:pStyle w:val="NormalWeb"/>
        <w:spacing w:before="0" w:beforeAutospacing="0" w:after="0" w:afterAutospacing="0"/>
        <w:jc w:val="both"/>
      </w:pPr>
      <w:r>
        <w:t>Setelah pembeli sudah memilih mau berapa banyak porsi yang ingin dipesan, selanjutnya</w:t>
      </w:r>
      <w:r w:rsidR="00DF55F8">
        <w:t xml:space="preserve"> pembeli di arahkan ke opsi pemilihan, apakah dia ingin memesan lagi atau tidak, jika tidak ada pesanan lain (Tidak), maka akan langsung ke invoice pembayaran, tetapi jika pembeli ada pesanan lain (Ya)</w:t>
      </w:r>
      <w:r w:rsidR="00B9538D">
        <w:t>, maka akan langsung diarahkan ke menu awal pemilihan menu paket.</w:t>
      </w:r>
    </w:p>
    <w:p w14:paraId="0353777E" w14:textId="77777777" w:rsidR="00BB348D" w:rsidRDefault="00BB348D" w:rsidP="00FC544A">
      <w:pPr>
        <w:pStyle w:val="NormalWeb"/>
        <w:spacing w:before="0" w:beforeAutospacing="0" w:after="0" w:afterAutospacing="0"/>
        <w:jc w:val="both"/>
      </w:pPr>
    </w:p>
    <w:p w14:paraId="2B729484" w14:textId="4ED5249F" w:rsidR="00BB348D" w:rsidRDefault="001E5E66" w:rsidP="00FC544A">
      <w:pPr>
        <w:pStyle w:val="NormalWeb"/>
        <w:spacing w:before="0" w:beforeAutospacing="0" w:after="0" w:afterAutospacing="0"/>
        <w:jc w:val="both"/>
      </w:pPr>
      <w:r w:rsidRPr="001E5E66">
        <w:rPr>
          <w:noProof/>
        </w:rPr>
        <w:lastRenderedPageBreak/>
        <w:drawing>
          <wp:inline distT="0" distB="0" distL="0" distR="0" wp14:anchorId="61EAB5FC" wp14:editId="71BEED3A">
            <wp:extent cx="5039995" cy="2792730"/>
            <wp:effectExtent l="0" t="0" r="8255" b="7620"/>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995" cy="2792730"/>
                    </a:xfrm>
                    <a:prstGeom prst="rect">
                      <a:avLst/>
                    </a:prstGeom>
                  </pic:spPr>
                </pic:pic>
              </a:graphicData>
            </a:graphic>
          </wp:inline>
        </w:drawing>
      </w:r>
    </w:p>
    <w:p w14:paraId="395937D0" w14:textId="1D873B92" w:rsidR="00A5386D" w:rsidRDefault="00A5386D" w:rsidP="00FC544A">
      <w:pPr>
        <w:pStyle w:val="NormalWeb"/>
        <w:spacing w:before="0" w:beforeAutospacing="0" w:after="0" w:afterAutospacing="0"/>
        <w:jc w:val="both"/>
      </w:pPr>
      <w:r>
        <w:t>Setelah pembeli sudah menentukan pilihan, jika tidak maka akan langsung diarahkan</w:t>
      </w:r>
      <w:r w:rsidR="00AA78B0">
        <w:t xml:space="preserve"> ke tahap terakhir yaitu</w:t>
      </w:r>
      <w:r>
        <w:t xml:space="preserve"> ke </w:t>
      </w:r>
      <w:r w:rsidR="008B21A1">
        <w:t>invoice</w:t>
      </w:r>
      <w:r>
        <w:t xml:space="preserve"> pembayaran</w:t>
      </w:r>
      <w:r w:rsidR="002C6AF8">
        <w:t>. Ini adalah contoh pembayaran yang mendapatkan diskon 10%</w:t>
      </w:r>
      <w:r w:rsidR="001E5E66">
        <w:t>.</w:t>
      </w:r>
    </w:p>
    <w:p w14:paraId="7D07CF62" w14:textId="77777777" w:rsidR="001E5E66" w:rsidRDefault="001E5E66" w:rsidP="00FC544A">
      <w:pPr>
        <w:pStyle w:val="NormalWeb"/>
        <w:spacing w:before="0" w:beforeAutospacing="0" w:after="0" w:afterAutospacing="0"/>
        <w:jc w:val="both"/>
      </w:pPr>
    </w:p>
    <w:p w14:paraId="6E00E369" w14:textId="6D9FD1C9" w:rsidR="001E5E66" w:rsidRDefault="00AA78B0" w:rsidP="00FC544A">
      <w:pPr>
        <w:pStyle w:val="NormalWeb"/>
        <w:spacing w:before="0" w:beforeAutospacing="0" w:after="0" w:afterAutospacing="0"/>
        <w:jc w:val="both"/>
      </w:pPr>
      <w:r>
        <w:rPr>
          <w:noProof/>
        </w:rPr>
        <w:drawing>
          <wp:inline distT="0" distB="0" distL="0" distR="0" wp14:anchorId="55ED2866" wp14:editId="1C76F9FD">
            <wp:extent cx="5039995" cy="2778125"/>
            <wp:effectExtent l="0" t="0" r="8255" b="3175"/>
            <wp:docPr id="15"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9995" cy="2778125"/>
                    </a:xfrm>
                    <a:prstGeom prst="rect">
                      <a:avLst/>
                    </a:prstGeom>
                    <a:noFill/>
                    <a:ln>
                      <a:noFill/>
                    </a:ln>
                  </pic:spPr>
                </pic:pic>
              </a:graphicData>
            </a:graphic>
          </wp:inline>
        </w:drawing>
      </w:r>
    </w:p>
    <w:p w14:paraId="7A833E29" w14:textId="5F0A223C" w:rsidR="00AA78B0" w:rsidRDefault="00AA78B0" w:rsidP="00FC544A">
      <w:pPr>
        <w:pStyle w:val="NormalWeb"/>
        <w:spacing w:before="0" w:beforeAutospacing="0" w:after="0" w:afterAutospacing="0"/>
        <w:jc w:val="both"/>
      </w:pPr>
      <w:r>
        <w:t>Dan ini adalah contoh Invoice Pembayaran yang tidak mendapatkan Diskon.</w:t>
      </w:r>
    </w:p>
    <w:p w14:paraId="7A19EB9C" w14:textId="731BE7B5" w:rsidR="00D9171B" w:rsidRDefault="00D9171B" w:rsidP="00FC3DD8">
      <w:pPr>
        <w:pStyle w:val="NormalWeb"/>
        <w:spacing w:before="0" w:beforeAutospacing="0" w:after="0" w:afterAutospacing="0"/>
        <w:jc w:val="both"/>
      </w:pPr>
    </w:p>
    <w:p w14:paraId="409DC0D8" w14:textId="77777777" w:rsidR="00780E03" w:rsidRDefault="00780E03" w:rsidP="00D9171B">
      <w:pPr>
        <w:pStyle w:val="NormalWeb"/>
        <w:spacing w:before="0" w:beforeAutospacing="0" w:after="0" w:afterAutospacing="0"/>
        <w:ind w:firstLine="567"/>
        <w:jc w:val="both"/>
      </w:pPr>
    </w:p>
    <w:p w14:paraId="67CC7EED" w14:textId="77777777" w:rsidR="008B21A1" w:rsidRDefault="008B21A1" w:rsidP="00D9171B">
      <w:pPr>
        <w:pStyle w:val="NormalWeb"/>
        <w:spacing w:before="0" w:beforeAutospacing="0" w:after="0" w:afterAutospacing="0"/>
        <w:ind w:firstLine="567"/>
        <w:jc w:val="both"/>
      </w:pPr>
    </w:p>
    <w:p w14:paraId="270DFE5E" w14:textId="77777777" w:rsidR="008B21A1" w:rsidRDefault="008B21A1" w:rsidP="00D9171B">
      <w:pPr>
        <w:pStyle w:val="NormalWeb"/>
        <w:spacing w:before="0" w:beforeAutospacing="0" w:after="0" w:afterAutospacing="0"/>
        <w:ind w:firstLine="567"/>
        <w:jc w:val="both"/>
      </w:pPr>
    </w:p>
    <w:p w14:paraId="6F2C93CD" w14:textId="77777777" w:rsidR="008B21A1" w:rsidRDefault="008B21A1" w:rsidP="00D9171B">
      <w:pPr>
        <w:pStyle w:val="NormalWeb"/>
        <w:spacing w:before="0" w:beforeAutospacing="0" w:after="0" w:afterAutospacing="0"/>
        <w:ind w:firstLine="567"/>
        <w:jc w:val="both"/>
      </w:pPr>
    </w:p>
    <w:p w14:paraId="6CEDEEBB" w14:textId="77777777" w:rsidR="008B21A1" w:rsidRDefault="008B21A1" w:rsidP="00D9171B">
      <w:pPr>
        <w:pStyle w:val="NormalWeb"/>
        <w:spacing w:before="0" w:beforeAutospacing="0" w:after="0" w:afterAutospacing="0"/>
        <w:ind w:firstLine="567"/>
        <w:jc w:val="both"/>
      </w:pPr>
    </w:p>
    <w:p w14:paraId="77B9AF25" w14:textId="5FFCC55F" w:rsidR="008B21A1" w:rsidRDefault="008B21A1" w:rsidP="00D9171B">
      <w:pPr>
        <w:pStyle w:val="NormalWeb"/>
        <w:spacing w:before="0" w:beforeAutospacing="0" w:after="0" w:afterAutospacing="0"/>
        <w:ind w:firstLine="567"/>
        <w:jc w:val="both"/>
      </w:pPr>
    </w:p>
    <w:p w14:paraId="7F2CBAD4" w14:textId="77777777" w:rsidR="00C53489" w:rsidRDefault="00C53489" w:rsidP="00D9171B">
      <w:pPr>
        <w:pStyle w:val="NormalWeb"/>
        <w:spacing w:before="0" w:beforeAutospacing="0" w:after="0" w:afterAutospacing="0"/>
        <w:ind w:firstLine="567"/>
        <w:jc w:val="both"/>
      </w:pPr>
    </w:p>
    <w:p w14:paraId="66FE3696" w14:textId="41810477" w:rsidR="00780E03" w:rsidRDefault="00780E03" w:rsidP="00D9171B">
      <w:pPr>
        <w:pStyle w:val="NormalWeb"/>
        <w:spacing w:before="0" w:beforeAutospacing="0" w:after="0" w:afterAutospacing="0"/>
        <w:ind w:firstLine="567"/>
        <w:jc w:val="both"/>
      </w:pPr>
    </w:p>
    <w:p w14:paraId="2D45F064" w14:textId="720857BD" w:rsidR="00780E03" w:rsidRDefault="00780E03" w:rsidP="00780E03">
      <w:pPr>
        <w:pStyle w:val="Heading2"/>
        <w:rPr>
          <w:szCs w:val="24"/>
        </w:rPr>
      </w:pPr>
      <w:r>
        <w:rPr>
          <w:szCs w:val="24"/>
        </w:rPr>
        <w:lastRenderedPageBreak/>
        <w:t>Analisis dan Pembahasan Korelasi Materi Perkuliahan dengan Penyelesaian Aplikasi</w:t>
      </w:r>
    </w:p>
    <w:p w14:paraId="451AF043" w14:textId="27730117" w:rsidR="00C53489" w:rsidRDefault="00C53489" w:rsidP="00C53489">
      <w:pPr>
        <w:rPr>
          <w:b/>
          <w:bCs/>
        </w:rPr>
      </w:pPr>
      <w:r>
        <w:rPr>
          <w:b/>
          <w:bCs/>
        </w:rPr>
        <w:t>Percabangan</w:t>
      </w:r>
    </w:p>
    <w:p w14:paraId="03C00D42" w14:textId="515B692A" w:rsidR="000949B4" w:rsidRPr="000949B4" w:rsidRDefault="00C53489" w:rsidP="000949B4">
      <w:r>
        <w:rPr>
          <w:b/>
          <w:bCs/>
        </w:rPr>
        <w:tab/>
      </w:r>
      <w:r>
        <w:rPr>
          <w:b/>
          <w:bCs/>
        </w:rPr>
        <w:tab/>
      </w:r>
      <w:r>
        <w:rPr>
          <w:b/>
          <w:bCs/>
        </w:rPr>
        <w:tab/>
      </w:r>
      <w:r>
        <w:t xml:space="preserve">Digunakan untuk </w:t>
      </w:r>
      <w:r w:rsidR="00702D2A">
        <w:t>mengambil keputusan</w:t>
      </w:r>
      <w:r w:rsidR="00702D2A" w:rsidRPr="00702D2A">
        <w:t xml:space="preserve"> </w:t>
      </w:r>
      <w:r w:rsidR="000949B4">
        <w:t>suatu blok kode yang sesuai dengan kondisi yang ditentukan</w:t>
      </w:r>
      <w:r w:rsidR="00702D2A">
        <w:t>. Pembahasan materi Percabngan terdapat pada fitur Daftar Menu d</w:t>
      </w:r>
      <w:r w:rsidR="00C21D3A">
        <w:t>e</w:t>
      </w:r>
      <w:r w:rsidR="00702D2A">
        <w:t xml:space="preserve">ngan langkah kerja </w:t>
      </w:r>
      <w:r w:rsidR="000949B4">
        <w:t>bila suatu kondisi terpenuhi</w:t>
      </w:r>
      <w:r w:rsidR="00822732">
        <w:t xml:space="preserve"> (pilih menu 1)</w:t>
      </w:r>
      <w:r w:rsidR="000949B4">
        <w:t xml:space="preserve"> maka program akan akan menjalankan pernyataan-pernyataan tertentu</w:t>
      </w:r>
      <w:r w:rsidR="00822732">
        <w:t xml:space="preserve"> (menampilkan menu aneka nasi)</w:t>
      </w:r>
      <w:r w:rsidR="000949B4">
        <w:t>, bila suatu kondisi tidak terpenuhi</w:t>
      </w:r>
      <w:r w:rsidR="00822732">
        <w:t xml:space="preserve"> (pilih menu &gt;4)</w:t>
      </w:r>
      <w:r w:rsidR="000949B4">
        <w:t xml:space="preserve"> maka program akan menjalankan pernyataan-pernyataan lain</w:t>
      </w:r>
      <w:r w:rsidR="00822732">
        <w:t xml:space="preserve"> (menu tidak tersedia)</w:t>
      </w:r>
      <w:r w:rsidR="000949B4">
        <w:t>.</w:t>
      </w:r>
    </w:p>
    <w:p w14:paraId="61ED199F" w14:textId="77777777" w:rsidR="00C53489" w:rsidRPr="00C53489" w:rsidRDefault="00C53489" w:rsidP="00C53489"/>
    <w:p w14:paraId="5C0893F9" w14:textId="41CCD540" w:rsidR="000949B4" w:rsidRDefault="000949B4" w:rsidP="00780E03">
      <w:pPr>
        <w:pStyle w:val="NormalWeb"/>
        <w:spacing w:before="0" w:beforeAutospacing="0" w:after="0" w:afterAutospacing="0"/>
        <w:jc w:val="both"/>
        <w:rPr>
          <w:b/>
          <w:bCs/>
        </w:rPr>
      </w:pPr>
      <w:r>
        <w:rPr>
          <w:b/>
          <w:bCs/>
        </w:rPr>
        <w:t>Perulangan</w:t>
      </w:r>
    </w:p>
    <w:p w14:paraId="31A725AA" w14:textId="3B5B12FF" w:rsidR="000949B4" w:rsidRPr="000949B4" w:rsidRDefault="000949B4" w:rsidP="000949B4">
      <w:pPr>
        <w:pStyle w:val="NormalWeb"/>
        <w:spacing w:before="0" w:beforeAutospacing="0" w:after="0" w:afterAutospacing="0"/>
        <w:jc w:val="both"/>
      </w:pPr>
      <w:r>
        <w:rPr>
          <w:b/>
          <w:bCs/>
        </w:rPr>
        <w:tab/>
      </w:r>
      <w:r>
        <w:t>Digunakan untuk</w:t>
      </w:r>
      <w:r w:rsidR="00856C6A">
        <w:t xml:space="preserve"> mengeksekusi</w:t>
      </w:r>
      <w:r>
        <w:t xml:space="preserve"> </w:t>
      </w:r>
      <w:r w:rsidR="00856C6A">
        <w:t>blok kode yang sama beberapa kali. Pembahasan materi Perulangan terdapat pada fitur Pesan Lagi dengan langkah kerja mengeksekusi blok kode yang akan diulang</w:t>
      </w:r>
      <w:r w:rsidR="00822732">
        <w:t xml:space="preserve"> (mau pesan lagi?)</w:t>
      </w:r>
      <w:r w:rsidR="00856C6A">
        <w:t>. Jika kondisi terpenuhi</w:t>
      </w:r>
      <w:r w:rsidR="00822732">
        <w:t xml:space="preserve"> (tidak)</w:t>
      </w:r>
      <w:r w:rsidR="00856C6A">
        <w:t xml:space="preserve"> maka perulangan akan terhenti.</w:t>
      </w:r>
    </w:p>
    <w:p w14:paraId="306EF537" w14:textId="7E88D00C" w:rsidR="000949B4" w:rsidRPr="000949B4" w:rsidRDefault="000949B4" w:rsidP="00780E03">
      <w:pPr>
        <w:pStyle w:val="NormalWeb"/>
        <w:spacing w:before="0" w:beforeAutospacing="0" w:after="0" w:afterAutospacing="0"/>
        <w:jc w:val="both"/>
      </w:pPr>
      <w:r>
        <w:rPr>
          <w:b/>
          <w:bCs/>
        </w:rPr>
        <w:tab/>
      </w:r>
    </w:p>
    <w:p w14:paraId="2A6B4B2A" w14:textId="4F2637D5" w:rsidR="00780E03" w:rsidRDefault="000949B4" w:rsidP="00780E03">
      <w:pPr>
        <w:pStyle w:val="NormalWeb"/>
        <w:spacing w:before="0" w:beforeAutospacing="0" w:after="0" w:afterAutospacing="0"/>
        <w:jc w:val="both"/>
        <w:rPr>
          <w:b/>
          <w:bCs/>
        </w:rPr>
      </w:pPr>
      <w:r>
        <w:rPr>
          <w:b/>
          <w:bCs/>
        </w:rPr>
        <w:t>Array</w:t>
      </w:r>
    </w:p>
    <w:p w14:paraId="25775AA4" w14:textId="4D1F3FFC" w:rsidR="00521376" w:rsidRDefault="00FA6FA6" w:rsidP="00780E03">
      <w:pPr>
        <w:pStyle w:val="NormalWeb"/>
        <w:spacing w:before="0" w:beforeAutospacing="0" w:after="0" w:afterAutospacing="0"/>
        <w:jc w:val="both"/>
      </w:pPr>
      <w:r>
        <w:rPr>
          <w:b/>
          <w:bCs/>
        </w:rPr>
        <w:tab/>
      </w:r>
      <w:r>
        <w:t xml:space="preserve">Digunakan untuk </w:t>
      </w:r>
      <w:r w:rsidR="00822732">
        <w:t xml:space="preserve">mengumpulkan data pada sekumpulan elemen </w:t>
      </w:r>
      <w:r w:rsidR="00326ED0">
        <w:t xml:space="preserve">dan </w:t>
      </w:r>
      <w:r w:rsidR="00822732">
        <w:t xml:space="preserve">memiliki indeks yang berbeda-beda. Pembahasan materi Array terdapat pada fitu </w:t>
      </w:r>
      <w:r w:rsidR="00521376">
        <w:t xml:space="preserve">Daftar </w:t>
      </w:r>
      <w:r w:rsidR="00822732">
        <w:t xml:space="preserve">Harga dengan langkah kerja </w:t>
      </w:r>
      <w:r w:rsidR="00521376">
        <w:t>mendeklarasikan Array (hargaNasi) dengan tipe data, nama, dan jumlah elemen yang dibutuhkan. Kemudian Array dapat diakses dengan menggunakan indeks yang ditentukan.</w:t>
      </w:r>
    </w:p>
    <w:p w14:paraId="0242C55E" w14:textId="77777777" w:rsidR="0035422B" w:rsidRDefault="0035422B" w:rsidP="00780E03">
      <w:pPr>
        <w:pStyle w:val="NormalWeb"/>
        <w:spacing w:before="0" w:beforeAutospacing="0" w:after="0" w:afterAutospacing="0"/>
        <w:jc w:val="both"/>
      </w:pPr>
    </w:p>
    <w:p w14:paraId="79F564E9" w14:textId="5D482B86" w:rsidR="0035422B" w:rsidRDefault="000949B4" w:rsidP="00780E03">
      <w:pPr>
        <w:pStyle w:val="NormalWeb"/>
        <w:spacing w:before="0" w:beforeAutospacing="0" w:after="0" w:afterAutospacing="0"/>
        <w:jc w:val="both"/>
        <w:rPr>
          <w:b/>
          <w:bCs/>
        </w:rPr>
      </w:pPr>
      <w:r>
        <w:rPr>
          <w:b/>
          <w:bCs/>
        </w:rPr>
        <w:t>Fungsi</w:t>
      </w:r>
    </w:p>
    <w:p w14:paraId="54F5A10C" w14:textId="3ADE62AD" w:rsidR="00473D51" w:rsidRDefault="00473D51" w:rsidP="00780E03">
      <w:pPr>
        <w:pStyle w:val="NormalWeb"/>
        <w:spacing w:before="0" w:beforeAutospacing="0" w:after="0" w:afterAutospacing="0"/>
        <w:jc w:val="both"/>
      </w:pPr>
      <w:r>
        <w:rPr>
          <w:b/>
          <w:bCs/>
        </w:rPr>
        <w:tab/>
      </w:r>
      <w:r>
        <w:t xml:space="preserve">Digunakan untuk </w:t>
      </w:r>
      <w:r w:rsidR="00521376">
        <w:t>mengeksekusi sebuah blok kode yang dapat digunakan secara berulang-ulang untuk melakukan tugas yang sama. Pembahasan materi Fungsi terdapat pada fitur Total Pembayar</w:t>
      </w:r>
      <w:r w:rsidR="00C21D3A">
        <w:t>a</w:t>
      </w:r>
      <w:r w:rsidR="00521376">
        <w:t>n dengan langkah kerja mendeklarasikan fungsi (</w:t>
      </w:r>
      <w:r w:rsidR="00521376" w:rsidRPr="00521376">
        <w:t>TotalPembayaranDiskon</w:t>
      </w:r>
      <w:r w:rsidR="00521376">
        <w:t>). Kemudian menuliskan kode yang akan dijalankan pada</w:t>
      </w:r>
      <w:r w:rsidR="00AB140A">
        <w:t xml:space="preserve"> fungsi tersebut.</w:t>
      </w:r>
    </w:p>
    <w:p w14:paraId="4CF198F9" w14:textId="4078A543" w:rsidR="00780E03" w:rsidRDefault="00780E03" w:rsidP="008622CA">
      <w:pPr>
        <w:pStyle w:val="NormalWeb"/>
        <w:spacing w:before="0" w:beforeAutospacing="0" w:after="0" w:afterAutospacing="0"/>
        <w:jc w:val="both"/>
      </w:pPr>
    </w:p>
    <w:p w14:paraId="515979C9" w14:textId="77777777" w:rsidR="008622CA" w:rsidRDefault="008622CA" w:rsidP="008622CA">
      <w:pPr>
        <w:pStyle w:val="NormalWeb"/>
        <w:spacing w:before="0" w:beforeAutospacing="0" w:after="0" w:afterAutospacing="0"/>
        <w:jc w:val="both"/>
      </w:pPr>
    </w:p>
    <w:p w14:paraId="0D951942" w14:textId="77777777" w:rsidR="00780E03" w:rsidRPr="00CC0BBC" w:rsidRDefault="00780E03" w:rsidP="00D9171B">
      <w:pPr>
        <w:pStyle w:val="NormalWeb"/>
        <w:spacing w:before="0" w:beforeAutospacing="0" w:after="0" w:afterAutospacing="0"/>
        <w:ind w:firstLine="567"/>
        <w:jc w:val="both"/>
        <w:rPr>
          <w:color w:val="000000"/>
        </w:rPr>
      </w:pPr>
    </w:p>
    <w:p w14:paraId="4F70C02C" w14:textId="1095068A" w:rsidR="00D9171B" w:rsidRDefault="00D9171B" w:rsidP="00D9171B">
      <w:pPr>
        <w:rPr>
          <w:szCs w:val="24"/>
        </w:rPr>
      </w:pPr>
    </w:p>
    <w:p w14:paraId="4028924E" w14:textId="6F81A0AF" w:rsidR="00F842F4" w:rsidRDefault="00F842F4" w:rsidP="00D9171B">
      <w:pPr>
        <w:rPr>
          <w:szCs w:val="24"/>
        </w:rPr>
      </w:pPr>
    </w:p>
    <w:p w14:paraId="5AFE5E6C" w14:textId="6B793105" w:rsidR="00F842F4" w:rsidRDefault="00F842F4" w:rsidP="00D9171B">
      <w:pPr>
        <w:rPr>
          <w:szCs w:val="24"/>
        </w:rPr>
      </w:pPr>
    </w:p>
    <w:p w14:paraId="235A7A37" w14:textId="610F4AF3" w:rsidR="00F842F4" w:rsidRDefault="00F842F4" w:rsidP="00D9171B">
      <w:pPr>
        <w:rPr>
          <w:szCs w:val="24"/>
        </w:rPr>
      </w:pPr>
    </w:p>
    <w:p w14:paraId="22BB243F" w14:textId="680515B8" w:rsidR="00F842F4" w:rsidRDefault="00F842F4" w:rsidP="00D9171B">
      <w:pPr>
        <w:rPr>
          <w:szCs w:val="24"/>
        </w:rPr>
      </w:pPr>
    </w:p>
    <w:p w14:paraId="261F3133" w14:textId="15AF46F3" w:rsidR="005763C6" w:rsidRDefault="005763C6" w:rsidP="00D9171B">
      <w:pPr>
        <w:rPr>
          <w:szCs w:val="24"/>
        </w:rPr>
      </w:pPr>
    </w:p>
    <w:p w14:paraId="00418E74" w14:textId="6E02B820" w:rsidR="005763C6" w:rsidRDefault="005763C6" w:rsidP="00D9171B">
      <w:pPr>
        <w:rPr>
          <w:szCs w:val="24"/>
        </w:rPr>
      </w:pPr>
    </w:p>
    <w:p w14:paraId="795EA879" w14:textId="3F721421" w:rsidR="005763C6" w:rsidRDefault="005763C6" w:rsidP="00D9171B">
      <w:pPr>
        <w:rPr>
          <w:szCs w:val="24"/>
        </w:rPr>
      </w:pPr>
    </w:p>
    <w:p w14:paraId="167B1EAA" w14:textId="0C543016" w:rsidR="005763C6" w:rsidRDefault="005763C6" w:rsidP="00D9171B">
      <w:pPr>
        <w:rPr>
          <w:szCs w:val="24"/>
        </w:rPr>
      </w:pPr>
    </w:p>
    <w:p w14:paraId="14C564AE" w14:textId="73B432E3" w:rsidR="005763C6" w:rsidRDefault="005763C6" w:rsidP="00D9171B">
      <w:pPr>
        <w:rPr>
          <w:szCs w:val="24"/>
        </w:rPr>
      </w:pPr>
    </w:p>
    <w:p w14:paraId="35E75267" w14:textId="77777777" w:rsidR="005763C6" w:rsidRDefault="005763C6" w:rsidP="00D9171B">
      <w:pPr>
        <w:rPr>
          <w:szCs w:val="24"/>
        </w:rPr>
      </w:pPr>
    </w:p>
    <w:p w14:paraId="6EA4A4EC" w14:textId="77777777" w:rsidR="005763C6" w:rsidRDefault="005763C6" w:rsidP="006E0E50">
      <w:pPr>
        <w:keepNext/>
        <w:keepLines/>
        <w:tabs>
          <w:tab w:val="left" w:pos="6551"/>
        </w:tabs>
        <w:spacing w:after="240" w:line="240" w:lineRule="auto"/>
        <w:ind w:left="0" w:firstLine="0"/>
        <w:jc w:val="center"/>
        <w:outlineLvl w:val="0"/>
        <w:rPr>
          <w:szCs w:val="24"/>
          <w:lang w:val="id-ID"/>
        </w:rPr>
      </w:pPr>
    </w:p>
    <w:p w14:paraId="3DEBBB95" w14:textId="2A45BA20" w:rsidR="002B0C35" w:rsidRPr="002F60CB" w:rsidRDefault="004948BA" w:rsidP="002F60CB">
      <w:pPr>
        <w:keepNext/>
        <w:keepLines/>
        <w:tabs>
          <w:tab w:val="left" w:pos="6551"/>
        </w:tabs>
        <w:spacing w:after="240" w:line="240" w:lineRule="auto"/>
        <w:ind w:left="0" w:firstLine="0"/>
        <w:jc w:val="center"/>
        <w:outlineLvl w:val="0"/>
        <w:rPr>
          <w:rFonts w:eastAsia="MS Gothic"/>
          <w:b/>
          <w:bCs/>
          <w:color w:val="auto"/>
          <w:sz w:val="28"/>
          <w:szCs w:val="28"/>
          <w:lang w:eastAsia="ja-JP"/>
        </w:rPr>
      </w:pPr>
      <w:r w:rsidRPr="005E4892">
        <w:rPr>
          <w:rFonts w:eastAsia="MS Gothic"/>
          <w:b/>
          <w:bCs/>
          <w:color w:val="auto"/>
          <w:sz w:val="28"/>
          <w:szCs w:val="28"/>
          <w:lang w:eastAsia="ja-JP"/>
        </w:rPr>
        <w:t>DAFTA</w:t>
      </w:r>
      <w:r w:rsidR="002C0059">
        <w:rPr>
          <w:rFonts w:eastAsia="MS Gothic"/>
          <w:b/>
          <w:bCs/>
          <w:color w:val="auto"/>
          <w:sz w:val="28"/>
          <w:szCs w:val="28"/>
          <w:lang w:eastAsia="ja-JP"/>
        </w:rPr>
        <w:t>R</w:t>
      </w:r>
      <w:r w:rsidRPr="005E4892">
        <w:rPr>
          <w:rFonts w:eastAsia="MS Gothic"/>
          <w:b/>
          <w:bCs/>
          <w:color w:val="auto"/>
          <w:sz w:val="28"/>
          <w:szCs w:val="28"/>
          <w:lang w:eastAsia="ja-JP"/>
        </w:rPr>
        <w:t xml:space="preserve"> PUSTAK</w:t>
      </w:r>
      <w:bookmarkEnd w:id="12"/>
      <w:bookmarkEnd w:id="13"/>
      <w:bookmarkEnd w:id="14"/>
      <w:bookmarkEnd w:id="15"/>
      <w:r w:rsidR="002C0059">
        <w:rPr>
          <w:rFonts w:eastAsia="MS Gothic"/>
          <w:b/>
          <w:bCs/>
          <w:color w:val="auto"/>
          <w:sz w:val="28"/>
          <w:szCs w:val="28"/>
          <w:lang w:eastAsia="ja-JP"/>
        </w:rPr>
        <w:t>A</w:t>
      </w:r>
    </w:p>
    <w:p w14:paraId="66A10959" w14:textId="01C98025" w:rsidR="002B0C35" w:rsidRPr="000B6721" w:rsidRDefault="002B5627" w:rsidP="00686F07">
      <w:pPr>
        <w:numPr>
          <w:ilvl w:val="0"/>
          <w:numId w:val="20"/>
        </w:numPr>
        <w:spacing w:after="0" w:line="240" w:lineRule="auto"/>
        <w:ind w:left="426"/>
        <w:rPr>
          <w:sz w:val="16"/>
        </w:rPr>
      </w:pPr>
      <w:r>
        <w:rPr>
          <w:sz w:val="16"/>
        </w:rPr>
        <w:t xml:space="preserve">R. L. Amalia, “Penerapan bahasa pemprograman C++ dalam sebuah permasalahan”, Academia, </w:t>
      </w:r>
      <w:r w:rsidR="002F60CB">
        <w:rPr>
          <w:sz w:val="16"/>
        </w:rPr>
        <w:t xml:space="preserve">2020. [Online]. Available: </w:t>
      </w:r>
      <w:hyperlink r:id="rId19" w:history="1">
        <w:r w:rsidR="002F60CB" w:rsidRPr="00E2685A">
          <w:rPr>
            <w:rStyle w:val="Hyperlink"/>
            <w:sz w:val="16"/>
          </w:rPr>
          <w:t>https://www.academia.edu/41589583/PENERAPAN_BAHASA_PEMPROGRAMAN_C_DALAM_SEBUAH_PERMASALAHAN</w:t>
        </w:r>
      </w:hyperlink>
      <w:r w:rsidR="002F60CB">
        <w:rPr>
          <w:sz w:val="16"/>
        </w:rPr>
        <w:t>. [Accessed: 26-Jan-2023].</w:t>
      </w:r>
    </w:p>
    <w:bookmarkEnd w:id="0"/>
    <w:p w14:paraId="606F9F14" w14:textId="2AEAC0D3" w:rsidR="00326ED0" w:rsidRPr="00FC72E1" w:rsidRDefault="00326ED0" w:rsidP="00326ED0">
      <w:pPr>
        <w:numPr>
          <w:ilvl w:val="0"/>
          <w:numId w:val="20"/>
        </w:numPr>
        <w:spacing w:after="0" w:line="240" w:lineRule="auto"/>
        <w:ind w:left="426"/>
      </w:pPr>
      <w:r>
        <w:rPr>
          <w:noProof/>
          <w:sz w:val="16"/>
        </w:rPr>
        <w:t xml:space="preserve">N. Ade, “Algoritma dan pemrograman Fungsi, Percabangan if/else, dan Array”, Acadmeia, 2020. [Online]. Available: </w:t>
      </w:r>
      <w:hyperlink r:id="rId20" w:history="1">
        <w:r w:rsidRPr="00E2685A">
          <w:rPr>
            <w:rStyle w:val="Hyperlink"/>
            <w:noProof/>
            <w:sz w:val="16"/>
          </w:rPr>
          <w:t>https://www.academia.edu/41589468/Algoritma_Dan_Pemrograman_Fungsi_Percabangan_if_else_dan_Array</w:t>
        </w:r>
      </w:hyperlink>
      <w:r>
        <w:rPr>
          <w:noProof/>
          <w:sz w:val="16"/>
        </w:rPr>
        <w:t>. [Accessed: 26-Jan-2023]</w:t>
      </w:r>
    </w:p>
    <w:sectPr w:rsidR="00326ED0" w:rsidRPr="00FC72E1" w:rsidSect="00EE1FCF">
      <w:headerReference w:type="even" r:id="rId21"/>
      <w:headerReference w:type="default" r:id="rId22"/>
      <w:pgSz w:w="11906" w:h="16838" w:code="9"/>
      <w:pgMar w:top="1701" w:right="1701" w:bottom="1701" w:left="226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0A4C4" w14:textId="77777777" w:rsidR="00B95ED3" w:rsidRDefault="00B95ED3" w:rsidP="00762A9C">
      <w:pPr>
        <w:spacing w:after="0" w:line="240" w:lineRule="auto"/>
      </w:pPr>
      <w:r>
        <w:separator/>
      </w:r>
    </w:p>
  </w:endnote>
  <w:endnote w:type="continuationSeparator" w:id="0">
    <w:p w14:paraId="5495EC79" w14:textId="77777777" w:rsidR="00B95ED3" w:rsidRDefault="00B95ED3" w:rsidP="00762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7C6A0" w14:textId="77777777" w:rsidR="00B95ED3" w:rsidRDefault="00B95ED3" w:rsidP="00762A9C">
      <w:pPr>
        <w:spacing w:after="0" w:line="240" w:lineRule="auto"/>
      </w:pPr>
      <w:r>
        <w:separator/>
      </w:r>
    </w:p>
  </w:footnote>
  <w:footnote w:type="continuationSeparator" w:id="0">
    <w:p w14:paraId="0540530F" w14:textId="77777777" w:rsidR="00B95ED3" w:rsidRDefault="00B95ED3" w:rsidP="00762A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783443"/>
      <w:docPartObj>
        <w:docPartGallery w:val="Page Numbers (Top of Page)"/>
        <w:docPartUnique/>
      </w:docPartObj>
    </w:sdtPr>
    <w:sdtEndPr>
      <w:rPr>
        <w:rFonts w:ascii="Times New Roman" w:hAnsi="Times New Roman"/>
        <w:noProof/>
        <w:sz w:val="24"/>
        <w:szCs w:val="24"/>
      </w:rPr>
    </w:sdtEndPr>
    <w:sdtContent>
      <w:p w14:paraId="38902F49" w14:textId="59BF0649" w:rsidR="0054250E" w:rsidRPr="00675B40" w:rsidRDefault="0054250E">
        <w:pPr>
          <w:pStyle w:val="Header"/>
          <w:rPr>
            <w:rFonts w:ascii="Times New Roman" w:hAnsi="Times New Roman"/>
            <w:sz w:val="24"/>
            <w:szCs w:val="24"/>
          </w:rPr>
        </w:pPr>
        <w:r w:rsidRPr="00675B40">
          <w:rPr>
            <w:rFonts w:ascii="Times New Roman" w:hAnsi="Times New Roman"/>
            <w:sz w:val="24"/>
            <w:szCs w:val="24"/>
          </w:rPr>
          <w:fldChar w:fldCharType="begin"/>
        </w:r>
        <w:r w:rsidRPr="00675B40">
          <w:rPr>
            <w:rFonts w:ascii="Times New Roman" w:hAnsi="Times New Roman"/>
            <w:sz w:val="24"/>
            <w:szCs w:val="24"/>
          </w:rPr>
          <w:instrText xml:space="preserve"> PAGE   \* MERGEFORMAT </w:instrText>
        </w:r>
        <w:r w:rsidRPr="00675B40">
          <w:rPr>
            <w:rFonts w:ascii="Times New Roman" w:hAnsi="Times New Roman"/>
            <w:sz w:val="24"/>
            <w:szCs w:val="24"/>
          </w:rPr>
          <w:fldChar w:fldCharType="separate"/>
        </w:r>
        <w:r w:rsidR="005F20EA">
          <w:rPr>
            <w:rFonts w:ascii="Times New Roman" w:hAnsi="Times New Roman"/>
            <w:noProof/>
            <w:sz w:val="24"/>
            <w:szCs w:val="24"/>
          </w:rPr>
          <w:t>6</w:t>
        </w:r>
        <w:r w:rsidRPr="00675B40">
          <w:rPr>
            <w:rFonts w:ascii="Times New Roman" w:hAnsi="Times New Roman"/>
            <w:noProof/>
            <w:sz w:val="24"/>
            <w:szCs w:val="24"/>
          </w:rPr>
          <w:fldChar w:fldCharType="end"/>
        </w:r>
      </w:p>
    </w:sdtContent>
  </w:sdt>
  <w:p w14:paraId="095B8AFD" w14:textId="11206D5C" w:rsidR="005E4892" w:rsidRDefault="00000000">
    <w:pPr>
      <w:spacing w:after="0" w:line="240"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0195478"/>
      <w:docPartObj>
        <w:docPartGallery w:val="Page Numbers (Top of Page)"/>
        <w:docPartUnique/>
      </w:docPartObj>
    </w:sdtPr>
    <w:sdtEndPr>
      <w:rPr>
        <w:rFonts w:ascii="Times New Roman" w:hAnsi="Times New Roman"/>
        <w:noProof/>
        <w:sz w:val="24"/>
        <w:szCs w:val="24"/>
      </w:rPr>
    </w:sdtEndPr>
    <w:sdtContent>
      <w:p w14:paraId="794CD208" w14:textId="213A0780" w:rsidR="0054250E" w:rsidRDefault="0054250E">
        <w:pPr>
          <w:pStyle w:val="Header"/>
          <w:jc w:val="right"/>
        </w:pPr>
        <w:r w:rsidRPr="00675B40">
          <w:rPr>
            <w:rFonts w:ascii="Times New Roman" w:hAnsi="Times New Roman"/>
            <w:sz w:val="24"/>
            <w:szCs w:val="24"/>
          </w:rPr>
          <w:fldChar w:fldCharType="begin"/>
        </w:r>
        <w:r w:rsidRPr="00675B40">
          <w:rPr>
            <w:rFonts w:ascii="Times New Roman" w:hAnsi="Times New Roman"/>
            <w:sz w:val="24"/>
            <w:szCs w:val="24"/>
          </w:rPr>
          <w:instrText xml:space="preserve"> PAGE   \* MERGEFORMAT </w:instrText>
        </w:r>
        <w:r w:rsidRPr="00675B40">
          <w:rPr>
            <w:rFonts w:ascii="Times New Roman" w:hAnsi="Times New Roman"/>
            <w:sz w:val="24"/>
            <w:szCs w:val="24"/>
          </w:rPr>
          <w:fldChar w:fldCharType="separate"/>
        </w:r>
        <w:r w:rsidR="005F20EA">
          <w:rPr>
            <w:rFonts w:ascii="Times New Roman" w:hAnsi="Times New Roman"/>
            <w:noProof/>
            <w:sz w:val="24"/>
            <w:szCs w:val="24"/>
          </w:rPr>
          <w:t>5</w:t>
        </w:r>
        <w:r w:rsidRPr="00675B40">
          <w:rPr>
            <w:rFonts w:ascii="Times New Roman" w:hAnsi="Times New Roman"/>
            <w:noProof/>
            <w:sz w:val="24"/>
            <w:szCs w:val="24"/>
          </w:rPr>
          <w:fldChar w:fldCharType="end"/>
        </w:r>
      </w:p>
    </w:sdtContent>
  </w:sdt>
  <w:p w14:paraId="5954048A" w14:textId="379B4F4C" w:rsidR="005E4892" w:rsidRDefault="00000000">
    <w:pPr>
      <w:spacing w:after="0" w:line="240"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21A3E" w14:textId="46998749" w:rsidR="005E4892" w:rsidRDefault="00000000">
    <w:pPr>
      <w:spacing w:after="0" w:line="240" w:lineRule="auto"/>
      <w:ind w:left="0" w:firstLine="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0DC28" w14:textId="77777777" w:rsidR="00D64710" w:rsidRDefault="00D64710">
    <w:pPr>
      <w:spacing w:after="0" w:line="240" w:lineRule="auto"/>
      <w:ind w:left="0" w:firstLine="0"/>
      <w:jc w:val="left"/>
    </w:pPr>
  </w:p>
  <w:p w14:paraId="2E1AD1DC" w14:textId="77777777" w:rsidR="00D64710" w:rsidRDefault="00D64710">
    <w:pPr>
      <w:spacing w:after="0" w:line="240" w:lineRule="auto"/>
      <w:ind w:left="0" w:firstLine="0"/>
      <w:jc w:val="left"/>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719511"/>
      <w:docPartObj>
        <w:docPartGallery w:val="Page Numbers (Top of Page)"/>
        <w:docPartUnique/>
      </w:docPartObj>
    </w:sdtPr>
    <w:sdtEndPr>
      <w:rPr>
        <w:rFonts w:ascii="Times New Roman" w:hAnsi="Times New Roman"/>
        <w:noProof/>
        <w:sz w:val="24"/>
        <w:szCs w:val="24"/>
      </w:rPr>
    </w:sdtEndPr>
    <w:sdtContent>
      <w:p w14:paraId="4E8C47B9" w14:textId="7CA54ADF" w:rsidR="002C0059" w:rsidRPr="00932060" w:rsidRDefault="002C0059">
        <w:pPr>
          <w:pStyle w:val="Header"/>
          <w:jc w:val="right"/>
          <w:rPr>
            <w:rFonts w:ascii="Times New Roman" w:hAnsi="Times New Roman"/>
            <w:sz w:val="24"/>
            <w:szCs w:val="24"/>
          </w:rPr>
        </w:pPr>
        <w:r w:rsidRPr="00932060">
          <w:rPr>
            <w:rFonts w:ascii="Times New Roman" w:hAnsi="Times New Roman"/>
            <w:sz w:val="24"/>
            <w:szCs w:val="24"/>
          </w:rPr>
          <w:fldChar w:fldCharType="begin"/>
        </w:r>
        <w:r w:rsidRPr="00932060">
          <w:rPr>
            <w:rFonts w:ascii="Times New Roman" w:hAnsi="Times New Roman"/>
            <w:sz w:val="24"/>
            <w:szCs w:val="24"/>
          </w:rPr>
          <w:instrText xml:space="preserve"> PAGE   \* MERGEFORMAT </w:instrText>
        </w:r>
        <w:r w:rsidRPr="00932060">
          <w:rPr>
            <w:rFonts w:ascii="Times New Roman" w:hAnsi="Times New Roman"/>
            <w:sz w:val="24"/>
            <w:szCs w:val="24"/>
          </w:rPr>
          <w:fldChar w:fldCharType="separate"/>
        </w:r>
        <w:r w:rsidR="00EE1FCF" w:rsidRPr="00932060">
          <w:rPr>
            <w:rFonts w:ascii="Times New Roman" w:hAnsi="Times New Roman"/>
            <w:noProof/>
            <w:sz w:val="24"/>
            <w:szCs w:val="24"/>
          </w:rPr>
          <w:t>3</w:t>
        </w:r>
        <w:r w:rsidRPr="00932060">
          <w:rPr>
            <w:rFonts w:ascii="Times New Roman" w:hAnsi="Times New Roman"/>
            <w:noProof/>
            <w:sz w:val="24"/>
            <w:szCs w:val="24"/>
          </w:rPr>
          <w:fldChar w:fldCharType="end"/>
        </w:r>
      </w:p>
    </w:sdtContent>
  </w:sdt>
  <w:p w14:paraId="76A862B0" w14:textId="77777777" w:rsidR="002C0059" w:rsidRDefault="002C0059">
    <w:pPr>
      <w:spacing w:after="0" w:line="240"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6B26"/>
    <w:multiLevelType w:val="hybridMultilevel"/>
    <w:tmpl w:val="E0FEECE4"/>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 w15:restartNumberingAfterBreak="0">
    <w:nsid w:val="082C3021"/>
    <w:multiLevelType w:val="hybridMultilevel"/>
    <w:tmpl w:val="74101264"/>
    <w:lvl w:ilvl="0" w:tplc="773EE2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87FE5"/>
    <w:multiLevelType w:val="hybridMultilevel"/>
    <w:tmpl w:val="D18CA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65A5E"/>
    <w:multiLevelType w:val="hybridMultilevel"/>
    <w:tmpl w:val="2DC688EC"/>
    <w:lvl w:ilvl="0" w:tplc="C19C0FD6">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BA37EB1"/>
    <w:multiLevelType w:val="hybridMultilevel"/>
    <w:tmpl w:val="207EFF00"/>
    <w:lvl w:ilvl="0" w:tplc="38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AE4BFC"/>
    <w:multiLevelType w:val="hybridMultilevel"/>
    <w:tmpl w:val="F86629B4"/>
    <w:lvl w:ilvl="0" w:tplc="C19C0F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F0A7A7B"/>
    <w:multiLevelType w:val="hybridMultilevel"/>
    <w:tmpl w:val="0B0C2D34"/>
    <w:lvl w:ilvl="0" w:tplc="0421000F">
      <w:start w:val="1"/>
      <w:numFmt w:val="decimal"/>
      <w:lvlText w:val="%1."/>
      <w:lvlJc w:val="left"/>
      <w:pPr>
        <w:ind w:left="705" w:hanging="360"/>
      </w:pPr>
    </w:lvl>
    <w:lvl w:ilvl="1" w:tplc="04210019" w:tentative="1">
      <w:start w:val="1"/>
      <w:numFmt w:val="lowerLetter"/>
      <w:lvlText w:val="%2."/>
      <w:lvlJc w:val="left"/>
      <w:pPr>
        <w:ind w:left="1425" w:hanging="360"/>
      </w:pPr>
    </w:lvl>
    <w:lvl w:ilvl="2" w:tplc="0421001B" w:tentative="1">
      <w:start w:val="1"/>
      <w:numFmt w:val="lowerRoman"/>
      <w:lvlText w:val="%3."/>
      <w:lvlJc w:val="right"/>
      <w:pPr>
        <w:ind w:left="2145" w:hanging="180"/>
      </w:pPr>
    </w:lvl>
    <w:lvl w:ilvl="3" w:tplc="0421000F" w:tentative="1">
      <w:start w:val="1"/>
      <w:numFmt w:val="decimal"/>
      <w:lvlText w:val="%4."/>
      <w:lvlJc w:val="left"/>
      <w:pPr>
        <w:ind w:left="2865" w:hanging="360"/>
      </w:pPr>
    </w:lvl>
    <w:lvl w:ilvl="4" w:tplc="04210019" w:tentative="1">
      <w:start w:val="1"/>
      <w:numFmt w:val="lowerLetter"/>
      <w:lvlText w:val="%5."/>
      <w:lvlJc w:val="left"/>
      <w:pPr>
        <w:ind w:left="3585" w:hanging="360"/>
      </w:pPr>
    </w:lvl>
    <w:lvl w:ilvl="5" w:tplc="0421001B" w:tentative="1">
      <w:start w:val="1"/>
      <w:numFmt w:val="lowerRoman"/>
      <w:lvlText w:val="%6."/>
      <w:lvlJc w:val="right"/>
      <w:pPr>
        <w:ind w:left="4305" w:hanging="180"/>
      </w:pPr>
    </w:lvl>
    <w:lvl w:ilvl="6" w:tplc="0421000F" w:tentative="1">
      <w:start w:val="1"/>
      <w:numFmt w:val="decimal"/>
      <w:lvlText w:val="%7."/>
      <w:lvlJc w:val="left"/>
      <w:pPr>
        <w:ind w:left="5025" w:hanging="360"/>
      </w:pPr>
    </w:lvl>
    <w:lvl w:ilvl="7" w:tplc="04210019" w:tentative="1">
      <w:start w:val="1"/>
      <w:numFmt w:val="lowerLetter"/>
      <w:lvlText w:val="%8."/>
      <w:lvlJc w:val="left"/>
      <w:pPr>
        <w:ind w:left="5745" w:hanging="360"/>
      </w:pPr>
    </w:lvl>
    <w:lvl w:ilvl="8" w:tplc="0421001B" w:tentative="1">
      <w:start w:val="1"/>
      <w:numFmt w:val="lowerRoman"/>
      <w:lvlText w:val="%9."/>
      <w:lvlJc w:val="right"/>
      <w:pPr>
        <w:ind w:left="6465" w:hanging="180"/>
      </w:pPr>
    </w:lvl>
  </w:abstractNum>
  <w:abstractNum w:abstractNumId="7" w15:restartNumberingAfterBreak="0">
    <w:nsid w:val="2278096F"/>
    <w:multiLevelType w:val="hybridMultilevel"/>
    <w:tmpl w:val="F2426BA2"/>
    <w:lvl w:ilvl="0" w:tplc="90A20554">
      <w:start w:val="1"/>
      <w:numFmt w:val="decimal"/>
      <w:lvlText w:val="[%1]"/>
      <w:lvlJc w:val="left"/>
      <w:pPr>
        <w:ind w:left="786" w:hanging="360"/>
      </w:pPr>
      <w:rPr>
        <w:rFonts w:hint="default"/>
        <w:sz w:val="16"/>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F1E5584"/>
    <w:multiLevelType w:val="hybridMultilevel"/>
    <w:tmpl w:val="0210584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33433DC6"/>
    <w:multiLevelType w:val="hybridMultilevel"/>
    <w:tmpl w:val="DC16ED30"/>
    <w:lvl w:ilvl="0" w:tplc="3E2C9E0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870E3F"/>
    <w:multiLevelType w:val="hybridMultilevel"/>
    <w:tmpl w:val="516AD3B8"/>
    <w:lvl w:ilvl="0" w:tplc="59A6939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37B55632"/>
    <w:multiLevelType w:val="hybridMultilevel"/>
    <w:tmpl w:val="F68AC1C4"/>
    <w:lvl w:ilvl="0" w:tplc="E818794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3D150E85"/>
    <w:multiLevelType w:val="multilevel"/>
    <w:tmpl w:val="5C3CC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341EA5"/>
    <w:multiLevelType w:val="hybridMultilevel"/>
    <w:tmpl w:val="BAC83576"/>
    <w:lvl w:ilvl="0" w:tplc="E818794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73B6981"/>
    <w:multiLevelType w:val="hybridMultilevel"/>
    <w:tmpl w:val="9D8C9B44"/>
    <w:lvl w:ilvl="0" w:tplc="52F26D3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A86E81"/>
    <w:multiLevelType w:val="hybridMultilevel"/>
    <w:tmpl w:val="50D8E002"/>
    <w:lvl w:ilvl="0" w:tplc="E818794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55031B7"/>
    <w:multiLevelType w:val="hybridMultilevel"/>
    <w:tmpl w:val="DB365496"/>
    <w:lvl w:ilvl="0" w:tplc="04210001">
      <w:start w:val="1"/>
      <w:numFmt w:val="bullet"/>
      <w:lvlText w:val=""/>
      <w:lvlJc w:val="left"/>
      <w:pPr>
        <w:ind w:left="1859" w:hanging="360"/>
      </w:pPr>
      <w:rPr>
        <w:rFonts w:ascii="Symbol" w:hAnsi="Symbol" w:hint="default"/>
      </w:rPr>
    </w:lvl>
    <w:lvl w:ilvl="1" w:tplc="04210003" w:tentative="1">
      <w:start w:val="1"/>
      <w:numFmt w:val="bullet"/>
      <w:lvlText w:val="o"/>
      <w:lvlJc w:val="left"/>
      <w:pPr>
        <w:ind w:left="2579" w:hanging="360"/>
      </w:pPr>
      <w:rPr>
        <w:rFonts w:ascii="Courier New" w:hAnsi="Courier New" w:cs="Courier New" w:hint="default"/>
      </w:rPr>
    </w:lvl>
    <w:lvl w:ilvl="2" w:tplc="04210005" w:tentative="1">
      <w:start w:val="1"/>
      <w:numFmt w:val="bullet"/>
      <w:lvlText w:val=""/>
      <w:lvlJc w:val="left"/>
      <w:pPr>
        <w:ind w:left="3299" w:hanging="360"/>
      </w:pPr>
      <w:rPr>
        <w:rFonts w:ascii="Wingdings" w:hAnsi="Wingdings" w:hint="default"/>
      </w:rPr>
    </w:lvl>
    <w:lvl w:ilvl="3" w:tplc="04210001" w:tentative="1">
      <w:start w:val="1"/>
      <w:numFmt w:val="bullet"/>
      <w:lvlText w:val=""/>
      <w:lvlJc w:val="left"/>
      <w:pPr>
        <w:ind w:left="4019" w:hanging="360"/>
      </w:pPr>
      <w:rPr>
        <w:rFonts w:ascii="Symbol" w:hAnsi="Symbol" w:hint="default"/>
      </w:rPr>
    </w:lvl>
    <w:lvl w:ilvl="4" w:tplc="04210003" w:tentative="1">
      <w:start w:val="1"/>
      <w:numFmt w:val="bullet"/>
      <w:lvlText w:val="o"/>
      <w:lvlJc w:val="left"/>
      <w:pPr>
        <w:ind w:left="4739" w:hanging="360"/>
      </w:pPr>
      <w:rPr>
        <w:rFonts w:ascii="Courier New" w:hAnsi="Courier New" w:cs="Courier New" w:hint="default"/>
      </w:rPr>
    </w:lvl>
    <w:lvl w:ilvl="5" w:tplc="04210005" w:tentative="1">
      <w:start w:val="1"/>
      <w:numFmt w:val="bullet"/>
      <w:lvlText w:val=""/>
      <w:lvlJc w:val="left"/>
      <w:pPr>
        <w:ind w:left="5459" w:hanging="360"/>
      </w:pPr>
      <w:rPr>
        <w:rFonts w:ascii="Wingdings" w:hAnsi="Wingdings" w:hint="default"/>
      </w:rPr>
    </w:lvl>
    <w:lvl w:ilvl="6" w:tplc="04210001" w:tentative="1">
      <w:start w:val="1"/>
      <w:numFmt w:val="bullet"/>
      <w:lvlText w:val=""/>
      <w:lvlJc w:val="left"/>
      <w:pPr>
        <w:ind w:left="6179" w:hanging="360"/>
      </w:pPr>
      <w:rPr>
        <w:rFonts w:ascii="Symbol" w:hAnsi="Symbol" w:hint="default"/>
      </w:rPr>
    </w:lvl>
    <w:lvl w:ilvl="7" w:tplc="04210003" w:tentative="1">
      <w:start w:val="1"/>
      <w:numFmt w:val="bullet"/>
      <w:lvlText w:val="o"/>
      <w:lvlJc w:val="left"/>
      <w:pPr>
        <w:ind w:left="6899" w:hanging="360"/>
      </w:pPr>
      <w:rPr>
        <w:rFonts w:ascii="Courier New" w:hAnsi="Courier New" w:cs="Courier New" w:hint="default"/>
      </w:rPr>
    </w:lvl>
    <w:lvl w:ilvl="8" w:tplc="04210005" w:tentative="1">
      <w:start w:val="1"/>
      <w:numFmt w:val="bullet"/>
      <w:lvlText w:val=""/>
      <w:lvlJc w:val="left"/>
      <w:pPr>
        <w:ind w:left="7619" w:hanging="360"/>
      </w:pPr>
      <w:rPr>
        <w:rFonts w:ascii="Wingdings" w:hAnsi="Wingdings" w:hint="default"/>
      </w:rPr>
    </w:lvl>
  </w:abstractNum>
  <w:abstractNum w:abstractNumId="17" w15:restartNumberingAfterBreak="0">
    <w:nsid w:val="56111714"/>
    <w:multiLevelType w:val="hybridMultilevel"/>
    <w:tmpl w:val="A39875E6"/>
    <w:lvl w:ilvl="0" w:tplc="52F26D3C">
      <w:start w:val="1"/>
      <w:numFmt w:val="decimal"/>
      <w:lvlText w:val="%1"/>
      <w:lvlJc w:val="left"/>
      <w:pPr>
        <w:ind w:left="720" w:hanging="360"/>
      </w:pPr>
      <w:rPr>
        <w:rFonts w:ascii="Times New Roman" w:hAnsi="Times New Roman" w:cs="Times New Roman" w:hint="default"/>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CA6C76"/>
    <w:multiLevelType w:val="hybridMultilevel"/>
    <w:tmpl w:val="69206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F51A27"/>
    <w:multiLevelType w:val="hybridMultilevel"/>
    <w:tmpl w:val="BEBE27F0"/>
    <w:lvl w:ilvl="0" w:tplc="C19C0FD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EF0437D"/>
    <w:multiLevelType w:val="hybridMultilevel"/>
    <w:tmpl w:val="1AB02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BB39AC"/>
    <w:multiLevelType w:val="hybridMultilevel"/>
    <w:tmpl w:val="76F4D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013E7E"/>
    <w:multiLevelType w:val="hybridMultilevel"/>
    <w:tmpl w:val="F500BA8A"/>
    <w:lvl w:ilvl="0" w:tplc="0F70B890">
      <w:start w:val="1"/>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3" w15:restartNumberingAfterBreak="0">
    <w:nsid w:val="77386502"/>
    <w:multiLevelType w:val="hybridMultilevel"/>
    <w:tmpl w:val="B6985D80"/>
    <w:lvl w:ilvl="0" w:tplc="F2C03976">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4" w15:restartNumberingAfterBreak="0">
    <w:nsid w:val="7E6A7227"/>
    <w:multiLevelType w:val="multilevel"/>
    <w:tmpl w:val="7E6A7227"/>
    <w:lvl w:ilvl="0">
      <w:start w:val="1"/>
      <w:numFmt w:val="decimal"/>
      <w:pStyle w:val="JudulBabdenganNomor"/>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22283346">
    <w:abstractNumId w:val="17"/>
  </w:num>
  <w:num w:numId="2" w16cid:durableId="160202563">
    <w:abstractNumId w:val="14"/>
  </w:num>
  <w:num w:numId="3" w16cid:durableId="738869626">
    <w:abstractNumId w:val="20"/>
  </w:num>
  <w:num w:numId="4" w16cid:durableId="496505501">
    <w:abstractNumId w:val="9"/>
  </w:num>
  <w:num w:numId="5" w16cid:durableId="118502479">
    <w:abstractNumId w:val="2"/>
  </w:num>
  <w:num w:numId="6" w16cid:durableId="22287367">
    <w:abstractNumId w:val="22"/>
  </w:num>
  <w:num w:numId="7" w16cid:durableId="1448741388">
    <w:abstractNumId w:val="4"/>
  </w:num>
  <w:num w:numId="8" w16cid:durableId="1066731687">
    <w:abstractNumId w:val="3"/>
  </w:num>
  <w:num w:numId="9" w16cid:durableId="207105837">
    <w:abstractNumId w:val="15"/>
  </w:num>
  <w:num w:numId="10" w16cid:durableId="990518125">
    <w:abstractNumId w:val="11"/>
  </w:num>
  <w:num w:numId="11" w16cid:durableId="330724424">
    <w:abstractNumId w:val="13"/>
  </w:num>
  <w:num w:numId="12" w16cid:durableId="188955201">
    <w:abstractNumId w:val="24"/>
  </w:num>
  <w:num w:numId="13" w16cid:durableId="2144617466">
    <w:abstractNumId w:val="5"/>
  </w:num>
  <w:num w:numId="14" w16cid:durableId="257720167">
    <w:abstractNumId w:val="23"/>
  </w:num>
  <w:num w:numId="15" w16cid:durableId="1839879892">
    <w:abstractNumId w:val="0"/>
  </w:num>
  <w:num w:numId="16" w16cid:durableId="631793951">
    <w:abstractNumId w:val="19"/>
  </w:num>
  <w:num w:numId="17" w16cid:durableId="1957102663">
    <w:abstractNumId w:val="1"/>
  </w:num>
  <w:num w:numId="18" w16cid:durableId="1802455551">
    <w:abstractNumId w:val="18"/>
  </w:num>
  <w:num w:numId="19" w16cid:durableId="1658654543">
    <w:abstractNumId w:val="21"/>
  </w:num>
  <w:num w:numId="20" w16cid:durableId="1542211128">
    <w:abstractNumId w:val="7"/>
  </w:num>
  <w:num w:numId="21" w16cid:durableId="121465713">
    <w:abstractNumId w:val="10"/>
  </w:num>
  <w:num w:numId="22" w16cid:durableId="1078014123">
    <w:abstractNumId w:val="16"/>
  </w:num>
  <w:num w:numId="23" w16cid:durableId="1668829283">
    <w:abstractNumId w:val="8"/>
  </w:num>
  <w:num w:numId="24" w16cid:durableId="1555194426">
    <w:abstractNumId w:val="6"/>
  </w:num>
  <w:num w:numId="25" w16cid:durableId="13045004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bQwNrG0sDAxMjdS0lEKTi0uzszPAykwrQUA0JncbCwAAAA="/>
  </w:docVars>
  <w:rsids>
    <w:rsidRoot w:val="004948BA"/>
    <w:rsid w:val="00004928"/>
    <w:rsid w:val="00006874"/>
    <w:rsid w:val="000104E7"/>
    <w:rsid w:val="000278CB"/>
    <w:rsid w:val="00040112"/>
    <w:rsid w:val="00046068"/>
    <w:rsid w:val="00050933"/>
    <w:rsid w:val="00073B00"/>
    <w:rsid w:val="00083012"/>
    <w:rsid w:val="00090A00"/>
    <w:rsid w:val="000949B4"/>
    <w:rsid w:val="000C20E9"/>
    <w:rsid w:val="000E3F80"/>
    <w:rsid w:val="000F3A34"/>
    <w:rsid w:val="001023AE"/>
    <w:rsid w:val="00120151"/>
    <w:rsid w:val="00125E4A"/>
    <w:rsid w:val="00135A4B"/>
    <w:rsid w:val="00143857"/>
    <w:rsid w:val="00154680"/>
    <w:rsid w:val="00180223"/>
    <w:rsid w:val="00190BFB"/>
    <w:rsid w:val="001A749F"/>
    <w:rsid w:val="001B02B5"/>
    <w:rsid w:val="001B31D3"/>
    <w:rsid w:val="001C399A"/>
    <w:rsid w:val="001D0C4C"/>
    <w:rsid w:val="001D5D65"/>
    <w:rsid w:val="001E3FFE"/>
    <w:rsid w:val="001E5E66"/>
    <w:rsid w:val="001F2A65"/>
    <w:rsid w:val="00215528"/>
    <w:rsid w:val="002203A1"/>
    <w:rsid w:val="00224F64"/>
    <w:rsid w:val="00246991"/>
    <w:rsid w:val="002503B9"/>
    <w:rsid w:val="0027229A"/>
    <w:rsid w:val="002A3F07"/>
    <w:rsid w:val="002B0C35"/>
    <w:rsid w:val="002B465E"/>
    <w:rsid w:val="002B5627"/>
    <w:rsid w:val="002B6D36"/>
    <w:rsid w:val="002C0059"/>
    <w:rsid w:val="002C6AF8"/>
    <w:rsid w:val="002D0E33"/>
    <w:rsid w:val="002D41FC"/>
    <w:rsid w:val="002E32E0"/>
    <w:rsid w:val="002F60CB"/>
    <w:rsid w:val="0032191F"/>
    <w:rsid w:val="00326ED0"/>
    <w:rsid w:val="00343D10"/>
    <w:rsid w:val="0034443B"/>
    <w:rsid w:val="0035422B"/>
    <w:rsid w:val="00357753"/>
    <w:rsid w:val="00360465"/>
    <w:rsid w:val="00366916"/>
    <w:rsid w:val="003722EE"/>
    <w:rsid w:val="00382090"/>
    <w:rsid w:val="00384EDC"/>
    <w:rsid w:val="0038572B"/>
    <w:rsid w:val="003A5B23"/>
    <w:rsid w:val="003B21CE"/>
    <w:rsid w:val="003E3F15"/>
    <w:rsid w:val="003E4375"/>
    <w:rsid w:val="00401B65"/>
    <w:rsid w:val="00407EE7"/>
    <w:rsid w:val="004141B0"/>
    <w:rsid w:val="00446B62"/>
    <w:rsid w:val="00470BDC"/>
    <w:rsid w:val="0047129F"/>
    <w:rsid w:val="00473D51"/>
    <w:rsid w:val="00476155"/>
    <w:rsid w:val="00491894"/>
    <w:rsid w:val="0049472A"/>
    <w:rsid w:val="004948BA"/>
    <w:rsid w:val="004B344A"/>
    <w:rsid w:val="004C179C"/>
    <w:rsid w:val="004D7492"/>
    <w:rsid w:val="00521376"/>
    <w:rsid w:val="00525FAE"/>
    <w:rsid w:val="005359C0"/>
    <w:rsid w:val="0054250E"/>
    <w:rsid w:val="005450F7"/>
    <w:rsid w:val="00546754"/>
    <w:rsid w:val="00560DBC"/>
    <w:rsid w:val="00561888"/>
    <w:rsid w:val="00567749"/>
    <w:rsid w:val="0057445A"/>
    <w:rsid w:val="005763C6"/>
    <w:rsid w:val="00577303"/>
    <w:rsid w:val="00584D8F"/>
    <w:rsid w:val="005F20EA"/>
    <w:rsid w:val="00601B1D"/>
    <w:rsid w:val="006044E7"/>
    <w:rsid w:val="00605AD7"/>
    <w:rsid w:val="00612FDF"/>
    <w:rsid w:val="00616F5C"/>
    <w:rsid w:val="006230C7"/>
    <w:rsid w:val="00627E7B"/>
    <w:rsid w:val="006301E9"/>
    <w:rsid w:val="00640A41"/>
    <w:rsid w:val="00675B40"/>
    <w:rsid w:val="006771E4"/>
    <w:rsid w:val="00686F07"/>
    <w:rsid w:val="0069540A"/>
    <w:rsid w:val="006A03E2"/>
    <w:rsid w:val="006A6C1F"/>
    <w:rsid w:val="006E0E09"/>
    <w:rsid w:val="006E0E50"/>
    <w:rsid w:val="006E2E60"/>
    <w:rsid w:val="006E5FFA"/>
    <w:rsid w:val="006F018A"/>
    <w:rsid w:val="00700E3F"/>
    <w:rsid w:val="00702D2A"/>
    <w:rsid w:val="0071729F"/>
    <w:rsid w:val="00722C41"/>
    <w:rsid w:val="00730526"/>
    <w:rsid w:val="0074291B"/>
    <w:rsid w:val="00754F27"/>
    <w:rsid w:val="00762289"/>
    <w:rsid w:val="00762A9C"/>
    <w:rsid w:val="00770055"/>
    <w:rsid w:val="00780E03"/>
    <w:rsid w:val="00780FB6"/>
    <w:rsid w:val="00781AD8"/>
    <w:rsid w:val="007B723C"/>
    <w:rsid w:val="007D1397"/>
    <w:rsid w:val="007D520E"/>
    <w:rsid w:val="007D5F55"/>
    <w:rsid w:val="007F3A78"/>
    <w:rsid w:val="008069FD"/>
    <w:rsid w:val="00822732"/>
    <w:rsid w:val="008272BA"/>
    <w:rsid w:val="00856C6A"/>
    <w:rsid w:val="008622CA"/>
    <w:rsid w:val="00866B31"/>
    <w:rsid w:val="00880FCA"/>
    <w:rsid w:val="00883584"/>
    <w:rsid w:val="00894D13"/>
    <w:rsid w:val="00897130"/>
    <w:rsid w:val="008A3AE3"/>
    <w:rsid w:val="008B0F89"/>
    <w:rsid w:val="008B1836"/>
    <w:rsid w:val="008B21A1"/>
    <w:rsid w:val="008D1B8B"/>
    <w:rsid w:val="00914934"/>
    <w:rsid w:val="00932060"/>
    <w:rsid w:val="00994BCC"/>
    <w:rsid w:val="00995E7C"/>
    <w:rsid w:val="009A470C"/>
    <w:rsid w:val="009B4731"/>
    <w:rsid w:val="009C50A6"/>
    <w:rsid w:val="009D3971"/>
    <w:rsid w:val="009E0D2A"/>
    <w:rsid w:val="009E2FA5"/>
    <w:rsid w:val="009E3B47"/>
    <w:rsid w:val="009F2954"/>
    <w:rsid w:val="009F3FB4"/>
    <w:rsid w:val="009F547B"/>
    <w:rsid w:val="009F5DB8"/>
    <w:rsid w:val="00A21B57"/>
    <w:rsid w:val="00A2677E"/>
    <w:rsid w:val="00A31DE5"/>
    <w:rsid w:val="00A51F3B"/>
    <w:rsid w:val="00A5386D"/>
    <w:rsid w:val="00A53B48"/>
    <w:rsid w:val="00A92C3E"/>
    <w:rsid w:val="00AA78B0"/>
    <w:rsid w:val="00AB140A"/>
    <w:rsid w:val="00AD300E"/>
    <w:rsid w:val="00AD645C"/>
    <w:rsid w:val="00AE384C"/>
    <w:rsid w:val="00B44731"/>
    <w:rsid w:val="00B5495B"/>
    <w:rsid w:val="00B60908"/>
    <w:rsid w:val="00B62EAF"/>
    <w:rsid w:val="00B92F3C"/>
    <w:rsid w:val="00B94FA8"/>
    <w:rsid w:val="00B9538D"/>
    <w:rsid w:val="00B95ED3"/>
    <w:rsid w:val="00BA4D5B"/>
    <w:rsid w:val="00BB348D"/>
    <w:rsid w:val="00BB788D"/>
    <w:rsid w:val="00BD4383"/>
    <w:rsid w:val="00BF2255"/>
    <w:rsid w:val="00BF5393"/>
    <w:rsid w:val="00C1309C"/>
    <w:rsid w:val="00C21D3A"/>
    <w:rsid w:val="00C2562E"/>
    <w:rsid w:val="00C267DD"/>
    <w:rsid w:val="00C42077"/>
    <w:rsid w:val="00C4224B"/>
    <w:rsid w:val="00C46F21"/>
    <w:rsid w:val="00C53489"/>
    <w:rsid w:val="00C5680E"/>
    <w:rsid w:val="00C66A43"/>
    <w:rsid w:val="00C7092D"/>
    <w:rsid w:val="00C94AF6"/>
    <w:rsid w:val="00C9529E"/>
    <w:rsid w:val="00C9702D"/>
    <w:rsid w:val="00CC1F47"/>
    <w:rsid w:val="00CC4327"/>
    <w:rsid w:val="00CC788C"/>
    <w:rsid w:val="00CE113B"/>
    <w:rsid w:val="00D05732"/>
    <w:rsid w:val="00D057D7"/>
    <w:rsid w:val="00D154DB"/>
    <w:rsid w:val="00D15FD9"/>
    <w:rsid w:val="00D21BD4"/>
    <w:rsid w:val="00D2532D"/>
    <w:rsid w:val="00D60B4C"/>
    <w:rsid w:val="00D63343"/>
    <w:rsid w:val="00D63C66"/>
    <w:rsid w:val="00D64710"/>
    <w:rsid w:val="00D64B4C"/>
    <w:rsid w:val="00D81C7D"/>
    <w:rsid w:val="00D865D1"/>
    <w:rsid w:val="00D9171B"/>
    <w:rsid w:val="00D92501"/>
    <w:rsid w:val="00D97C46"/>
    <w:rsid w:val="00DA05D5"/>
    <w:rsid w:val="00DA0CA1"/>
    <w:rsid w:val="00DA2B5F"/>
    <w:rsid w:val="00DB274A"/>
    <w:rsid w:val="00DE2C66"/>
    <w:rsid w:val="00DF55F8"/>
    <w:rsid w:val="00E04833"/>
    <w:rsid w:val="00E06006"/>
    <w:rsid w:val="00E22515"/>
    <w:rsid w:val="00E23B16"/>
    <w:rsid w:val="00E26593"/>
    <w:rsid w:val="00E569C7"/>
    <w:rsid w:val="00E7310E"/>
    <w:rsid w:val="00E840EE"/>
    <w:rsid w:val="00E927FB"/>
    <w:rsid w:val="00EB2127"/>
    <w:rsid w:val="00EB5802"/>
    <w:rsid w:val="00EE1FCF"/>
    <w:rsid w:val="00EF1122"/>
    <w:rsid w:val="00F15A24"/>
    <w:rsid w:val="00F304EA"/>
    <w:rsid w:val="00F443B3"/>
    <w:rsid w:val="00F54A0B"/>
    <w:rsid w:val="00F71BE0"/>
    <w:rsid w:val="00F842F4"/>
    <w:rsid w:val="00F941C9"/>
    <w:rsid w:val="00FA4E0F"/>
    <w:rsid w:val="00FA6FA6"/>
    <w:rsid w:val="00FB4CA5"/>
    <w:rsid w:val="00FC3DD8"/>
    <w:rsid w:val="00FC544A"/>
    <w:rsid w:val="00FD09C2"/>
    <w:rsid w:val="00FD183D"/>
    <w:rsid w:val="00FF074D"/>
    <w:rsid w:val="00FF3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FBD24C"/>
  <w15:chartTrackingRefBased/>
  <w15:docId w15:val="{C718896F-86C7-4166-BDD9-41ABD3848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8BA"/>
    <w:pPr>
      <w:spacing w:after="15" w:line="236" w:lineRule="auto"/>
      <w:ind w:left="-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4948BA"/>
    <w:pPr>
      <w:keepNext/>
      <w:keepLines/>
      <w:spacing w:after="0" w:line="240" w:lineRule="auto"/>
      <w:ind w:left="1392" w:right="-15"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rsid w:val="004948BA"/>
    <w:pPr>
      <w:keepNext/>
      <w:keepLines/>
      <w:spacing w:after="234" w:line="240" w:lineRule="auto"/>
      <w:ind w:left="10" w:right="-15" w:hanging="10"/>
      <w:jc w:val="center"/>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48BA"/>
    <w:rPr>
      <w:rFonts w:ascii="Times New Roman" w:eastAsia="Times New Roman" w:hAnsi="Times New Roman" w:cs="Times New Roman"/>
      <w:b/>
      <w:color w:val="000000"/>
      <w:sz w:val="28"/>
    </w:rPr>
  </w:style>
  <w:style w:type="character" w:customStyle="1" w:styleId="Heading2Char">
    <w:name w:val="Heading 2 Char"/>
    <w:basedOn w:val="DefaultParagraphFont"/>
    <w:link w:val="Heading2"/>
    <w:uiPriority w:val="9"/>
    <w:rsid w:val="004948BA"/>
    <w:rPr>
      <w:rFonts w:ascii="Times New Roman" w:eastAsia="Times New Roman" w:hAnsi="Times New Roman" w:cs="Times New Roman"/>
      <w:b/>
      <w:color w:val="000000"/>
      <w:sz w:val="24"/>
    </w:rPr>
  </w:style>
  <w:style w:type="table" w:customStyle="1" w:styleId="TableGrid2">
    <w:name w:val="Table Grid2"/>
    <w:basedOn w:val="TableNormal"/>
    <w:next w:val="TableGrid"/>
    <w:uiPriority w:val="59"/>
    <w:rsid w:val="004948BA"/>
    <w:pPr>
      <w:spacing w:after="0" w:line="240" w:lineRule="auto"/>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4948BA"/>
    <w:pPr>
      <w:spacing w:after="0" w:line="240" w:lineRule="auto"/>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4948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4948BA"/>
    <w:pPr>
      <w:widowControl w:val="0"/>
      <w:suppressAutoHyphens/>
      <w:autoSpaceDN w:val="0"/>
      <w:spacing w:after="0" w:line="240" w:lineRule="auto"/>
      <w:textAlignment w:val="baseline"/>
    </w:pPr>
    <w:rPr>
      <w:rFonts w:ascii="Liberation Serif" w:eastAsia="SimSun" w:hAnsi="Liberation Serif" w:cs="Mangal"/>
      <w:kern w:val="3"/>
      <w:sz w:val="24"/>
      <w:szCs w:val="24"/>
      <w:lang w:val="id-ID" w:eastAsia="zh-CN" w:bidi="hi-IN"/>
    </w:rPr>
  </w:style>
  <w:style w:type="paragraph" w:customStyle="1" w:styleId="Textbody">
    <w:name w:val="Text body"/>
    <w:basedOn w:val="Standard"/>
    <w:rsid w:val="004948BA"/>
    <w:pPr>
      <w:spacing w:after="140" w:line="288" w:lineRule="auto"/>
    </w:pPr>
  </w:style>
  <w:style w:type="paragraph" w:customStyle="1" w:styleId="TableContents">
    <w:name w:val="Table Contents"/>
    <w:basedOn w:val="Standard"/>
    <w:rsid w:val="004948BA"/>
    <w:pPr>
      <w:suppressLineNumbers/>
    </w:pPr>
  </w:style>
  <w:style w:type="paragraph" w:customStyle="1" w:styleId="Paragraf">
    <w:name w:val="Paragraf"/>
    <w:basedOn w:val="Normal"/>
    <w:link w:val="ParagrafChar"/>
    <w:qFormat/>
    <w:rsid w:val="001A749F"/>
    <w:pPr>
      <w:spacing w:after="0" w:line="240" w:lineRule="auto"/>
      <w:ind w:left="0" w:firstLine="567"/>
    </w:pPr>
    <w:rPr>
      <w:rFonts w:eastAsia="MS Mincho" w:cs="Arial"/>
      <w:color w:val="auto"/>
      <w:lang w:val="id-ID"/>
    </w:rPr>
  </w:style>
  <w:style w:type="character" w:customStyle="1" w:styleId="ParagrafChar">
    <w:name w:val="Paragraf Char"/>
    <w:link w:val="Paragraf"/>
    <w:rsid w:val="001A749F"/>
    <w:rPr>
      <w:rFonts w:ascii="Times New Roman" w:eastAsia="MS Mincho" w:hAnsi="Times New Roman" w:cs="Arial"/>
      <w:sz w:val="24"/>
      <w:lang w:val="id-ID"/>
    </w:rPr>
  </w:style>
  <w:style w:type="paragraph" w:customStyle="1" w:styleId="Default">
    <w:name w:val="Default"/>
    <w:rsid w:val="001A749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unhideWhenUsed/>
    <w:rsid w:val="0057445A"/>
    <w:pPr>
      <w:spacing w:before="100" w:beforeAutospacing="1" w:after="100" w:afterAutospacing="1" w:line="240" w:lineRule="auto"/>
      <w:ind w:left="0" w:firstLine="0"/>
      <w:jc w:val="left"/>
    </w:pPr>
    <w:rPr>
      <w:color w:val="auto"/>
      <w:szCs w:val="24"/>
      <w:lang w:val="en-ID" w:eastAsia="en-ID"/>
    </w:rPr>
  </w:style>
  <w:style w:type="paragraph" w:styleId="ListParagraph">
    <w:name w:val="List Paragraph"/>
    <w:basedOn w:val="Normal"/>
    <w:uiPriority w:val="34"/>
    <w:qFormat/>
    <w:rsid w:val="0057445A"/>
    <w:pPr>
      <w:spacing w:after="0" w:line="240" w:lineRule="auto"/>
      <w:ind w:left="720" w:firstLine="567"/>
      <w:contextualSpacing/>
    </w:pPr>
    <w:rPr>
      <w:rFonts w:eastAsiaTheme="minorEastAsia" w:cstheme="minorBidi"/>
      <w:color w:val="auto"/>
      <w:lang w:eastAsia="ja-JP"/>
    </w:rPr>
  </w:style>
  <w:style w:type="paragraph" w:styleId="Caption">
    <w:name w:val="caption"/>
    <w:aliases w:val="Judul Tabel,Gambar,dan Lampiran"/>
    <w:basedOn w:val="Normal"/>
    <w:next w:val="Normal"/>
    <w:uiPriority w:val="35"/>
    <w:unhideWhenUsed/>
    <w:qFormat/>
    <w:rsid w:val="00770055"/>
    <w:pPr>
      <w:spacing w:before="60" w:after="200" w:line="240" w:lineRule="auto"/>
      <w:ind w:left="567" w:hanging="567"/>
      <w:jc w:val="left"/>
    </w:pPr>
    <w:rPr>
      <w:rFonts w:eastAsiaTheme="minorEastAsia" w:cstheme="minorBidi"/>
      <w:bCs/>
      <w:color w:val="auto"/>
      <w:szCs w:val="18"/>
      <w:lang w:eastAsia="ja-JP"/>
    </w:rPr>
  </w:style>
  <w:style w:type="paragraph" w:customStyle="1" w:styleId="JudulBabdenganNomor">
    <w:name w:val="Judul Bab dengan Nomor"/>
    <w:basedOn w:val="Heading1"/>
    <w:link w:val="JudulBabdenganNomorChar"/>
    <w:qFormat/>
    <w:rsid w:val="00770055"/>
    <w:pPr>
      <w:numPr>
        <w:numId w:val="12"/>
      </w:numPr>
      <w:spacing w:after="480"/>
      <w:ind w:left="340" w:right="0" w:hanging="340"/>
    </w:pPr>
    <w:rPr>
      <w:rFonts w:eastAsiaTheme="majorEastAsia" w:cstheme="majorBidi"/>
      <w:bCs/>
      <w:color w:val="auto"/>
      <w:szCs w:val="28"/>
      <w:lang w:eastAsia="ja-JP"/>
    </w:rPr>
  </w:style>
  <w:style w:type="paragraph" w:styleId="Footer">
    <w:name w:val="footer"/>
    <w:basedOn w:val="Normal"/>
    <w:link w:val="FooterChar"/>
    <w:uiPriority w:val="99"/>
    <w:unhideWhenUsed/>
    <w:rsid w:val="00762A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A9C"/>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762A9C"/>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character" w:customStyle="1" w:styleId="HeaderChar">
    <w:name w:val="Header Char"/>
    <w:basedOn w:val="DefaultParagraphFont"/>
    <w:link w:val="Header"/>
    <w:uiPriority w:val="99"/>
    <w:rsid w:val="00762A9C"/>
    <w:rPr>
      <w:rFonts w:eastAsiaTheme="minorEastAsia" w:cs="Times New Roman"/>
    </w:rPr>
  </w:style>
  <w:style w:type="character" w:customStyle="1" w:styleId="JudulBabdenganNomorChar">
    <w:name w:val="Judul Bab dengan Nomor Char"/>
    <w:basedOn w:val="DefaultParagraphFont"/>
    <w:link w:val="JudulBabdenganNomor"/>
    <w:rsid w:val="008272BA"/>
    <w:rPr>
      <w:rFonts w:ascii="Times New Roman" w:eastAsiaTheme="majorEastAsia" w:hAnsi="Times New Roman" w:cstheme="majorBidi"/>
      <w:b/>
      <w:bCs/>
      <w:sz w:val="28"/>
      <w:szCs w:val="28"/>
      <w:lang w:eastAsia="ja-JP"/>
    </w:rPr>
  </w:style>
  <w:style w:type="paragraph" w:customStyle="1" w:styleId="DaftarPustaka">
    <w:name w:val="Daftar Pustaka"/>
    <w:basedOn w:val="Normal"/>
    <w:link w:val="DaftarPustakaChar"/>
    <w:qFormat/>
    <w:rsid w:val="00F304EA"/>
    <w:pPr>
      <w:spacing w:after="0" w:line="240" w:lineRule="auto"/>
      <w:ind w:left="284" w:hanging="284"/>
    </w:pPr>
    <w:rPr>
      <w:rFonts w:eastAsiaTheme="minorEastAsia"/>
      <w:color w:val="auto"/>
      <w:szCs w:val="24"/>
      <w:lang w:eastAsia="ja-JP"/>
    </w:rPr>
  </w:style>
  <w:style w:type="character" w:customStyle="1" w:styleId="DaftarPustakaChar">
    <w:name w:val="Daftar Pustaka Char"/>
    <w:basedOn w:val="DefaultParagraphFont"/>
    <w:link w:val="DaftarPustaka"/>
    <w:rsid w:val="00F304EA"/>
    <w:rPr>
      <w:rFonts w:ascii="Times New Roman" w:eastAsiaTheme="minorEastAsia" w:hAnsi="Times New Roman" w:cs="Times New Roman"/>
      <w:sz w:val="24"/>
      <w:szCs w:val="24"/>
      <w:lang w:eastAsia="ja-JP"/>
    </w:rPr>
  </w:style>
  <w:style w:type="paragraph" w:customStyle="1" w:styleId="ICTSAuthorIdentity">
    <w:name w:val="ICTS_AuthorIdentity"/>
    <w:basedOn w:val="BodyText3"/>
    <w:rsid w:val="00640A41"/>
    <w:pPr>
      <w:spacing w:after="0" w:line="240" w:lineRule="auto"/>
      <w:ind w:left="0" w:firstLine="0"/>
      <w:jc w:val="center"/>
    </w:pPr>
    <w:rPr>
      <w:rFonts w:eastAsia="MS Mincho"/>
      <w:color w:val="auto"/>
      <w:sz w:val="20"/>
      <w:szCs w:val="20"/>
    </w:rPr>
  </w:style>
  <w:style w:type="paragraph" w:customStyle="1" w:styleId="Body">
    <w:name w:val="Body"/>
    <w:basedOn w:val="Normal"/>
    <w:link w:val="BodyChar"/>
    <w:qFormat/>
    <w:rsid w:val="00640A41"/>
    <w:pPr>
      <w:spacing w:after="0" w:line="240" w:lineRule="auto"/>
      <w:ind w:left="0" w:firstLine="426"/>
    </w:pPr>
    <w:rPr>
      <w:sz w:val="20"/>
      <w:szCs w:val="20"/>
      <w:lang w:val="fi-FI"/>
    </w:rPr>
  </w:style>
  <w:style w:type="character" w:customStyle="1" w:styleId="BodyChar">
    <w:name w:val="Body Char"/>
    <w:link w:val="Body"/>
    <w:rsid w:val="00640A41"/>
    <w:rPr>
      <w:rFonts w:ascii="Times New Roman" w:eastAsia="Times New Roman" w:hAnsi="Times New Roman" w:cs="Times New Roman"/>
      <w:color w:val="000000"/>
      <w:sz w:val="20"/>
      <w:szCs w:val="20"/>
      <w:lang w:val="fi-FI"/>
    </w:rPr>
  </w:style>
  <w:style w:type="paragraph" w:customStyle="1" w:styleId="WAYANFigure">
    <w:name w:val="WAYAN Figure"/>
    <w:basedOn w:val="BodyText"/>
    <w:rsid w:val="00640A41"/>
    <w:pPr>
      <w:spacing w:before="120" w:after="0" w:line="360" w:lineRule="auto"/>
      <w:ind w:left="0" w:firstLine="0"/>
      <w:jc w:val="center"/>
    </w:pPr>
    <w:rPr>
      <w:rFonts w:ascii="Calibri" w:hAnsi="Calibri"/>
      <w:color w:val="auto"/>
      <w:szCs w:val="24"/>
      <w:lang w:val="en-AU" w:bidi="en-US"/>
    </w:rPr>
  </w:style>
  <w:style w:type="paragraph" w:styleId="BodyText3">
    <w:name w:val="Body Text 3"/>
    <w:basedOn w:val="Normal"/>
    <w:link w:val="BodyText3Char"/>
    <w:uiPriority w:val="99"/>
    <w:semiHidden/>
    <w:unhideWhenUsed/>
    <w:rsid w:val="00640A41"/>
    <w:pPr>
      <w:spacing w:after="120"/>
    </w:pPr>
    <w:rPr>
      <w:sz w:val="16"/>
      <w:szCs w:val="16"/>
    </w:rPr>
  </w:style>
  <w:style w:type="character" w:customStyle="1" w:styleId="BodyText3Char">
    <w:name w:val="Body Text 3 Char"/>
    <w:basedOn w:val="DefaultParagraphFont"/>
    <w:link w:val="BodyText3"/>
    <w:uiPriority w:val="99"/>
    <w:semiHidden/>
    <w:rsid w:val="00640A41"/>
    <w:rPr>
      <w:rFonts w:ascii="Times New Roman" w:eastAsia="Times New Roman" w:hAnsi="Times New Roman" w:cs="Times New Roman"/>
      <w:color w:val="000000"/>
      <w:sz w:val="16"/>
      <w:szCs w:val="16"/>
    </w:rPr>
  </w:style>
  <w:style w:type="paragraph" w:styleId="BodyText">
    <w:name w:val="Body Text"/>
    <w:basedOn w:val="Normal"/>
    <w:link w:val="BodyTextChar"/>
    <w:uiPriority w:val="99"/>
    <w:semiHidden/>
    <w:unhideWhenUsed/>
    <w:rsid w:val="00640A41"/>
    <w:pPr>
      <w:spacing w:after="120"/>
    </w:pPr>
  </w:style>
  <w:style w:type="character" w:customStyle="1" w:styleId="BodyTextChar">
    <w:name w:val="Body Text Char"/>
    <w:basedOn w:val="DefaultParagraphFont"/>
    <w:link w:val="BodyText"/>
    <w:uiPriority w:val="99"/>
    <w:semiHidden/>
    <w:rsid w:val="00640A41"/>
    <w:rPr>
      <w:rFonts w:ascii="Times New Roman" w:eastAsia="Times New Roman" w:hAnsi="Times New Roman" w:cs="Times New Roman"/>
      <w:color w:val="000000"/>
      <w:sz w:val="24"/>
    </w:rPr>
  </w:style>
  <w:style w:type="character" w:styleId="PlaceholderText">
    <w:name w:val="Placeholder Text"/>
    <w:basedOn w:val="DefaultParagraphFont"/>
    <w:uiPriority w:val="99"/>
    <w:semiHidden/>
    <w:rsid w:val="00686F07"/>
    <w:rPr>
      <w:color w:val="808080"/>
    </w:rPr>
  </w:style>
  <w:style w:type="character" w:styleId="Hyperlink">
    <w:name w:val="Hyperlink"/>
    <w:basedOn w:val="DefaultParagraphFont"/>
    <w:uiPriority w:val="99"/>
    <w:unhideWhenUsed/>
    <w:rsid w:val="002F60CB"/>
    <w:rPr>
      <w:color w:val="0000FF" w:themeColor="hyperlink"/>
      <w:u w:val="single"/>
    </w:rPr>
  </w:style>
  <w:style w:type="character" w:styleId="UnresolvedMention">
    <w:name w:val="Unresolved Mention"/>
    <w:basedOn w:val="DefaultParagraphFont"/>
    <w:uiPriority w:val="99"/>
    <w:semiHidden/>
    <w:unhideWhenUsed/>
    <w:rsid w:val="002F6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361777">
      <w:bodyDiv w:val="1"/>
      <w:marLeft w:val="0"/>
      <w:marRight w:val="0"/>
      <w:marTop w:val="0"/>
      <w:marBottom w:val="0"/>
      <w:divBdr>
        <w:top w:val="none" w:sz="0" w:space="0" w:color="auto"/>
        <w:left w:val="none" w:sz="0" w:space="0" w:color="auto"/>
        <w:bottom w:val="none" w:sz="0" w:space="0" w:color="auto"/>
        <w:right w:val="none" w:sz="0" w:space="0" w:color="auto"/>
      </w:divBdr>
    </w:div>
    <w:div w:id="2105567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academia.edu/41589468/Algoritma_Dan_Pemrograman_Fungsi_Percabangan_if_else_dan_Arra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academia.edu/41589583/PENERAPAN_BAHASA_PEMPROGRAMAN_C_DALAM_SEBUAH_PERMASALAHA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FF25C7-E7E8-4BE5-8032-FADFC155D1A9}">
  <we:reference id="wa104382081" version="1.46.0.0" store="en-US" storeType="OMEX"/>
  <we:alternateReferences>
    <we:reference id="wa104382081" version="1.46.0.0" store="WA104382081" storeType="OMEX"/>
  </we:alternateReferences>
  <we:properties>
    <we:property name="MENDELEY_CITATIONS" value="[]"/>
    <we:property name="MENDELEY_CITATIONS_LOCALE_CODE" value="&quot;en-U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E3C27-5178-4FAD-92A0-AA8B74B36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11</Pages>
  <Words>1184</Words>
  <Characters>675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qhri Mulianda Putra</dc:creator>
  <cp:keywords/>
  <dc:description/>
  <cp:lastModifiedBy>Hanif Al Ikhsan</cp:lastModifiedBy>
  <cp:revision>189</cp:revision>
  <cp:lastPrinted>2023-01-12T16:37:00Z</cp:lastPrinted>
  <dcterms:created xsi:type="dcterms:W3CDTF">2019-08-16T02:05:00Z</dcterms:created>
  <dcterms:modified xsi:type="dcterms:W3CDTF">2023-01-26T12:19:00Z</dcterms:modified>
</cp:coreProperties>
</file>